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11AD9A" w14:textId="7693BC57" w:rsidR="00EE5997" w:rsidRPr="00EE5997" w:rsidRDefault="00214041" w:rsidP="00EE5997">
      <w:pPr>
        <w:spacing w:line="276" w:lineRule="auto"/>
        <w:jc w:val="center"/>
        <w:rPr>
          <w:rFonts w:ascii="Tahoma" w:hAnsi="Tahoma" w:cs="Tahoma"/>
          <w:b/>
          <w:sz w:val="24"/>
          <w:szCs w:val="24"/>
          <w:shd w:val="clear" w:color="auto" w:fill="FFFFFF"/>
        </w:rPr>
      </w:pPr>
      <w:r w:rsidRPr="00EE5997">
        <w:rPr>
          <w:rFonts w:ascii="Tahoma" w:hAnsi="Tahoma" w:cs="Tahoma"/>
          <w:b/>
          <w:sz w:val="24"/>
          <w:szCs w:val="24"/>
          <w:shd w:val="clear" w:color="auto" w:fill="FFFFFF"/>
        </w:rPr>
        <w:t>Jun</w:t>
      </w:r>
      <w:r w:rsidR="00745F53" w:rsidRPr="00EE5997">
        <w:rPr>
          <w:rFonts w:ascii="Tahoma" w:hAnsi="Tahoma" w:cs="Tahoma"/>
          <w:b/>
          <w:sz w:val="24"/>
          <w:szCs w:val="24"/>
          <w:shd w:val="clear" w:color="auto" w:fill="FFFFFF"/>
        </w:rPr>
        <w:t>ichi</w:t>
      </w:r>
      <w:r w:rsidRPr="00EE5997">
        <w:rPr>
          <w:rFonts w:ascii="Tahoma" w:hAnsi="Tahoma" w:cs="Tahoma"/>
          <w:b/>
          <w:sz w:val="24"/>
          <w:szCs w:val="24"/>
          <w:shd w:val="clear" w:color="auto" w:fill="FFFFFF"/>
        </w:rPr>
        <w:t xml:space="preserve"> Miyamoto Hydrogen Research Award</w:t>
      </w:r>
    </w:p>
    <w:p w14:paraId="27602B1F" w14:textId="49939606" w:rsidR="005801E8" w:rsidRPr="005500A2" w:rsidRDefault="00214041" w:rsidP="005500A2">
      <w:pPr>
        <w:spacing w:line="276" w:lineRule="auto"/>
        <w:jc w:val="center"/>
        <w:rPr>
          <w:rFonts w:ascii="Tahoma" w:eastAsiaTheme="majorEastAsia" w:hAnsi="Tahoma" w:cs="Tahoma"/>
          <w:b/>
          <w:bCs/>
          <w:color w:val="auto"/>
          <w:sz w:val="24"/>
          <w:szCs w:val="24"/>
        </w:rPr>
      </w:pPr>
      <w:r w:rsidRPr="00EE5997">
        <w:rPr>
          <w:rFonts w:ascii="Tahoma" w:hAnsi="Tahoma" w:cs="Tahoma"/>
          <w:b/>
          <w:sz w:val="24"/>
          <w:szCs w:val="24"/>
          <w:shd w:val="clear" w:color="auto" w:fill="FFFFFF"/>
        </w:rPr>
        <w:t>Application Form</w:t>
      </w:r>
      <w:r w:rsidR="00440651">
        <w:rPr>
          <w:rFonts w:ascii="Tahoma" w:hAnsi="Tahoma" w:cs="Tahoma"/>
          <w:b/>
          <w:sz w:val="24"/>
          <w:szCs w:val="24"/>
          <w:shd w:val="clear" w:color="auto" w:fill="FFFFFF"/>
        </w:rPr>
        <w:t xml:space="preserve"> </w:t>
      </w:r>
      <w:r w:rsidR="00440651">
        <w:rPr>
          <w:rFonts w:ascii="Tahoma" w:eastAsiaTheme="majorEastAsia" w:hAnsi="Tahoma" w:cs="Tahoma" w:hint="eastAsia"/>
          <w:b/>
          <w:bCs/>
          <w:color w:val="auto"/>
          <w:sz w:val="24"/>
          <w:szCs w:val="24"/>
        </w:rPr>
        <w:t>(</w:t>
      </w:r>
      <w:r w:rsidR="004333D6">
        <w:rPr>
          <w:rFonts w:ascii="Tahoma" w:eastAsiaTheme="majorEastAsia" w:hAnsi="Tahoma" w:cs="Tahoma" w:hint="eastAsia"/>
          <w:b/>
          <w:bCs/>
          <w:color w:val="auto"/>
          <w:sz w:val="24"/>
          <w:szCs w:val="24"/>
        </w:rPr>
        <w:t>October</w:t>
      </w:r>
      <w:r w:rsidR="00E05DA3">
        <w:rPr>
          <w:rFonts w:ascii="Tahoma" w:eastAsiaTheme="majorEastAsia" w:hAnsi="Tahoma" w:cs="Tahoma" w:hint="eastAsia"/>
          <w:b/>
          <w:bCs/>
          <w:color w:val="auto"/>
          <w:sz w:val="24"/>
          <w:szCs w:val="24"/>
        </w:rPr>
        <w:t xml:space="preserve"> 202</w:t>
      </w:r>
      <w:r w:rsidR="00E2014F">
        <w:rPr>
          <w:rFonts w:ascii="Tahoma" w:eastAsiaTheme="majorEastAsia" w:hAnsi="Tahoma" w:cs="Tahoma" w:hint="eastAsia"/>
          <w:b/>
          <w:bCs/>
          <w:color w:val="auto"/>
          <w:sz w:val="24"/>
          <w:szCs w:val="24"/>
        </w:rPr>
        <w:t>6</w:t>
      </w:r>
      <w:r w:rsidR="00440651">
        <w:rPr>
          <w:rFonts w:ascii="Tahoma" w:eastAsiaTheme="majorEastAsia" w:hAnsi="Tahoma" w:cs="Tahoma" w:hint="eastAsia"/>
          <w:b/>
          <w:bCs/>
          <w:color w:val="auto"/>
          <w:sz w:val="24"/>
          <w:szCs w:val="24"/>
        </w:rPr>
        <w:t>）</w:t>
      </w:r>
    </w:p>
    <w:p w14:paraId="4C4EADFA" w14:textId="75A04248" w:rsidR="00214041" w:rsidRPr="006520BD" w:rsidRDefault="00214041" w:rsidP="00F0406A">
      <w:pPr>
        <w:spacing w:line="276" w:lineRule="auto"/>
        <w:rPr>
          <w:rFonts w:ascii="Tahoma" w:eastAsiaTheme="majorEastAsia" w:hAnsi="Tahoma" w:cs="Tahoma"/>
          <w:b/>
          <w:bCs/>
          <w:color w:val="auto"/>
          <w:sz w:val="21"/>
          <w:szCs w:val="21"/>
        </w:rPr>
      </w:pP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2122"/>
        <w:gridCol w:w="1842"/>
        <w:gridCol w:w="5664"/>
      </w:tblGrid>
      <w:tr w:rsidR="00D87660" w:rsidRPr="006520BD" w14:paraId="188246DE" w14:textId="77777777" w:rsidTr="00E05DA3">
        <w:tc>
          <w:tcPr>
            <w:tcW w:w="3964" w:type="dxa"/>
            <w:gridSpan w:val="2"/>
            <w:vAlign w:val="center"/>
          </w:tcPr>
          <w:p w14:paraId="49C4DF34" w14:textId="1EF9C34D" w:rsidR="00D87660" w:rsidRPr="006520BD" w:rsidRDefault="00D87660" w:rsidP="00D87660">
            <w:pPr>
              <w:spacing w:line="276" w:lineRule="auto"/>
              <w:jc w:val="center"/>
              <w:rPr>
                <w:rFonts w:ascii="Tahoma" w:hAnsi="Tahoma" w:cs="Tahoma"/>
                <w:sz w:val="21"/>
                <w:szCs w:val="21"/>
                <w:shd w:val="clear" w:color="auto" w:fill="FFFFFF"/>
              </w:rPr>
            </w:pPr>
            <w:r w:rsidRPr="00D87660">
              <w:rPr>
                <w:rFonts w:ascii="Tahoma" w:hAnsi="Tahoma" w:cs="Tahoma"/>
                <w:sz w:val="21"/>
                <w:szCs w:val="21"/>
                <w:shd w:val="clear" w:color="auto" w:fill="FFFFFF"/>
              </w:rPr>
              <w:t>Application Category</w:t>
            </w:r>
          </w:p>
        </w:tc>
        <w:tc>
          <w:tcPr>
            <w:tcW w:w="5664" w:type="dxa"/>
            <w:vAlign w:val="center"/>
          </w:tcPr>
          <w:p w14:paraId="4A131059" w14:textId="717731F9" w:rsidR="00E05DA3" w:rsidRDefault="00E2014F" w:rsidP="000746EA">
            <w:pPr>
              <w:spacing w:line="276" w:lineRule="auto"/>
              <w:jc w:val="both"/>
              <w:rPr>
                <w:rFonts w:ascii="Tahoma" w:eastAsiaTheme="majorEastAsia" w:hAnsi="Tahoma" w:cs="Tahoma" w:hint="eastAsia"/>
                <w:bCs/>
                <w:color w:val="auto"/>
                <w:sz w:val="21"/>
                <w:szCs w:val="21"/>
              </w:rPr>
            </w:pPr>
            <w:sdt>
              <w:sdtPr>
                <w:rPr>
                  <w:rFonts w:asciiTheme="majorEastAsia" w:eastAsiaTheme="majorEastAsia" w:hAnsiTheme="majorEastAsia" w:cs="ＭＳ ゴシック" w:hint="eastAsia"/>
                  <w:bCs/>
                  <w:color w:val="auto"/>
                  <w:sz w:val="21"/>
                  <w:szCs w:val="21"/>
                </w:rPr>
                <w:id w:val="709295404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E05DA3">
                  <w:rPr>
                    <w:rFonts w:ascii="ＭＳ ゴシック" w:eastAsia="ＭＳ ゴシック" w:hAnsi="ＭＳ ゴシック" w:cs="ＭＳ ゴシック" w:hint="eastAsia"/>
                    <w:bCs/>
                    <w:color w:val="auto"/>
                    <w:sz w:val="21"/>
                    <w:szCs w:val="21"/>
                  </w:rPr>
                  <w:t>☐</w:t>
                </w:r>
              </w:sdtContent>
            </w:sdt>
            <w:r w:rsidR="00E05DA3">
              <w:rPr>
                <w:rFonts w:ascii="Tahoma" w:eastAsiaTheme="majorEastAsia" w:hAnsi="Tahoma" w:cs="Tahoma" w:hint="eastAsia"/>
                <w:bCs/>
                <w:color w:val="auto"/>
                <w:sz w:val="21"/>
                <w:szCs w:val="21"/>
              </w:rPr>
              <w:t xml:space="preserve"> </w:t>
            </w:r>
            <w:r w:rsidR="00D87660">
              <w:rPr>
                <w:rFonts w:ascii="Tahoma" w:eastAsiaTheme="majorEastAsia" w:hAnsi="Tahoma" w:cs="Tahoma" w:hint="eastAsia"/>
                <w:bCs/>
                <w:color w:val="auto"/>
                <w:sz w:val="21"/>
                <w:szCs w:val="21"/>
              </w:rPr>
              <w:t>D</w:t>
            </w:r>
            <w:r w:rsidR="00D87660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octor</w:t>
            </w:r>
            <w:r w:rsidR="00BB2A6C" w:rsidRPr="00F01F46">
              <w:rPr>
                <w:rFonts w:ascii="Tahoma" w:eastAsiaTheme="majorEastAsia" w:hAnsi="Tahoma" w:cs="Tahoma" w:hint="eastAsia"/>
                <w:bCs/>
                <w:color w:val="auto"/>
                <w:sz w:val="21"/>
                <w:szCs w:val="21"/>
              </w:rPr>
              <w:t>a</w:t>
            </w:r>
            <w:r w:rsidR="00BB2A6C" w:rsidRPr="00F01F46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l</w:t>
            </w:r>
            <w:r w:rsidR="00D87660" w:rsidRPr="00F01F46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 xml:space="preserve"> Course</w:t>
            </w:r>
          </w:p>
          <w:p w14:paraId="62F628A6" w14:textId="139875DB" w:rsidR="00D87660" w:rsidRPr="006520BD" w:rsidRDefault="00E2014F" w:rsidP="000746EA">
            <w:pPr>
              <w:spacing w:line="276" w:lineRule="auto"/>
              <w:jc w:val="both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sdt>
              <w:sdtPr>
                <w:rPr>
                  <w:rFonts w:asciiTheme="majorEastAsia" w:eastAsiaTheme="majorEastAsia" w:hAnsiTheme="majorEastAsia" w:cs="ＭＳ ゴシック" w:hint="eastAsia"/>
                  <w:bCs/>
                  <w:color w:val="auto"/>
                  <w:sz w:val="21"/>
                  <w:szCs w:val="21"/>
                </w:rPr>
                <w:id w:val="-1869518402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E05DA3">
                  <w:rPr>
                    <w:rFonts w:ascii="ＭＳ ゴシック" w:eastAsia="ＭＳ ゴシック" w:hAnsi="ＭＳ ゴシック" w:cs="ＭＳ ゴシック" w:hint="eastAsia"/>
                    <w:bCs/>
                    <w:color w:val="auto"/>
                    <w:sz w:val="21"/>
                    <w:szCs w:val="21"/>
                  </w:rPr>
                  <w:t>☐</w:t>
                </w:r>
              </w:sdtContent>
            </w:sdt>
            <w:r w:rsidR="00E05DA3">
              <w:rPr>
                <w:rFonts w:ascii="Tahoma" w:eastAsiaTheme="majorEastAsia" w:hAnsi="Tahoma" w:cs="Tahoma" w:hint="eastAsia"/>
                <w:bCs/>
                <w:color w:val="auto"/>
                <w:sz w:val="21"/>
                <w:szCs w:val="21"/>
              </w:rPr>
              <w:t xml:space="preserve"> </w:t>
            </w:r>
            <w:r w:rsidR="00D87660">
              <w:rPr>
                <w:rFonts w:ascii="Tahoma" w:eastAsiaTheme="majorEastAsia" w:hAnsi="Tahoma" w:cs="Tahoma" w:hint="eastAsia"/>
                <w:bCs/>
                <w:color w:val="auto"/>
                <w:sz w:val="21"/>
                <w:szCs w:val="21"/>
              </w:rPr>
              <w:t>M</w:t>
            </w:r>
            <w:r w:rsidR="00D87660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aster Course</w:t>
            </w:r>
          </w:p>
        </w:tc>
      </w:tr>
      <w:tr w:rsidR="00E05DA3" w:rsidRPr="006520BD" w14:paraId="19D59189" w14:textId="77777777" w:rsidTr="00397284">
        <w:tc>
          <w:tcPr>
            <w:tcW w:w="2122" w:type="dxa"/>
            <w:vAlign w:val="center"/>
          </w:tcPr>
          <w:p w14:paraId="612A9CF2" w14:textId="2263AD04" w:rsidR="00E05DA3" w:rsidRPr="006520BD" w:rsidRDefault="00E05DA3" w:rsidP="00AC6898">
            <w:pPr>
              <w:spacing w:line="276" w:lineRule="auto"/>
              <w:rPr>
                <w:rFonts w:ascii="Tahoma" w:hAnsi="Tahoma" w:cs="Tahoma"/>
                <w:sz w:val="21"/>
                <w:szCs w:val="21"/>
                <w:shd w:val="clear" w:color="auto" w:fill="FFFFFF"/>
              </w:rPr>
            </w:pPr>
            <w:r w:rsidRPr="006520BD">
              <w:rPr>
                <w:rFonts w:ascii="Tahoma" w:hAnsi="Tahoma" w:cs="Tahoma"/>
                <w:sz w:val="21"/>
                <w:szCs w:val="21"/>
                <w:shd w:val="clear" w:color="auto" w:fill="FFFFFF"/>
              </w:rPr>
              <w:t>Name</w:t>
            </w:r>
          </w:p>
        </w:tc>
        <w:tc>
          <w:tcPr>
            <w:tcW w:w="7506" w:type="dxa"/>
            <w:gridSpan w:val="2"/>
            <w:vAlign w:val="center"/>
          </w:tcPr>
          <w:p w14:paraId="2636A7F1" w14:textId="77777777" w:rsidR="00E05DA3" w:rsidRPr="006520BD" w:rsidRDefault="00E05DA3" w:rsidP="00D87660">
            <w:pPr>
              <w:spacing w:line="276" w:lineRule="auto"/>
              <w:jc w:val="both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</w:tc>
      </w:tr>
      <w:tr w:rsidR="00E05DA3" w:rsidRPr="006520BD" w14:paraId="27B1F01E" w14:textId="77777777" w:rsidTr="009F3C48">
        <w:tc>
          <w:tcPr>
            <w:tcW w:w="2122" w:type="dxa"/>
            <w:vAlign w:val="center"/>
          </w:tcPr>
          <w:p w14:paraId="20145577" w14:textId="2F15EBA5" w:rsidR="00E05DA3" w:rsidRPr="006520BD" w:rsidRDefault="00E05DA3" w:rsidP="00AC6898">
            <w:pPr>
              <w:spacing w:line="276" w:lineRule="auto"/>
              <w:rPr>
                <w:rFonts w:ascii="Tahoma" w:hAnsi="Tahoma" w:cs="Tahoma"/>
                <w:sz w:val="21"/>
                <w:szCs w:val="21"/>
                <w:shd w:val="clear" w:color="auto" w:fill="FFFFFF"/>
              </w:rPr>
            </w:pPr>
            <w:r>
              <w:rPr>
                <w:rFonts w:ascii="Tahoma" w:hAnsi="Tahoma" w:cs="Tahoma"/>
                <w:sz w:val="21"/>
                <w:szCs w:val="21"/>
                <w:shd w:val="clear" w:color="auto" w:fill="FFFFFF"/>
              </w:rPr>
              <w:t>Student</w:t>
            </w:r>
            <w:r w:rsidRPr="006520BD">
              <w:rPr>
                <w:rFonts w:ascii="Tahoma" w:hAnsi="Tahoma" w:cs="Tahoma"/>
                <w:sz w:val="21"/>
                <w:szCs w:val="21"/>
                <w:shd w:val="clear" w:color="auto" w:fill="FFFFFF"/>
              </w:rPr>
              <w:t xml:space="preserve"> number</w:t>
            </w:r>
          </w:p>
        </w:tc>
        <w:tc>
          <w:tcPr>
            <w:tcW w:w="7506" w:type="dxa"/>
            <w:gridSpan w:val="2"/>
            <w:vAlign w:val="center"/>
          </w:tcPr>
          <w:p w14:paraId="378941E6" w14:textId="77777777" w:rsidR="00E05DA3" w:rsidRPr="006520BD" w:rsidRDefault="00E05DA3" w:rsidP="00D87660">
            <w:pPr>
              <w:spacing w:line="276" w:lineRule="auto"/>
              <w:jc w:val="both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</w:tc>
      </w:tr>
      <w:tr w:rsidR="00E05DA3" w:rsidRPr="006520BD" w14:paraId="24F5CA29" w14:textId="77777777" w:rsidTr="00341D48">
        <w:tc>
          <w:tcPr>
            <w:tcW w:w="2122" w:type="dxa"/>
            <w:vAlign w:val="center"/>
          </w:tcPr>
          <w:p w14:paraId="70C8B0FB" w14:textId="4DC7F876" w:rsidR="00E05DA3" w:rsidRPr="006520BD" w:rsidRDefault="00E05DA3" w:rsidP="00AC6898">
            <w:pPr>
              <w:spacing w:line="276" w:lineRule="auto"/>
              <w:rPr>
                <w:rFonts w:ascii="Tahoma" w:hAnsi="Tahoma" w:cs="Tahoma"/>
                <w:sz w:val="21"/>
                <w:szCs w:val="21"/>
                <w:shd w:val="clear" w:color="auto" w:fill="FFFFFF"/>
              </w:rPr>
            </w:pPr>
            <w:r w:rsidRPr="00D14CAC">
              <w:rPr>
                <w:rFonts w:ascii="Tahoma" w:eastAsiaTheme="majorEastAsia" w:hAnsi="Tahoma" w:cs="Tahoma" w:hint="eastAsia"/>
                <w:bCs/>
                <w:color w:val="auto"/>
                <w:sz w:val="21"/>
                <w:szCs w:val="21"/>
              </w:rPr>
              <w:t>e-mail</w:t>
            </w:r>
          </w:p>
        </w:tc>
        <w:tc>
          <w:tcPr>
            <w:tcW w:w="7506" w:type="dxa"/>
            <w:gridSpan w:val="2"/>
            <w:vAlign w:val="center"/>
          </w:tcPr>
          <w:p w14:paraId="2543613B" w14:textId="34242001" w:rsidR="00E05DA3" w:rsidRPr="006520BD" w:rsidRDefault="00E05DA3" w:rsidP="00D87660">
            <w:pPr>
              <w:spacing w:line="276" w:lineRule="auto"/>
              <w:jc w:val="both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</w:tc>
      </w:tr>
      <w:tr w:rsidR="00E05DA3" w:rsidRPr="006520BD" w14:paraId="34795A60" w14:textId="77777777" w:rsidTr="003D5654">
        <w:tc>
          <w:tcPr>
            <w:tcW w:w="2122" w:type="dxa"/>
            <w:vAlign w:val="center"/>
          </w:tcPr>
          <w:p w14:paraId="756229ED" w14:textId="1229ECA5" w:rsidR="00E05DA3" w:rsidRPr="00D14CAC" w:rsidRDefault="00E05DA3" w:rsidP="00AC6898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Mobile Phone No.</w:t>
            </w:r>
          </w:p>
        </w:tc>
        <w:tc>
          <w:tcPr>
            <w:tcW w:w="7506" w:type="dxa"/>
            <w:gridSpan w:val="2"/>
            <w:vAlign w:val="center"/>
          </w:tcPr>
          <w:p w14:paraId="0ACEA414" w14:textId="24FC89B6" w:rsidR="00E05DA3" w:rsidRPr="006520BD" w:rsidRDefault="00E05DA3" w:rsidP="00D87660">
            <w:pPr>
              <w:spacing w:line="276" w:lineRule="auto"/>
              <w:jc w:val="both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</w:tc>
      </w:tr>
      <w:tr w:rsidR="00E05DA3" w:rsidRPr="006520BD" w14:paraId="0DD64DD6" w14:textId="77777777" w:rsidTr="005D36B8">
        <w:tc>
          <w:tcPr>
            <w:tcW w:w="2122" w:type="dxa"/>
            <w:vAlign w:val="center"/>
          </w:tcPr>
          <w:p w14:paraId="475FEF9F" w14:textId="269E50B0" w:rsidR="00E05DA3" w:rsidRPr="00D14CAC" w:rsidRDefault="00E05DA3" w:rsidP="00AC6898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80765B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Name of Supervisor</w:t>
            </w:r>
          </w:p>
        </w:tc>
        <w:tc>
          <w:tcPr>
            <w:tcW w:w="7506" w:type="dxa"/>
            <w:gridSpan w:val="2"/>
            <w:vAlign w:val="center"/>
          </w:tcPr>
          <w:p w14:paraId="6CA4EAF3" w14:textId="79FEA448" w:rsidR="00E05DA3" w:rsidRPr="006520BD" w:rsidRDefault="00E05DA3" w:rsidP="00D87660">
            <w:pPr>
              <w:spacing w:line="276" w:lineRule="auto"/>
              <w:jc w:val="both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</w:tc>
      </w:tr>
      <w:tr w:rsidR="00E05DA3" w:rsidRPr="006520BD" w14:paraId="7B342209" w14:textId="77777777" w:rsidTr="00B92BE5">
        <w:tc>
          <w:tcPr>
            <w:tcW w:w="2122" w:type="dxa"/>
            <w:vAlign w:val="center"/>
          </w:tcPr>
          <w:p w14:paraId="02C63BF9" w14:textId="373DCCF4" w:rsidR="00E05DA3" w:rsidRPr="0080765B" w:rsidRDefault="00E05DA3" w:rsidP="00AC6898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80765B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e-mail</w:t>
            </w:r>
          </w:p>
        </w:tc>
        <w:tc>
          <w:tcPr>
            <w:tcW w:w="7506" w:type="dxa"/>
            <w:gridSpan w:val="2"/>
            <w:vAlign w:val="center"/>
          </w:tcPr>
          <w:p w14:paraId="078101F1" w14:textId="3EEFD26C" w:rsidR="00E05DA3" w:rsidRPr="006520BD" w:rsidRDefault="00E05DA3" w:rsidP="00D87660">
            <w:pPr>
              <w:spacing w:line="276" w:lineRule="auto"/>
              <w:jc w:val="both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</w:tc>
      </w:tr>
      <w:tr w:rsidR="00D87660" w:rsidRPr="006520BD" w14:paraId="228DBC53" w14:textId="77777777" w:rsidTr="00E05DA3">
        <w:tc>
          <w:tcPr>
            <w:tcW w:w="3964" w:type="dxa"/>
            <w:gridSpan w:val="2"/>
            <w:vAlign w:val="center"/>
          </w:tcPr>
          <w:p w14:paraId="7B9E41A5" w14:textId="15A22065" w:rsidR="00D87660" w:rsidRPr="00782F84" w:rsidRDefault="00D87660" w:rsidP="00D87660">
            <w:pPr>
              <w:spacing w:line="276" w:lineRule="auto"/>
              <w:jc w:val="center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782F84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Current affiliation and academic year</w:t>
            </w:r>
          </w:p>
          <w:p w14:paraId="0AE8B972" w14:textId="32E85428" w:rsidR="00D87660" w:rsidRPr="006520BD" w:rsidRDefault="00D87660" w:rsidP="00D87660">
            <w:pPr>
              <w:spacing w:line="276" w:lineRule="auto"/>
              <w:rPr>
                <w:rFonts w:ascii="Tahoma" w:hAnsi="Tahoma" w:cs="Tahoma"/>
                <w:sz w:val="21"/>
                <w:szCs w:val="21"/>
                <w:shd w:val="clear" w:color="auto" w:fill="FFFFFF"/>
              </w:rPr>
            </w:pPr>
            <w:r w:rsidRPr="00782F84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(For applicants from other universities, also include the name of the university)</w:t>
            </w:r>
          </w:p>
        </w:tc>
        <w:tc>
          <w:tcPr>
            <w:tcW w:w="5664" w:type="dxa"/>
          </w:tcPr>
          <w:p w14:paraId="2A1F1528" w14:textId="77C73EC3" w:rsidR="00E05DA3" w:rsidRDefault="00D87660" w:rsidP="00D87660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782F84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 xml:space="preserve">Graduate School:    </w:t>
            </w:r>
          </w:p>
          <w:p w14:paraId="6BDDCF56" w14:textId="1F1D2385" w:rsidR="00E05DA3" w:rsidRDefault="00D87660" w:rsidP="00D87660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782F84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 xml:space="preserve">Major:      </w:t>
            </w:r>
          </w:p>
          <w:p w14:paraId="4BB96613" w14:textId="4AC49C8F" w:rsidR="00D87660" w:rsidRPr="006520BD" w:rsidRDefault="00D87660" w:rsidP="00D87660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782F84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Year:</w:t>
            </w:r>
          </w:p>
        </w:tc>
      </w:tr>
      <w:tr w:rsidR="00D87660" w:rsidRPr="006520BD" w14:paraId="7BFE3239" w14:textId="77777777" w:rsidTr="00E05DA3">
        <w:tc>
          <w:tcPr>
            <w:tcW w:w="3964" w:type="dxa"/>
            <w:gridSpan w:val="2"/>
            <w:tcBorders>
              <w:bottom w:val="single" w:sz="4" w:space="0" w:color="auto"/>
            </w:tcBorders>
            <w:vAlign w:val="center"/>
          </w:tcPr>
          <w:p w14:paraId="63CED950" w14:textId="447BB124" w:rsidR="00D87660" w:rsidRDefault="00D87660" w:rsidP="00D87660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782F84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  <w:lang w:bidi="en-US"/>
              </w:rPr>
              <w:t>Doctoral Course</w:t>
            </w:r>
            <w:r>
              <w:rPr>
                <w:rFonts w:ascii="Tahoma" w:eastAsiaTheme="majorEastAsia" w:hAnsi="Tahoma" w:cs="Tahoma" w:hint="eastAsia"/>
                <w:bCs/>
                <w:color w:val="auto"/>
                <w:sz w:val="21"/>
                <w:szCs w:val="21"/>
              </w:rPr>
              <w:t xml:space="preserve"> </w:t>
            </w:r>
            <w:r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or Master Course</w:t>
            </w:r>
          </w:p>
          <w:p w14:paraId="11380F04" w14:textId="6CFD7B44" w:rsidR="00D87660" w:rsidRPr="006520BD" w:rsidRDefault="00D87660" w:rsidP="00D87660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80765B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Year of</w:t>
            </w:r>
            <w:r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 xml:space="preserve"> </w:t>
            </w:r>
            <w:r w:rsidRPr="0080765B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(</w:t>
            </w:r>
            <w:r>
              <w:rPr>
                <w:rFonts w:ascii="Tahoma" w:eastAsiaTheme="majorEastAsia" w:hAnsi="Tahoma" w:cs="Tahoma" w:hint="eastAsia"/>
                <w:bCs/>
                <w:color w:val="auto"/>
                <w:sz w:val="21"/>
                <w:szCs w:val="21"/>
              </w:rPr>
              <w:t>Expecte</w:t>
            </w:r>
            <w:r w:rsidRPr="0080765B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d)</w:t>
            </w:r>
            <w:r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 xml:space="preserve"> </w:t>
            </w:r>
            <w:r w:rsidRPr="00CD6F7B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enrollment</w:t>
            </w:r>
            <w:r w:rsidRPr="0080765B">
              <w:rPr>
                <w:rFonts w:ascii="Tahoma" w:eastAsiaTheme="majorEastAsia" w:hAnsi="Tahoma" w:cs="Tahoma" w:hint="eastAsia"/>
                <w:bCs/>
                <w:color w:val="auto"/>
                <w:sz w:val="21"/>
                <w:szCs w:val="21"/>
              </w:rPr>
              <w:t xml:space="preserve">　</w:t>
            </w:r>
            <w:r w:rsidRPr="00762FDB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 xml:space="preserve"> </w:t>
            </w:r>
          </w:p>
        </w:tc>
        <w:tc>
          <w:tcPr>
            <w:tcW w:w="5664" w:type="dxa"/>
            <w:tcBorders>
              <w:bottom w:val="single" w:sz="4" w:space="0" w:color="auto"/>
            </w:tcBorders>
          </w:tcPr>
          <w:p w14:paraId="2FB05F79" w14:textId="63508643" w:rsidR="00E05DA3" w:rsidRDefault="000746EA" w:rsidP="00D87660">
            <w:pPr>
              <w:spacing w:line="276" w:lineRule="auto"/>
              <w:rPr>
                <w:rFonts w:ascii="Tahoma" w:hAnsi="Tahoma" w:cs="Tahoma"/>
                <w:bCs/>
                <w:sz w:val="21"/>
                <w:szCs w:val="21"/>
                <w:lang w:bidi="en-US"/>
              </w:rPr>
            </w:pPr>
            <w:r w:rsidRPr="00F903F6">
              <w:rPr>
                <w:rFonts w:ascii="Tahoma" w:hAnsi="Tahoma" w:cs="Tahoma"/>
                <w:bCs/>
                <w:sz w:val="21"/>
                <w:szCs w:val="21"/>
                <w:lang w:bidi="en-US"/>
              </w:rPr>
              <w:t>Graduate school:</w:t>
            </w:r>
            <w:r w:rsidR="00D87660" w:rsidRPr="00F903F6">
              <w:rPr>
                <w:rFonts w:ascii="Tahoma" w:hAnsi="Tahoma" w:cs="Tahoma"/>
                <w:bCs/>
                <w:sz w:val="21"/>
                <w:szCs w:val="21"/>
                <w:lang w:bidi="en-US"/>
              </w:rPr>
              <w:t xml:space="preserve">                </w:t>
            </w:r>
          </w:p>
          <w:p w14:paraId="6F129071" w14:textId="55A879FD" w:rsidR="00D87660" w:rsidRPr="00F903F6" w:rsidRDefault="00D87660" w:rsidP="00D87660">
            <w:pPr>
              <w:spacing w:line="276" w:lineRule="auto"/>
              <w:rPr>
                <w:rFonts w:ascii="Tahoma" w:hAnsi="Tahoma" w:cs="Tahoma"/>
                <w:bCs/>
                <w:sz w:val="21"/>
                <w:szCs w:val="21"/>
                <w:lang w:bidi="en-US"/>
              </w:rPr>
            </w:pPr>
            <w:r w:rsidRPr="00F903F6">
              <w:rPr>
                <w:rFonts w:ascii="Tahoma" w:hAnsi="Tahoma" w:cs="Tahoma"/>
                <w:bCs/>
                <w:sz w:val="21"/>
                <w:szCs w:val="21"/>
                <w:lang w:bidi="en-US"/>
              </w:rPr>
              <w:t xml:space="preserve">Major:      </w:t>
            </w:r>
          </w:p>
          <w:p w14:paraId="7FBEF037" w14:textId="7CCC3DCE" w:rsidR="00E05DA3" w:rsidRDefault="00D87660" w:rsidP="00D87660">
            <w:pPr>
              <w:spacing w:line="276" w:lineRule="auto"/>
              <w:rPr>
                <w:rFonts w:ascii="Tahoma" w:hAnsi="Tahoma" w:cs="Tahoma"/>
                <w:sz w:val="21"/>
                <w:szCs w:val="21"/>
                <w:lang w:bidi="en-US"/>
              </w:rPr>
            </w:pPr>
            <w:r w:rsidRPr="00F903F6">
              <w:rPr>
                <w:rFonts w:ascii="Tahoma" w:hAnsi="Tahoma" w:cs="Tahoma"/>
                <w:sz w:val="21"/>
                <w:szCs w:val="21"/>
                <w:lang w:bidi="en-US"/>
              </w:rPr>
              <w:t>Year</w:t>
            </w:r>
            <w:r w:rsidR="00E05DA3">
              <w:rPr>
                <w:rFonts w:ascii="Tahoma" w:hAnsi="Tahoma" w:cs="Tahoma" w:hint="eastAsia"/>
                <w:sz w:val="21"/>
                <w:szCs w:val="21"/>
                <w:lang w:bidi="en-US"/>
              </w:rPr>
              <w:t>/Month</w:t>
            </w:r>
            <w:r w:rsidRPr="00F903F6">
              <w:rPr>
                <w:rFonts w:ascii="Tahoma" w:hAnsi="Tahoma" w:cs="Tahoma"/>
                <w:sz w:val="21"/>
                <w:szCs w:val="21"/>
                <w:lang w:bidi="en-US"/>
              </w:rPr>
              <w:t>:</w:t>
            </w:r>
            <w:r w:rsidRPr="00F903F6">
              <w:rPr>
                <w:rFonts w:ascii="Tahoma" w:hAnsi="Tahoma" w:cs="Tahoma" w:hint="eastAsia"/>
                <w:sz w:val="21"/>
                <w:szCs w:val="21"/>
                <w:lang w:bidi="en-US"/>
              </w:rPr>
              <w:t xml:space="preserve">　</w:t>
            </w:r>
            <w:r w:rsidRPr="00F903F6">
              <w:rPr>
                <w:rFonts w:ascii="Tahoma" w:hAnsi="Tahoma" w:cs="Tahoma"/>
                <w:sz w:val="21"/>
                <w:szCs w:val="21"/>
                <w:lang w:bidi="en-US"/>
              </w:rPr>
              <w:t xml:space="preserve"> </w:t>
            </w:r>
            <w:r w:rsidR="000746EA" w:rsidRPr="00F903F6">
              <w:rPr>
                <w:rFonts w:ascii="Tahoma" w:hAnsi="Tahoma" w:cs="Tahoma"/>
                <w:sz w:val="21"/>
                <w:szCs w:val="21"/>
                <w:lang w:bidi="en-US"/>
              </w:rPr>
              <w:t xml:space="preserve">   </w:t>
            </w:r>
            <w:r w:rsidR="00E05DA3">
              <w:rPr>
                <w:rFonts w:ascii="Tahoma" w:hAnsi="Tahoma" w:cs="Tahoma" w:hint="eastAsia"/>
                <w:sz w:val="21"/>
                <w:szCs w:val="21"/>
                <w:lang w:bidi="en-US"/>
              </w:rPr>
              <w:t xml:space="preserve">　　　　　　</w:t>
            </w:r>
          </w:p>
          <w:p w14:paraId="24AC2B19" w14:textId="465C42C1" w:rsidR="00D87660" w:rsidRPr="000746EA" w:rsidRDefault="00E2014F" w:rsidP="00D87660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sdt>
              <w:sdtPr>
                <w:rPr>
                  <w:rFonts w:asciiTheme="majorEastAsia" w:eastAsiaTheme="majorEastAsia" w:hAnsiTheme="majorEastAsia" w:cs="ＭＳ ゴシック" w:hint="eastAsia"/>
                  <w:bCs/>
                  <w:color w:val="auto"/>
                  <w:sz w:val="21"/>
                  <w:szCs w:val="21"/>
                </w:rPr>
                <w:id w:val="1844670100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E05DA3">
                  <w:rPr>
                    <w:rFonts w:ascii="ＭＳ ゴシック" w:eastAsia="ＭＳ ゴシック" w:hAnsi="ＭＳ ゴシック" w:cs="ＭＳ ゴシック" w:hint="eastAsia"/>
                    <w:bCs/>
                    <w:color w:val="auto"/>
                    <w:sz w:val="21"/>
                    <w:szCs w:val="21"/>
                  </w:rPr>
                  <w:t>☐</w:t>
                </w:r>
              </w:sdtContent>
            </w:sdt>
            <w:r w:rsidR="00E05DA3">
              <w:rPr>
                <w:rFonts w:ascii="Tahoma" w:eastAsiaTheme="majorEastAsia" w:hAnsi="Tahoma" w:cs="Tahoma" w:hint="eastAsia"/>
                <w:bCs/>
                <w:color w:val="auto"/>
                <w:sz w:val="21"/>
                <w:szCs w:val="21"/>
              </w:rPr>
              <w:t xml:space="preserve"> </w:t>
            </w:r>
            <w:r w:rsidR="00D87660" w:rsidRPr="00F903F6">
              <w:rPr>
                <w:rFonts w:ascii="Tahoma" w:hAnsi="Tahoma" w:cs="Tahoma"/>
                <w:sz w:val="21"/>
                <w:szCs w:val="21"/>
                <w:lang w:bidi="en-US"/>
              </w:rPr>
              <w:t xml:space="preserve">Enroll  or  </w:t>
            </w:r>
            <w:sdt>
              <w:sdtPr>
                <w:rPr>
                  <w:rFonts w:asciiTheme="majorEastAsia" w:eastAsiaTheme="majorEastAsia" w:hAnsiTheme="majorEastAsia" w:cs="ＭＳ ゴシック" w:hint="eastAsia"/>
                  <w:bCs/>
                  <w:color w:val="auto"/>
                  <w:sz w:val="21"/>
                  <w:szCs w:val="21"/>
                </w:rPr>
                <w:id w:val="336743663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E05DA3">
                  <w:rPr>
                    <w:rFonts w:ascii="ＭＳ ゴシック" w:eastAsia="ＭＳ ゴシック" w:hAnsi="ＭＳ ゴシック" w:cs="ＭＳ ゴシック" w:hint="eastAsia"/>
                    <w:bCs/>
                    <w:color w:val="auto"/>
                    <w:sz w:val="21"/>
                    <w:szCs w:val="21"/>
                  </w:rPr>
                  <w:t>☐</w:t>
                </w:r>
              </w:sdtContent>
            </w:sdt>
            <w:r w:rsidR="00E05DA3">
              <w:rPr>
                <w:rFonts w:ascii="Tahoma" w:eastAsiaTheme="majorEastAsia" w:hAnsi="Tahoma" w:cs="Tahoma" w:hint="eastAsia"/>
                <w:bCs/>
                <w:color w:val="auto"/>
                <w:sz w:val="21"/>
                <w:szCs w:val="21"/>
              </w:rPr>
              <w:t xml:space="preserve"> </w:t>
            </w:r>
            <w:r w:rsidR="00D87660" w:rsidRPr="00F903F6">
              <w:rPr>
                <w:rFonts w:ascii="Tahoma" w:hAnsi="Tahoma" w:cs="Tahoma"/>
                <w:sz w:val="21"/>
                <w:szCs w:val="21"/>
                <w:lang w:bidi="en-US"/>
              </w:rPr>
              <w:t>Expected to enroll</w:t>
            </w:r>
            <w:r w:rsidR="00D87660" w:rsidRPr="00F903F6">
              <w:rPr>
                <w:rFonts w:ascii="Tahoma" w:hAnsi="Tahoma" w:cs="Tahoma" w:hint="eastAsia"/>
                <w:sz w:val="21"/>
                <w:szCs w:val="21"/>
                <w:lang w:bidi="en-US"/>
              </w:rPr>
              <w:t xml:space="preserve">　</w:t>
            </w:r>
            <w:r w:rsidR="00D87660" w:rsidRPr="00F903F6">
              <w:rPr>
                <w:rFonts w:ascii="Arial" w:hAnsi="Arial" w:cs="Arial" w:hint="eastAsia"/>
                <w:sz w:val="21"/>
                <w:szCs w:val="21"/>
                <w:lang w:bidi="en-US"/>
              </w:rPr>
              <w:t xml:space="preserve">　　　　　　　　</w:t>
            </w:r>
          </w:p>
        </w:tc>
      </w:tr>
      <w:tr w:rsidR="00D87660" w:rsidRPr="006520BD" w14:paraId="77E441A1" w14:textId="77777777" w:rsidTr="009B02AE">
        <w:tc>
          <w:tcPr>
            <w:tcW w:w="9628" w:type="dxa"/>
            <w:gridSpan w:val="3"/>
            <w:tcBorders>
              <w:left w:val="nil"/>
              <w:right w:val="nil"/>
            </w:tcBorders>
          </w:tcPr>
          <w:p w14:paraId="12124041" w14:textId="4716BD9E" w:rsidR="00D87660" w:rsidRDefault="00D87660" w:rsidP="00D87660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33716FEC" w14:textId="15F146CB" w:rsidR="00E05DA3" w:rsidRDefault="00E05DA3" w:rsidP="00D87660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C303DD">
              <w:rPr>
                <w:rFonts w:ascii="ＭＳ ゴシック" w:eastAsia="ＭＳ ゴシック" w:hAnsi="ＭＳ ゴシック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61312" behindDoc="0" locked="0" layoutInCell="1" allowOverlap="1" wp14:anchorId="3C2BEE2E" wp14:editId="3F8B67E2">
                      <wp:simplePos x="0" y="0"/>
                      <wp:positionH relativeFrom="page">
                        <wp:posOffset>107950</wp:posOffset>
                      </wp:positionH>
                      <wp:positionV relativeFrom="paragraph">
                        <wp:posOffset>191770</wp:posOffset>
                      </wp:positionV>
                      <wp:extent cx="5915025" cy="1924050"/>
                      <wp:effectExtent l="0" t="0" r="28575" b="19050"/>
                      <wp:wrapNone/>
                      <wp:docPr id="1" name="テキスト ボックス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915025" cy="19240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 cmpd="sng">
                                <a:solidFill>
                                  <a:srgbClr val="FF0000"/>
                                </a:solidFill>
                                <a:prstDash val="dash"/>
                                <a:round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F4C8C45" w14:textId="77777777" w:rsidR="00E05DA3" w:rsidRPr="00E827D2" w:rsidRDefault="00E05DA3" w:rsidP="00E05DA3">
                                  <w:pPr>
                                    <w:rPr>
                                      <w:rFonts w:ascii="Arial" w:eastAsia="ＭＳ ゴシック" w:hAnsi="Arial" w:cs="Arial"/>
                                      <w:sz w:val="21"/>
                                      <w:szCs w:val="21"/>
                                    </w:rPr>
                                  </w:pPr>
                                  <w:r w:rsidRPr="00E827D2">
                                    <w:rPr>
                                      <w:rFonts w:ascii="Arial" w:eastAsia="ＭＳ ゴシック" w:hAnsi="Arial" w:cs="Arial"/>
                                      <w:sz w:val="21"/>
                                      <w:szCs w:val="21"/>
                                    </w:rPr>
                                    <w:t>(1)</w:t>
                                  </w:r>
                                  <w:r>
                                    <w:rPr>
                                      <w:rFonts w:ascii="Arial" w:eastAsia="ＭＳ ゴシック" w:hAnsi="Arial" w:cs="Arial"/>
                                      <w:sz w:val="21"/>
                                      <w:szCs w:val="21"/>
                                    </w:rPr>
                                    <w:t xml:space="preserve"> </w:t>
                                  </w:r>
                                  <w:r w:rsidRPr="00E827D2">
                                    <w:rPr>
                                      <w:rFonts w:ascii="Arial" w:eastAsia="ＭＳ ゴシック" w:hAnsi="Arial" w:cs="Arial"/>
                                      <w:sz w:val="21"/>
                                      <w:szCs w:val="21"/>
                                    </w:rPr>
                                    <w:t>For the application category, please select the relevant category.</w:t>
                                  </w:r>
                                </w:p>
                                <w:p w14:paraId="06ADF143" w14:textId="77777777" w:rsidR="00E05DA3" w:rsidRPr="00E827D2" w:rsidRDefault="00E05DA3" w:rsidP="00E05DA3">
                                  <w:pPr>
                                    <w:rPr>
                                      <w:rFonts w:ascii="Arial" w:eastAsia="ＭＳ ゴシック" w:hAnsi="Arial" w:cs="Arial"/>
                                      <w:sz w:val="21"/>
                                      <w:szCs w:val="21"/>
                                    </w:rPr>
                                  </w:pPr>
                                </w:p>
                                <w:p w14:paraId="7284A5BE" w14:textId="51537E4C" w:rsidR="00E05DA3" w:rsidRDefault="00E05DA3" w:rsidP="00E05DA3">
                                  <w:pPr>
                                    <w:pStyle w:val="Web"/>
                                    <w:spacing w:before="0" w:beforeAutospacing="0" w:after="0" w:afterAutospacing="0"/>
                                    <w:rPr>
                                      <w:rFonts w:ascii="Arial" w:hAnsi="Arial" w:cs="Arial"/>
                                      <w:bCs/>
                                      <w:color w:val="000000" w:themeColor="text1"/>
                                      <w:sz w:val="21"/>
                                      <w:szCs w:val="21"/>
                                      <w:lang w:bidi="en-US"/>
                                    </w:rPr>
                                  </w:pPr>
                                  <w:r w:rsidRPr="00E827D2">
                                    <w:rPr>
                                      <w:rFonts w:ascii="Arial" w:hAnsi="Arial" w:cs="Arial"/>
                                      <w:bCs/>
                                      <w:color w:val="000000" w:themeColor="text1"/>
                                      <w:sz w:val="21"/>
                                      <w:szCs w:val="21"/>
                                      <w:lang w:bidi="en-US"/>
                                    </w:rPr>
                                    <w:t>(2)</w:t>
                                  </w:r>
                                  <w:r w:rsidRPr="000746EA">
                                    <w:rPr>
                                      <w:rFonts w:ascii="Arial" w:hAnsi="Arial" w:cs="Arial"/>
                                      <w:bCs/>
                                      <w:color w:val="000000" w:themeColor="text1"/>
                                      <w:sz w:val="21"/>
                                      <w:szCs w:val="21"/>
                                      <w:lang w:bidi="en-US"/>
                                    </w:rPr>
                                    <w:t xml:space="preserve"> </w:t>
                                  </w:r>
                                  <w:r w:rsidRPr="00E05DA3">
                                    <w:rPr>
                                      <w:rFonts w:ascii="Arial" w:hAnsi="Arial" w:cs="Arial"/>
                                      <w:bCs/>
                                      <w:color w:val="000000" w:themeColor="text1"/>
                                      <w:sz w:val="21"/>
                                      <w:szCs w:val="21"/>
                                      <w:lang w:bidi="en-US"/>
                                    </w:rPr>
                                    <w:t xml:space="preserve">Student number as at </w:t>
                                  </w:r>
                                  <w:r w:rsidR="00E2014F">
                                    <w:rPr>
                                      <w:rFonts w:ascii="Arial" w:hAnsi="Arial" w:cs="Arial"/>
                                      <w:bCs/>
                                      <w:color w:val="000000" w:themeColor="text1"/>
                                      <w:sz w:val="21"/>
                                      <w:szCs w:val="21"/>
                                      <w:lang w:bidi="en-US"/>
                                    </w:rPr>
                                    <w:t>April</w:t>
                                  </w:r>
                                  <w:bookmarkStart w:id="0" w:name="_GoBack"/>
                                  <w:bookmarkEnd w:id="0"/>
                                  <w:r w:rsidR="00CF7DB6" w:rsidRPr="00F01F46">
                                    <w:rPr>
                                      <w:rFonts w:ascii="Arial" w:hAnsi="Arial" w:cs="Arial"/>
                                      <w:bCs/>
                                      <w:color w:val="000000" w:themeColor="text1"/>
                                      <w:sz w:val="21"/>
                                      <w:szCs w:val="21"/>
                                      <w:lang w:bidi="en-US"/>
                                    </w:rPr>
                                    <w:t xml:space="preserve"> 1</w:t>
                                  </w:r>
                                  <w:r w:rsidR="00CF7DB6" w:rsidRPr="00F01F46">
                                    <w:rPr>
                                      <w:rFonts w:ascii="Arial" w:hAnsi="Arial" w:cs="Arial"/>
                                      <w:bCs/>
                                      <w:color w:val="000000" w:themeColor="text1"/>
                                      <w:sz w:val="21"/>
                                      <w:szCs w:val="21"/>
                                      <w:vertAlign w:val="superscript"/>
                                      <w:lang w:bidi="en-US"/>
                                    </w:rPr>
                                    <w:t>st</w:t>
                                  </w:r>
                                  <w:r w:rsidR="00CF7DB6" w:rsidRPr="00F01F46">
                                    <w:rPr>
                                      <w:rFonts w:ascii="Arial" w:hAnsi="Arial" w:cs="Arial"/>
                                      <w:bCs/>
                                      <w:color w:val="000000" w:themeColor="text1"/>
                                      <w:sz w:val="21"/>
                                      <w:szCs w:val="21"/>
                                      <w:lang w:bidi="en-US"/>
                                    </w:rPr>
                                    <w:t xml:space="preserve">, </w:t>
                                  </w:r>
                                  <w:r w:rsidR="001605E4">
                                    <w:rPr>
                                      <w:rFonts w:ascii="Arial" w:hAnsi="Arial" w:cs="Arial"/>
                                      <w:bCs/>
                                      <w:color w:val="000000" w:themeColor="text1"/>
                                      <w:sz w:val="21"/>
                                      <w:szCs w:val="21"/>
                                      <w:lang w:bidi="en-US"/>
                                    </w:rPr>
                                    <w:t>202</w:t>
                                  </w:r>
                                  <w:r w:rsidR="00E2014F">
                                    <w:rPr>
                                      <w:rFonts w:ascii="Arial" w:hAnsi="Arial" w:cs="Arial"/>
                                      <w:bCs/>
                                      <w:color w:val="000000" w:themeColor="text1"/>
                                      <w:sz w:val="21"/>
                                      <w:szCs w:val="21"/>
                                      <w:lang w:bidi="en-US"/>
                                    </w:rPr>
                                    <w:t>6</w:t>
                                  </w:r>
                                  <w:r w:rsidRPr="00F01F46">
                                    <w:rPr>
                                      <w:rFonts w:ascii="Arial" w:hAnsi="Arial" w:cs="Arial"/>
                                      <w:bCs/>
                                      <w:color w:val="000000" w:themeColor="text1"/>
                                      <w:sz w:val="21"/>
                                      <w:szCs w:val="21"/>
                                      <w:lang w:bidi="en-US"/>
                                    </w:rPr>
                                    <w:t>,</w:t>
                                  </w:r>
                                  <w:r w:rsidRPr="00E05DA3">
                                    <w:rPr>
                                      <w:rFonts w:ascii="Arial" w:hAnsi="Arial" w:cs="Arial"/>
                                      <w:bCs/>
                                      <w:color w:val="000000" w:themeColor="text1"/>
                                      <w:sz w:val="21"/>
                                      <w:szCs w:val="21"/>
                                      <w:lang w:bidi="en-US"/>
                                    </w:rPr>
                                    <w:t xml:space="preserve"> or leave blank if not available.</w:t>
                                  </w:r>
                                </w:p>
                                <w:p w14:paraId="783215F3" w14:textId="77777777" w:rsidR="00E05DA3" w:rsidRPr="000746EA" w:rsidRDefault="00E05DA3" w:rsidP="00E05DA3">
                                  <w:pPr>
                                    <w:pStyle w:val="Web"/>
                                    <w:spacing w:before="0" w:beforeAutospacing="0" w:after="0" w:afterAutospacing="0"/>
                                    <w:rPr>
                                      <w:rFonts w:ascii="Arial" w:hAnsi="Arial" w:cs="Arial"/>
                                      <w:bCs/>
                                      <w:color w:val="000000" w:themeColor="text1"/>
                                      <w:sz w:val="21"/>
                                      <w:szCs w:val="21"/>
                                      <w:lang w:bidi="en-US"/>
                                    </w:rPr>
                                  </w:pPr>
                                </w:p>
                                <w:p w14:paraId="65D75505" w14:textId="77777777" w:rsidR="00E05DA3" w:rsidRPr="00E827D2" w:rsidRDefault="00E05DA3" w:rsidP="00E05DA3">
                                  <w:pPr>
                                    <w:pStyle w:val="Web"/>
                                    <w:spacing w:before="0" w:beforeAutospacing="0" w:after="0" w:afterAutospacing="0"/>
                                    <w:rPr>
                                      <w:rFonts w:ascii="Arial" w:hAnsi="Arial" w:cs="Arial"/>
                                      <w:color w:val="000000" w:themeColor="text1"/>
                                      <w:sz w:val="21"/>
                                      <w:szCs w:val="21"/>
                                    </w:rPr>
                                  </w:pPr>
                                  <w:r w:rsidRPr="00E827D2">
                                    <w:rPr>
                                      <w:rFonts w:ascii="Arial" w:hAnsi="Arial" w:cs="Arial"/>
                                      <w:bCs/>
                                      <w:color w:val="000000" w:themeColor="text1"/>
                                      <w:sz w:val="21"/>
                                      <w:szCs w:val="21"/>
                                      <w:lang w:bidi="en-US"/>
                                    </w:rPr>
                                    <w:t>(3)</w:t>
                                  </w:r>
                                  <w:r>
                                    <w:rPr>
                                      <w:rFonts w:ascii="Arial" w:hAnsi="Arial" w:cs="Arial"/>
                                      <w:bCs/>
                                      <w:color w:val="000000" w:themeColor="text1"/>
                                      <w:sz w:val="21"/>
                                      <w:szCs w:val="21"/>
                                      <w:lang w:bidi="en-US"/>
                                    </w:rPr>
                                    <w:t xml:space="preserve"> </w:t>
                                  </w:r>
                                  <w:r w:rsidRPr="00E827D2">
                                    <w:rPr>
                                      <w:rFonts w:ascii="Arial" w:hAnsi="Arial" w:cs="Arial"/>
                                      <w:bCs/>
                                      <w:color w:val="000000" w:themeColor="text1"/>
                                      <w:sz w:val="21"/>
                                      <w:szCs w:val="21"/>
                                      <w:lang w:bidi="en-US"/>
                                    </w:rPr>
                                    <w:t xml:space="preserve">Use at least </w:t>
                                  </w:r>
                                  <w:proofErr w:type="gramStart"/>
                                  <w:r w:rsidRPr="00E827D2">
                                    <w:rPr>
                                      <w:rFonts w:ascii="Arial" w:hAnsi="Arial" w:cs="Arial"/>
                                      <w:bCs/>
                                      <w:color w:val="000000" w:themeColor="text1"/>
                                      <w:sz w:val="21"/>
                                      <w:szCs w:val="21"/>
                                      <w:lang w:bidi="en-US"/>
                                    </w:rPr>
                                    <w:t>10.5 point</w:t>
                                  </w:r>
                                  <w:proofErr w:type="gramEnd"/>
                                  <w:r w:rsidRPr="00E827D2">
                                    <w:rPr>
                                      <w:rFonts w:ascii="Arial" w:hAnsi="Arial" w:cs="Arial"/>
                                      <w:bCs/>
                                      <w:color w:val="000000" w:themeColor="text1"/>
                                      <w:sz w:val="21"/>
                                      <w:szCs w:val="21"/>
                                      <w:lang w:bidi="en-US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hAnsi="Arial" w:cs="Arial"/>
                                      <w:bCs/>
                                      <w:color w:val="000000" w:themeColor="text1"/>
                                      <w:sz w:val="21"/>
                                      <w:szCs w:val="21"/>
                                      <w:lang w:bidi="en-US"/>
                                    </w:rPr>
                                    <w:t>font size</w:t>
                                  </w:r>
                                  <w:r w:rsidRPr="00E827D2">
                                    <w:rPr>
                                      <w:rFonts w:ascii="Arial" w:hAnsi="Arial" w:cs="Arial"/>
                                      <w:bCs/>
                                      <w:color w:val="000000" w:themeColor="text1"/>
                                      <w:sz w:val="21"/>
                                      <w:szCs w:val="21"/>
                                      <w:lang w:bidi="en-US"/>
                                    </w:rPr>
                                    <w:t xml:space="preserve"> and add lines where necessary.</w:t>
                                  </w:r>
                                </w:p>
                                <w:p w14:paraId="10E58958" w14:textId="77777777" w:rsidR="00E05DA3" w:rsidRPr="000746EA" w:rsidRDefault="00E05DA3" w:rsidP="00E05DA3">
                                  <w:pPr>
                                    <w:jc w:val="center"/>
                                    <w:rPr>
                                      <w:rFonts w:ascii="Arial" w:eastAsia="ＭＳ Ｐゴシック" w:hAnsi="Arial" w:cs="Arial"/>
                                      <w:b/>
                                      <w:color w:val="FF0000"/>
                                      <w:sz w:val="21"/>
                                      <w:szCs w:val="21"/>
                                    </w:rPr>
                                  </w:pPr>
                                </w:p>
                                <w:p w14:paraId="50D2B75B" w14:textId="77777777" w:rsidR="00E05DA3" w:rsidRPr="00E827D2" w:rsidRDefault="00E05DA3" w:rsidP="00E05DA3">
                                  <w:pPr>
                                    <w:jc w:val="center"/>
                                    <w:rPr>
                                      <w:rFonts w:ascii="Arial" w:eastAsia="ＭＳ Ｐゴシック" w:hAnsi="Arial" w:cs="Arial"/>
                                      <w:b/>
                                      <w:color w:val="FF0000"/>
                                      <w:sz w:val="21"/>
                                      <w:szCs w:val="21"/>
                                    </w:rPr>
                                  </w:pPr>
                                  <w:r w:rsidRPr="00E827D2">
                                    <w:rPr>
                                      <w:rFonts w:ascii="Arial" w:eastAsia="ＭＳ Ｐゴシック" w:hAnsi="Arial" w:cs="Arial"/>
                                      <w:b/>
                                      <w:color w:val="FF0000"/>
                                      <w:sz w:val="21"/>
                                      <w:szCs w:val="21"/>
                                    </w:rPr>
                                    <w:t>* Please delete this text box when submitting the documents.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C2BEE2E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テキスト ボックス 2" o:spid="_x0000_s1026" type="#_x0000_t202" style="position:absolute;margin-left:8.5pt;margin-top:15.1pt;width:465.75pt;height:151.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" strokecolor="red" strokeweight="2pt">
                      <v:stroke dashstyle="dash" joinstyle="round"/>
                      <v:textbox>
                        <w:txbxContent>
                          <w:p w14:paraId="0F4C8C45" w14:textId="77777777" w:rsidR="00E05DA3" w:rsidRPr="00E827D2" w:rsidRDefault="00E05DA3" w:rsidP="00E05DA3">
                            <w:pPr>
                              <w:rPr>
                                <w:rFonts w:ascii="Arial" w:eastAsia="ＭＳ ゴシック" w:hAnsi="Arial" w:cs="Arial"/>
                                <w:sz w:val="21"/>
                                <w:szCs w:val="21"/>
                              </w:rPr>
                            </w:pPr>
                            <w:r w:rsidRPr="00E827D2">
                              <w:rPr>
                                <w:rFonts w:ascii="Arial" w:eastAsia="ＭＳ ゴシック" w:hAnsi="Arial" w:cs="Arial"/>
                                <w:sz w:val="21"/>
                                <w:szCs w:val="21"/>
                              </w:rPr>
                              <w:t>(1)</w:t>
                            </w:r>
                            <w:r>
                              <w:rPr>
                                <w:rFonts w:ascii="Arial" w:eastAsia="ＭＳ ゴシック" w:hAnsi="Arial" w:cs="Arial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E827D2">
                              <w:rPr>
                                <w:rFonts w:ascii="Arial" w:eastAsia="ＭＳ ゴシック" w:hAnsi="Arial" w:cs="Arial"/>
                                <w:sz w:val="21"/>
                                <w:szCs w:val="21"/>
                              </w:rPr>
                              <w:t>For the application category, please select the relevant category.</w:t>
                            </w:r>
                          </w:p>
                          <w:p w14:paraId="06ADF143" w14:textId="77777777" w:rsidR="00E05DA3" w:rsidRPr="00E827D2" w:rsidRDefault="00E05DA3" w:rsidP="00E05DA3">
                            <w:pPr>
                              <w:rPr>
                                <w:rFonts w:ascii="Arial" w:eastAsia="ＭＳ ゴシック" w:hAnsi="Arial" w:cs="Arial"/>
                                <w:sz w:val="21"/>
                                <w:szCs w:val="21"/>
                              </w:rPr>
                            </w:pPr>
                          </w:p>
                          <w:p w14:paraId="7284A5BE" w14:textId="51537E4C" w:rsidR="00E05DA3" w:rsidRDefault="00E05DA3" w:rsidP="00E05DA3">
                            <w:pPr>
                              <w:pStyle w:val="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</w:pPr>
                            <w:r w:rsidRPr="00E827D2"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>(2)</w:t>
                            </w:r>
                            <w:r w:rsidRPr="000746EA"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 xml:space="preserve"> </w:t>
                            </w:r>
                            <w:r w:rsidRPr="00E05DA3"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 xml:space="preserve">Student number as at </w:t>
                            </w:r>
                            <w:r w:rsidR="00E2014F"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>April</w:t>
                            </w:r>
                            <w:bookmarkStart w:id="1" w:name="_GoBack"/>
                            <w:bookmarkEnd w:id="1"/>
                            <w:r w:rsidR="00CF7DB6" w:rsidRPr="00F01F46"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 xml:space="preserve"> 1</w:t>
                            </w:r>
                            <w:r w:rsidR="00CF7DB6" w:rsidRPr="00F01F46"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vertAlign w:val="superscript"/>
                                <w:lang w:bidi="en-US"/>
                              </w:rPr>
                              <w:t>st</w:t>
                            </w:r>
                            <w:r w:rsidR="00CF7DB6" w:rsidRPr="00F01F46"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 xml:space="preserve">, </w:t>
                            </w:r>
                            <w:r w:rsidR="001605E4"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>202</w:t>
                            </w:r>
                            <w:r w:rsidR="00E2014F"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>6</w:t>
                            </w:r>
                            <w:r w:rsidRPr="00F01F46"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>,</w:t>
                            </w:r>
                            <w:r w:rsidRPr="00E05DA3"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 xml:space="preserve"> or leave blank if not available.</w:t>
                            </w:r>
                          </w:p>
                          <w:p w14:paraId="783215F3" w14:textId="77777777" w:rsidR="00E05DA3" w:rsidRPr="000746EA" w:rsidRDefault="00E05DA3" w:rsidP="00E05DA3">
                            <w:pPr>
                              <w:pStyle w:val="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</w:pPr>
                          </w:p>
                          <w:p w14:paraId="65D75505" w14:textId="77777777" w:rsidR="00E05DA3" w:rsidRPr="00E827D2" w:rsidRDefault="00E05DA3" w:rsidP="00E05DA3">
                            <w:pPr>
                              <w:pStyle w:val="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000000" w:themeColor="text1"/>
                                <w:sz w:val="21"/>
                                <w:szCs w:val="21"/>
                              </w:rPr>
                            </w:pPr>
                            <w:r w:rsidRPr="00E827D2"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>(3)</w:t>
                            </w:r>
                            <w:r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 xml:space="preserve"> </w:t>
                            </w:r>
                            <w:r w:rsidRPr="00E827D2"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 xml:space="preserve">Use at least </w:t>
                            </w:r>
                            <w:proofErr w:type="gramStart"/>
                            <w:r w:rsidRPr="00E827D2"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>10.5 point</w:t>
                            </w:r>
                            <w:proofErr w:type="gramEnd"/>
                            <w:r w:rsidRPr="00E827D2"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>font size</w:t>
                            </w:r>
                            <w:r w:rsidRPr="00E827D2"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 xml:space="preserve"> and add lines where necessary.</w:t>
                            </w:r>
                          </w:p>
                          <w:p w14:paraId="10E58958" w14:textId="77777777" w:rsidR="00E05DA3" w:rsidRPr="000746EA" w:rsidRDefault="00E05DA3" w:rsidP="00E05DA3">
                            <w:pPr>
                              <w:jc w:val="center"/>
                              <w:rPr>
                                <w:rFonts w:ascii="Arial" w:eastAsia="ＭＳ Ｐゴシック" w:hAnsi="Arial" w:cs="Arial"/>
                                <w:b/>
                                <w:color w:val="FF0000"/>
                                <w:sz w:val="21"/>
                                <w:szCs w:val="21"/>
                              </w:rPr>
                            </w:pPr>
                          </w:p>
                          <w:p w14:paraId="50D2B75B" w14:textId="77777777" w:rsidR="00E05DA3" w:rsidRPr="00E827D2" w:rsidRDefault="00E05DA3" w:rsidP="00E05DA3">
                            <w:pPr>
                              <w:jc w:val="center"/>
                              <w:rPr>
                                <w:rFonts w:ascii="Arial" w:eastAsia="ＭＳ Ｐゴシック" w:hAnsi="Arial" w:cs="Arial"/>
                                <w:b/>
                                <w:color w:val="FF0000"/>
                                <w:sz w:val="21"/>
                                <w:szCs w:val="21"/>
                              </w:rPr>
                            </w:pPr>
                            <w:r w:rsidRPr="00E827D2">
                              <w:rPr>
                                <w:rFonts w:ascii="Arial" w:eastAsia="ＭＳ Ｐゴシック" w:hAnsi="Arial" w:cs="Arial"/>
                                <w:b/>
                                <w:color w:val="FF0000"/>
                                <w:sz w:val="21"/>
                                <w:szCs w:val="21"/>
                              </w:rPr>
                              <w:t>* Please delete this text box when submitting the documents.</w:t>
                            </w:r>
                          </w:p>
                        </w:txbxContent>
                      </v:textbox>
                      <w10:wrap anchorx="page"/>
                    </v:shape>
                  </w:pict>
                </mc:Fallback>
              </mc:AlternateContent>
            </w:r>
          </w:p>
          <w:p w14:paraId="14E2DCF6" w14:textId="07956BF5" w:rsidR="00E05DA3" w:rsidRDefault="00E05DA3" w:rsidP="00D87660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5EDCB358" w14:textId="5723F878" w:rsidR="00E05DA3" w:rsidRDefault="00E05DA3" w:rsidP="00D87660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4D54B99B" w14:textId="2056CE87" w:rsidR="00E05DA3" w:rsidRDefault="00E05DA3" w:rsidP="00D87660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1F7EEE9D" w14:textId="28123D35" w:rsidR="00E05DA3" w:rsidRDefault="00E05DA3" w:rsidP="00D87660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5D2A01E5" w14:textId="4EEF434A" w:rsidR="00E05DA3" w:rsidRDefault="00E05DA3" w:rsidP="00D87660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64DCDA78" w14:textId="59119DFD" w:rsidR="00E05DA3" w:rsidRDefault="00E05DA3" w:rsidP="00D87660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72BD0024" w14:textId="77777777" w:rsidR="00E05DA3" w:rsidRDefault="00E05DA3" w:rsidP="00D87660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49E75B63" w14:textId="77777777" w:rsidR="00E05DA3" w:rsidRDefault="00E05DA3" w:rsidP="00D87660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4B31C930" w14:textId="77777777" w:rsidR="00E05DA3" w:rsidRDefault="00E05DA3" w:rsidP="00D87660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2D0D2A83" w14:textId="77777777" w:rsidR="00E05DA3" w:rsidRDefault="00E05DA3" w:rsidP="00D87660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30C9CD15" w14:textId="77777777" w:rsidR="00E05DA3" w:rsidRDefault="00E05DA3" w:rsidP="00D87660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090FD942" w14:textId="77777777" w:rsidR="00E05DA3" w:rsidRDefault="00E05DA3" w:rsidP="00D87660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05606470" w14:textId="77777777" w:rsidR="00E05DA3" w:rsidRDefault="00E05DA3" w:rsidP="00D87660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51078BB5" w14:textId="77777777" w:rsidR="00E05DA3" w:rsidRDefault="00E05DA3" w:rsidP="00D87660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29FA5028" w14:textId="77777777" w:rsidR="00E05DA3" w:rsidRDefault="00E05DA3" w:rsidP="00D87660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61D9B43C" w14:textId="2B446C9E" w:rsidR="00E05DA3" w:rsidRPr="006520BD" w:rsidRDefault="00E05DA3" w:rsidP="00D87660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</w:tc>
      </w:tr>
    </w:tbl>
    <w:p w14:paraId="272DC58C" w14:textId="77777777" w:rsidR="00E2014F" w:rsidRDefault="00E2014F">
      <w:r>
        <w:br w:type="page"/>
      </w: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2263"/>
        <w:gridCol w:w="7365"/>
      </w:tblGrid>
      <w:tr w:rsidR="00D87660" w:rsidRPr="006520BD" w14:paraId="1BACCE42" w14:textId="77777777" w:rsidTr="00D31B0C">
        <w:tc>
          <w:tcPr>
            <w:tcW w:w="9628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6A954DC5" w14:textId="25221289" w:rsidR="00D87660" w:rsidRDefault="00D87660" w:rsidP="00D87660">
            <w:pPr>
              <w:spacing w:line="276" w:lineRule="auto"/>
              <w:rPr>
                <w:rFonts w:ascii="Tahoma" w:eastAsiaTheme="majorEastAsia" w:hAnsi="Tahoma" w:cs="Tahoma"/>
                <w:b/>
                <w:bCs/>
                <w:color w:val="auto"/>
                <w:sz w:val="21"/>
                <w:szCs w:val="21"/>
                <w:lang w:bidi="en-US"/>
              </w:rPr>
            </w:pPr>
            <w:r w:rsidRPr="00D75D35">
              <w:rPr>
                <w:rFonts w:ascii="Tahoma" w:eastAsiaTheme="majorEastAsia" w:hAnsi="Tahoma" w:cs="Tahoma" w:hint="eastAsia"/>
                <w:b/>
                <w:bCs/>
                <w:color w:val="auto"/>
                <w:sz w:val="21"/>
                <w:szCs w:val="21"/>
              </w:rPr>
              <w:lastRenderedPageBreak/>
              <w:t xml:space="preserve">1.  </w:t>
            </w:r>
            <w:r w:rsidRPr="00D75D35">
              <w:rPr>
                <w:rFonts w:ascii="Tahoma" w:eastAsiaTheme="majorEastAsia" w:hAnsi="Tahoma" w:cs="Tahoma"/>
                <w:b/>
                <w:bCs/>
                <w:color w:val="auto"/>
                <w:sz w:val="21"/>
                <w:szCs w:val="21"/>
              </w:rPr>
              <w:t>Research Status</w:t>
            </w:r>
            <w:r>
              <w:rPr>
                <w:rFonts w:ascii="Tahoma" w:eastAsiaTheme="majorEastAsia" w:hAnsi="Tahoma" w:cs="Tahoma"/>
                <w:b/>
                <w:bCs/>
                <w:color w:val="auto"/>
                <w:sz w:val="21"/>
                <w:szCs w:val="21"/>
              </w:rPr>
              <w:t xml:space="preserve"> </w:t>
            </w:r>
            <w:r>
              <w:rPr>
                <w:rFonts w:ascii="Tahoma" w:eastAsiaTheme="majorEastAsia" w:hAnsi="Tahoma" w:cs="Tahoma" w:hint="eastAsia"/>
                <w:b/>
                <w:bCs/>
                <w:color w:val="auto"/>
                <w:sz w:val="21"/>
                <w:szCs w:val="21"/>
              </w:rPr>
              <w:t>u</w:t>
            </w:r>
            <w:r w:rsidRPr="00D75D35">
              <w:rPr>
                <w:rFonts w:ascii="Tahoma" w:eastAsiaTheme="majorEastAsia" w:hAnsi="Tahoma" w:cs="Tahoma"/>
                <w:b/>
                <w:bCs/>
                <w:color w:val="auto"/>
                <w:sz w:val="21"/>
                <w:szCs w:val="21"/>
              </w:rPr>
              <w:t xml:space="preserve">p to </w:t>
            </w:r>
            <w:r>
              <w:rPr>
                <w:rFonts w:ascii="Tahoma" w:eastAsiaTheme="majorEastAsia" w:hAnsi="Tahoma" w:cs="Tahoma"/>
                <w:b/>
                <w:bCs/>
                <w:color w:val="auto"/>
                <w:sz w:val="21"/>
                <w:szCs w:val="21"/>
              </w:rPr>
              <w:t>date</w:t>
            </w:r>
            <w:r w:rsidRPr="00D75D35">
              <w:rPr>
                <w:rFonts w:ascii="Tahoma" w:eastAsiaTheme="majorEastAsia" w:hAnsi="Tahoma" w:cs="Tahoma"/>
                <w:b/>
                <w:bCs/>
                <w:color w:val="auto"/>
                <w:sz w:val="21"/>
                <w:szCs w:val="21"/>
                <w:lang w:bidi="en-US"/>
              </w:rPr>
              <w:t xml:space="preserve"> </w:t>
            </w:r>
            <w:r w:rsidRPr="00D75D35">
              <w:rPr>
                <w:rFonts w:ascii="Tahoma" w:eastAsiaTheme="majorEastAsia" w:hAnsi="Tahoma" w:cs="Tahoma" w:hint="eastAsia"/>
                <w:b/>
                <w:bCs/>
                <w:color w:val="auto"/>
                <w:sz w:val="21"/>
                <w:szCs w:val="21"/>
                <w:lang w:bidi="en-US"/>
              </w:rPr>
              <w:t xml:space="preserve">　　</w:t>
            </w:r>
          </w:p>
          <w:p w14:paraId="0AB6A38B" w14:textId="2CBE32EA" w:rsidR="00D87660" w:rsidRPr="00D75D35" w:rsidRDefault="00D87660" w:rsidP="00D87660">
            <w:pPr>
              <w:spacing w:line="276" w:lineRule="auto"/>
              <w:rPr>
                <w:rFonts w:ascii="Tahoma" w:eastAsiaTheme="majorEastAsia" w:hAnsi="Tahoma" w:cs="Tahoma"/>
                <w:b/>
                <w:bCs/>
                <w:color w:val="auto"/>
                <w:sz w:val="21"/>
                <w:szCs w:val="21"/>
              </w:rPr>
            </w:pPr>
            <w:r w:rsidRPr="00D75D35">
              <w:rPr>
                <w:rFonts w:ascii="Tahoma" w:eastAsiaTheme="majorEastAsia" w:hAnsi="Tahoma" w:cs="Tahoma"/>
                <w:b/>
                <w:bCs/>
                <w:color w:val="auto"/>
                <w:sz w:val="21"/>
                <w:szCs w:val="21"/>
                <w:lang w:bidi="en-US"/>
              </w:rPr>
              <w:t>Descriptions should be given within three (3) pages.</w:t>
            </w:r>
          </w:p>
        </w:tc>
      </w:tr>
      <w:tr w:rsidR="00D87660" w:rsidRPr="006520BD" w14:paraId="77FFABED" w14:textId="77777777" w:rsidTr="00A706D2">
        <w:tc>
          <w:tcPr>
            <w:tcW w:w="2263" w:type="dxa"/>
          </w:tcPr>
          <w:p w14:paraId="62361FD6" w14:textId="5FEA2C07" w:rsidR="00D87660" w:rsidRPr="006520BD" w:rsidRDefault="00D87660" w:rsidP="00D87660">
            <w:pPr>
              <w:spacing w:line="276" w:lineRule="auto"/>
              <w:jc w:val="center"/>
              <w:rPr>
                <w:rFonts w:ascii="Tahoma" w:hAnsi="Tahoma" w:cs="Tahoma"/>
                <w:sz w:val="21"/>
                <w:szCs w:val="21"/>
                <w:shd w:val="clear" w:color="auto" w:fill="FFFFFF"/>
              </w:rPr>
            </w:pPr>
            <w:r w:rsidRPr="004E0E23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  <w:lang w:bidi="en-US"/>
              </w:rPr>
              <w:t>Title of the Research Project</w:t>
            </w:r>
          </w:p>
        </w:tc>
        <w:tc>
          <w:tcPr>
            <w:tcW w:w="7365" w:type="dxa"/>
          </w:tcPr>
          <w:p w14:paraId="59464631" w14:textId="7CBB3EF9" w:rsidR="00D87660" w:rsidRPr="006520BD" w:rsidRDefault="00D87660" w:rsidP="00D87660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</w:tc>
      </w:tr>
      <w:tr w:rsidR="00D87660" w:rsidRPr="006520BD" w14:paraId="2CBC11DC" w14:textId="77777777" w:rsidTr="00A706D2">
        <w:tc>
          <w:tcPr>
            <w:tcW w:w="2263" w:type="dxa"/>
          </w:tcPr>
          <w:p w14:paraId="3BBC184A" w14:textId="22C14BDF" w:rsidR="00D87660" w:rsidRPr="00EE2FFF" w:rsidRDefault="00D87660" w:rsidP="00D87660">
            <w:pPr>
              <w:spacing w:line="276" w:lineRule="auto"/>
              <w:jc w:val="center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  <w:lang w:bidi="en-US"/>
              </w:rPr>
            </w:pPr>
            <w:r w:rsidRPr="00EE2FFF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  <w:lang w:bidi="en-US"/>
              </w:rPr>
              <w:t>Outline of Research</w:t>
            </w:r>
          </w:p>
          <w:p w14:paraId="0E7B5B9E" w14:textId="591232FE" w:rsidR="00D87660" w:rsidRPr="006520BD" w:rsidRDefault="00D87660" w:rsidP="00BF2726">
            <w:pPr>
              <w:spacing w:line="276" w:lineRule="auto"/>
              <w:jc w:val="center"/>
              <w:rPr>
                <w:rFonts w:ascii="Tahoma" w:hAnsi="Tahoma" w:cs="Tahoma"/>
                <w:sz w:val="21"/>
                <w:szCs w:val="21"/>
                <w:shd w:val="clear" w:color="auto" w:fill="FFFFFF"/>
              </w:rPr>
            </w:pPr>
            <w:r w:rsidRPr="00EE2FFF">
              <w:rPr>
                <w:rFonts w:ascii="Tahoma" w:eastAsiaTheme="majorEastAsia" w:hAnsi="Tahoma" w:cs="Tahoma" w:hint="eastAsia"/>
                <w:bCs/>
                <w:color w:val="auto"/>
                <w:sz w:val="21"/>
                <w:szCs w:val="21"/>
                <w:lang w:bidi="en-US"/>
              </w:rPr>
              <w:t>(</w:t>
            </w:r>
            <w:r w:rsidR="00F01F46" w:rsidRPr="001F2625">
              <w:rPr>
                <w:rFonts w:ascii="Tahoma" w:eastAsiaTheme="majorEastAsia" w:hAnsi="Tahoma" w:cs="Tahoma" w:hint="eastAsia"/>
                <w:bCs/>
                <w:color w:val="auto"/>
                <w:sz w:val="21"/>
                <w:szCs w:val="21"/>
                <w:lang w:bidi="en-US"/>
              </w:rPr>
              <w:t>1</w:t>
            </w:r>
            <w:r w:rsidRPr="001F2625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  <w:lang w:bidi="en-US"/>
              </w:rPr>
              <w:t>5</w:t>
            </w:r>
            <w:r w:rsidRPr="001F2625">
              <w:rPr>
                <w:rFonts w:ascii="Tahoma" w:eastAsiaTheme="majorEastAsia" w:hAnsi="Tahoma" w:cs="Tahoma" w:hint="eastAsia"/>
                <w:bCs/>
                <w:color w:val="auto"/>
                <w:sz w:val="21"/>
                <w:szCs w:val="21"/>
                <w:lang w:bidi="en-US"/>
              </w:rPr>
              <w:t>0</w:t>
            </w:r>
            <w:r w:rsidRPr="00EE2FFF">
              <w:rPr>
                <w:rFonts w:ascii="Tahoma" w:eastAsiaTheme="majorEastAsia" w:hAnsi="Tahoma" w:cs="Tahoma" w:hint="eastAsia"/>
                <w:bCs/>
                <w:color w:val="auto"/>
                <w:sz w:val="21"/>
                <w:szCs w:val="21"/>
                <w:lang w:bidi="en-US"/>
              </w:rPr>
              <w:t xml:space="preserve"> </w:t>
            </w:r>
            <w:r w:rsidR="00BF2726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  <w:lang w:bidi="en-US"/>
              </w:rPr>
              <w:t>words</w:t>
            </w:r>
            <w:r w:rsidRPr="00EE2FFF">
              <w:rPr>
                <w:rFonts w:ascii="Tahoma" w:eastAsiaTheme="majorEastAsia" w:hAnsi="Tahoma" w:cs="Tahoma" w:hint="eastAsia"/>
                <w:bCs/>
                <w:color w:val="auto"/>
                <w:sz w:val="21"/>
                <w:szCs w:val="21"/>
                <w:lang w:bidi="en-US"/>
              </w:rPr>
              <w:t xml:space="preserve"> or less.</w:t>
            </w:r>
            <w:r w:rsidRPr="00EE2FFF">
              <w:rPr>
                <w:rFonts w:ascii="Tahoma" w:eastAsiaTheme="majorEastAsia" w:hAnsi="Tahoma" w:cs="Tahoma" w:hint="eastAsia"/>
                <w:bCs/>
                <w:color w:val="auto"/>
                <w:sz w:val="21"/>
                <w:szCs w:val="21"/>
                <w:lang w:bidi="en-US"/>
              </w:rPr>
              <w:t>）</w:t>
            </w:r>
          </w:p>
        </w:tc>
        <w:tc>
          <w:tcPr>
            <w:tcW w:w="7365" w:type="dxa"/>
          </w:tcPr>
          <w:p w14:paraId="57BDF064" w14:textId="64953CB0" w:rsidR="00D87660" w:rsidRPr="006520BD" w:rsidRDefault="00D87660" w:rsidP="00D87660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</w:tc>
      </w:tr>
      <w:tr w:rsidR="00D87660" w:rsidRPr="006520BD" w14:paraId="5257B512" w14:textId="77777777" w:rsidTr="009B02AE">
        <w:tc>
          <w:tcPr>
            <w:tcW w:w="9628" w:type="dxa"/>
            <w:gridSpan w:val="2"/>
          </w:tcPr>
          <w:p w14:paraId="2982C963" w14:textId="59190D25" w:rsidR="00D87660" w:rsidRPr="00990131" w:rsidRDefault="00D87660" w:rsidP="00D87660">
            <w:pPr>
              <w:spacing w:line="276" w:lineRule="auto"/>
              <w:rPr>
                <w:rFonts w:ascii="Tahoma" w:eastAsiaTheme="majorEastAsia" w:hAnsi="Tahoma" w:cs="Tahoma"/>
                <w:b/>
                <w:bCs/>
                <w:color w:val="auto"/>
                <w:sz w:val="21"/>
                <w:szCs w:val="21"/>
                <w:u w:val="single"/>
              </w:rPr>
            </w:pPr>
            <w:r w:rsidRPr="00990131">
              <w:rPr>
                <w:rFonts w:ascii="Tahoma" w:eastAsiaTheme="majorEastAsia" w:hAnsi="Tahoma" w:cs="Tahoma"/>
                <w:b/>
                <w:bCs/>
                <w:color w:val="auto"/>
                <w:sz w:val="21"/>
                <w:szCs w:val="21"/>
                <w:u w:val="single"/>
                <w:lang w:bidi="en-US"/>
              </w:rPr>
              <w:t xml:space="preserve">Write concisely in a way that can be easily understood by persons outside </w:t>
            </w:r>
            <w:r>
              <w:rPr>
                <w:rFonts w:ascii="Tahoma" w:eastAsiaTheme="majorEastAsia" w:hAnsi="Tahoma" w:cs="Tahoma"/>
                <w:b/>
                <w:bCs/>
                <w:color w:val="auto"/>
                <w:sz w:val="21"/>
                <w:szCs w:val="21"/>
                <w:u w:val="single"/>
                <w:lang w:bidi="en-US"/>
              </w:rPr>
              <w:t>y</w:t>
            </w:r>
            <w:r w:rsidRPr="00990131">
              <w:rPr>
                <w:rFonts w:ascii="Tahoma" w:eastAsiaTheme="majorEastAsia" w:hAnsi="Tahoma" w:cs="Tahoma"/>
                <w:b/>
                <w:bCs/>
                <w:color w:val="auto"/>
                <w:sz w:val="21"/>
                <w:szCs w:val="21"/>
                <w:u w:val="single"/>
                <w:lang w:bidi="en-US"/>
              </w:rPr>
              <w:t>our field of specialization. Diagrams and figures may be included.</w:t>
            </w:r>
          </w:p>
          <w:p w14:paraId="57DD8B8C" w14:textId="2D769C8C" w:rsidR="00D87660" w:rsidRPr="00D8765E" w:rsidRDefault="00D87660" w:rsidP="00D87660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D8765E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 xml:space="preserve">(1) </w:t>
            </w:r>
            <w:r w:rsidR="00D8765E" w:rsidRPr="00D8765E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D</w:t>
            </w:r>
            <w:r w:rsidRPr="00D8765E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escribe th</w:t>
            </w:r>
            <w:r w:rsidR="00D8765E" w:rsidRPr="00D8765E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e</w:t>
            </w:r>
            <w:r w:rsidRPr="00D8765E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 xml:space="preserve"> background, issues, solutions, research objectives, methods, characteristics and </w:t>
            </w:r>
            <w:r w:rsidR="00D8765E" w:rsidRPr="00D8765E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originality of your previous research, citing important references</w:t>
            </w:r>
            <w:r w:rsidRPr="00D8765E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.</w:t>
            </w:r>
          </w:p>
          <w:p w14:paraId="4F718DBF" w14:textId="0EFA0561" w:rsidR="00D87660" w:rsidRPr="006520BD" w:rsidRDefault="00D87660" w:rsidP="00D87660">
            <w:pPr>
              <w:spacing w:line="276" w:lineRule="auto"/>
              <w:rPr>
                <w:rFonts w:ascii="Tahoma" w:eastAsiaTheme="majorEastAsia" w:hAnsi="Tahoma" w:cs="Tahoma"/>
                <w:bCs/>
                <w:szCs w:val="21"/>
              </w:rPr>
            </w:pPr>
            <w:r w:rsidRPr="00F903F6">
              <w:rPr>
                <w:rFonts w:ascii="Tahoma" w:eastAsiaTheme="majorEastAsia" w:hAnsi="Tahoma" w:cs="Tahoma"/>
                <w:bCs/>
                <w:sz w:val="21"/>
                <w:szCs w:val="21"/>
              </w:rPr>
              <w:t xml:space="preserve">(2) Describe progress of your research and achievements, including issues in relation to the description above (1). If you have </w:t>
            </w:r>
            <w:r w:rsidR="00D8765E">
              <w:rPr>
                <w:rFonts w:ascii="Tahoma" w:eastAsiaTheme="majorEastAsia" w:hAnsi="Tahoma" w:cs="Tahoma"/>
                <w:bCs/>
                <w:sz w:val="21"/>
                <w:szCs w:val="21"/>
              </w:rPr>
              <w:t xml:space="preserve">published or </w:t>
            </w:r>
            <w:r w:rsidRPr="00F903F6">
              <w:rPr>
                <w:rFonts w:ascii="Tahoma" w:eastAsiaTheme="majorEastAsia" w:hAnsi="Tahoma" w:cs="Tahoma"/>
                <w:bCs/>
                <w:sz w:val="21"/>
                <w:szCs w:val="21"/>
              </w:rPr>
              <w:t xml:space="preserve">presented your </w:t>
            </w:r>
            <w:r w:rsidR="00D8765E">
              <w:rPr>
                <w:rFonts w:ascii="Tahoma" w:eastAsiaTheme="majorEastAsia" w:hAnsi="Tahoma" w:cs="Tahoma"/>
                <w:bCs/>
                <w:sz w:val="21"/>
                <w:szCs w:val="21"/>
              </w:rPr>
              <w:t>results</w:t>
            </w:r>
            <w:r w:rsidR="00D8765E" w:rsidRPr="00F903F6">
              <w:rPr>
                <w:rFonts w:ascii="Tahoma" w:eastAsiaTheme="majorEastAsia" w:hAnsi="Tahoma" w:cs="Tahoma"/>
                <w:bCs/>
                <w:sz w:val="21"/>
                <w:szCs w:val="21"/>
              </w:rPr>
              <w:t xml:space="preserve"> </w:t>
            </w:r>
            <w:r w:rsidRPr="00F903F6">
              <w:rPr>
                <w:rFonts w:ascii="Tahoma" w:eastAsiaTheme="majorEastAsia" w:hAnsi="Tahoma" w:cs="Tahoma"/>
                <w:bCs/>
                <w:sz w:val="21"/>
                <w:szCs w:val="21"/>
              </w:rPr>
              <w:t>in academic conferences or other occasions, please describe the contents</w:t>
            </w:r>
            <w:r w:rsidR="00D8765E">
              <w:rPr>
                <w:rFonts w:ascii="Tahoma" w:eastAsiaTheme="majorEastAsia" w:hAnsi="Tahoma" w:cs="Tahoma"/>
                <w:bCs/>
                <w:sz w:val="21"/>
                <w:szCs w:val="21"/>
              </w:rPr>
              <w:t>,</w:t>
            </w:r>
            <w:r w:rsidRPr="00F903F6">
              <w:rPr>
                <w:rFonts w:ascii="Tahoma" w:eastAsiaTheme="majorEastAsia" w:hAnsi="Tahoma" w:cs="Tahoma"/>
                <w:bCs/>
                <w:sz w:val="21"/>
                <w:szCs w:val="21"/>
              </w:rPr>
              <w:t xml:space="preserve"> and </w:t>
            </w:r>
            <w:r w:rsidR="00D8765E">
              <w:rPr>
                <w:rFonts w:ascii="Tahoma" w:eastAsiaTheme="majorEastAsia" w:hAnsi="Tahoma" w:cs="Tahoma"/>
                <w:bCs/>
                <w:sz w:val="21"/>
                <w:szCs w:val="21"/>
              </w:rPr>
              <w:t>clarify your contribution</w:t>
            </w:r>
            <w:r w:rsidRPr="00F903F6">
              <w:rPr>
                <w:rFonts w:ascii="Tahoma" w:eastAsiaTheme="majorEastAsia" w:hAnsi="Tahoma" w:cs="Tahoma"/>
                <w:bCs/>
                <w:sz w:val="21"/>
                <w:szCs w:val="21"/>
              </w:rPr>
              <w:t xml:space="preserve"> if it is a group research.</w:t>
            </w:r>
          </w:p>
        </w:tc>
      </w:tr>
      <w:tr w:rsidR="00D87660" w:rsidRPr="006520BD" w14:paraId="2CFC196E" w14:textId="77777777" w:rsidTr="009B02AE">
        <w:tc>
          <w:tcPr>
            <w:tcW w:w="9628" w:type="dxa"/>
            <w:gridSpan w:val="2"/>
          </w:tcPr>
          <w:p w14:paraId="626F3ED7" w14:textId="080DFDE7" w:rsidR="00D87660" w:rsidRDefault="00D87660" w:rsidP="00D87660">
            <w:pPr>
              <w:spacing w:line="276" w:lineRule="auto"/>
              <w:ind w:left="212" w:hangingChars="100" w:hanging="212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7BB426C9" w14:textId="6B605059" w:rsidR="00D87660" w:rsidRDefault="00D87660" w:rsidP="00D87660">
            <w:pPr>
              <w:spacing w:line="276" w:lineRule="auto"/>
              <w:ind w:left="212" w:hangingChars="100" w:hanging="212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60CA9BB0" w14:textId="71B5E0FC" w:rsidR="00D87660" w:rsidRPr="006520BD" w:rsidRDefault="00D87660" w:rsidP="00D87660">
            <w:pPr>
              <w:spacing w:line="276" w:lineRule="auto"/>
              <w:ind w:left="212" w:hangingChars="100" w:hanging="212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57C3AA1E" w14:textId="4A8302D3" w:rsidR="00D87660" w:rsidRPr="006520BD" w:rsidRDefault="00D87660" w:rsidP="00D87660">
            <w:pPr>
              <w:spacing w:line="276" w:lineRule="auto"/>
              <w:ind w:left="212" w:hangingChars="100" w:hanging="212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0862326B" w14:textId="4E8526FF" w:rsidR="00D87660" w:rsidRPr="006520BD" w:rsidRDefault="00E2014F" w:rsidP="00D87660">
            <w:pPr>
              <w:spacing w:line="276" w:lineRule="auto"/>
              <w:ind w:left="222" w:hangingChars="100" w:hanging="222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C303DD">
              <w:rPr>
                <w:rFonts w:ascii="ＭＳ ゴシック" w:eastAsia="ＭＳ ゴシック" w:hAnsi="ＭＳ ゴシック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63360" behindDoc="0" locked="0" layoutInCell="1" allowOverlap="1" wp14:anchorId="6535F268" wp14:editId="722A39E1">
                      <wp:simplePos x="0" y="0"/>
                      <wp:positionH relativeFrom="page">
                        <wp:posOffset>59055</wp:posOffset>
                      </wp:positionH>
                      <wp:positionV relativeFrom="paragraph">
                        <wp:posOffset>54610</wp:posOffset>
                      </wp:positionV>
                      <wp:extent cx="5915025" cy="1457325"/>
                      <wp:effectExtent l="0" t="0" r="28575" b="28575"/>
                      <wp:wrapNone/>
                      <wp:docPr id="2" name="テキスト ボックス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915025" cy="14573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 cmpd="sng">
                                <a:solidFill>
                                  <a:srgbClr val="FF0000"/>
                                </a:solidFill>
                                <a:prstDash val="dash"/>
                                <a:round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9354FC5" w14:textId="77777777" w:rsidR="00E2014F" w:rsidRDefault="00E2014F" w:rsidP="00E2014F">
                                  <w:pPr>
                                    <w:rPr>
                                      <w:rFonts w:ascii="Arial" w:eastAsia="ＭＳ ゴシック" w:hAnsi="Arial" w:cs="Arial"/>
                                      <w:sz w:val="21"/>
                                      <w:szCs w:val="21"/>
                                    </w:rPr>
                                  </w:pPr>
                                  <w:r w:rsidRPr="00E827D2">
                                    <w:rPr>
                                      <w:rFonts w:ascii="Arial" w:eastAsia="ＭＳ ゴシック" w:hAnsi="Arial" w:cs="Arial"/>
                                      <w:sz w:val="21"/>
                                      <w:szCs w:val="21"/>
                                    </w:rPr>
                                    <w:t>(1)</w:t>
                                  </w:r>
                                  <w:r>
                                    <w:rPr>
                                      <w:rFonts w:ascii="Arial" w:eastAsia="ＭＳ ゴシック" w:hAnsi="Arial" w:cs="Arial"/>
                                      <w:sz w:val="21"/>
                                      <w:szCs w:val="21"/>
                                    </w:rPr>
                                    <w:t xml:space="preserve"> </w:t>
                                  </w:r>
                                  <w:r w:rsidRPr="00E2014F">
                                    <w:rPr>
                                      <w:rFonts w:ascii="Arial" w:eastAsia="ＭＳ ゴシック" w:hAnsi="Arial" w:cs="Arial" w:hint="eastAsia"/>
                                      <w:sz w:val="21"/>
                                      <w:szCs w:val="21"/>
                                    </w:rPr>
                                    <w:t xml:space="preserve">Please clearly describe the research you conducted during your undergraduate </w:t>
                                  </w:r>
                                </w:p>
                                <w:p w14:paraId="2A1625A1" w14:textId="204E5C3D" w:rsidR="00E2014F" w:rsidRPr="000746EA" w:rsidRDefault="00E2014F" w:rsidP="00E2014F">
                                  <w:pPr>
                                    <w:rPr>
                                      <w:rFonts w:ascii="Arial" w:hAnsi="Arial" w:cs="Arial"/>
                                      <w:bCs/>
                                      <w:color w:val="000000" w:themeColor="text1"/>
                                      <w:sz w:val="21"/>
                                      <w:szCs w:val="21"/>
                                      <w:lang w:bidi="en-US"/>
                                    </w:rPr>
                                  </w:pPr>
                                  <w:r w:rsidRPr="00E2014F">
                                    <w:rPr>
                                      <w:rFonts w:ascii="Arial" w:eastAsia="ＭＳ ゴシック" w:hAnsi="Arial" w:cs="Arial" w:hint="eastAsia"/>
                                      <w:sz w:val="21"/>
                                      <w:szCs w:val="21"/>
                                    </w:rPr>
                                    <w:t>and master</w:t>
                                  </w:r>
                                  <w:r w:rsidRPr="00E2014F">
                                    <w:rPr>
                                      <w:rFonts w:ascii="Arial" w:eastAsia="ＭＳ ゴシック" w:hAnsi="Arial" w:cs="Arial" w:hint="eastAsia"/>
                                      <w:sz w:val="21"/>
                                      <w:szCs w:val="21"/>
                                    </w:rPr>
                                    <w:t>’</w:t>
                                  </w:r>
                                  <w:r w:rsidRPr="00E2014F">
                                    <w:rPr>
                                      <w:rFonts w:ascii="Arial" w:eastAsia="ＭＳ ゴシック" w:hAnsi="Arial" w:cs="Arial" w:hint="eastAsia"/>
                                      <w:sz w:val="21"/>
                                      <w:szCs w:val="21"/>
                                    </w:rPr>
                                    <w:t>s programs.</w:t>
                                  </w:r>
                                </w:p>
                                <w:p w14:paraId="2EAE511B" w14:textId="42AF658D" w:rsidR="00E2014F" w:rsidRPr="00E827D2" w:rsidRDefault="00E2014F" w:rsidP="00E2014F">
                                  <w:pPr>
                                    <w:pStyle w:val="Web"/>
                                    <w:spacing w:before="0" w:beforeAutospacing="0" w:after="0" w:afterAutospacing="0"/>
                                    <w:rPr>
                                      <w:rFonts w:ascii="Arial" w:hAnsi="Arial" w:cs="Arial"/>
                                      <w:color w:val="000000" w:themeColor="text1"/>
                                      <w:sz w:val="21"/>
                                      <w:szCs w:val="21"/>
                                    </w:rPr>
                                  </w:pPr>
                                  <w:r w:rsidRPr="00E827D2">
                                    <w:rPr>
                                      <w:rFonts w:ascii="Arial" w:hAnsi="Arial" w:cs="Arial"/>
                                      <w:bCs/>
                                      <w:color w:val="000000" w:themeColor="text1"/>
                                      <w:sz w:val="21"/>
                                      <w:szCs w:val="21"/>
                                      <w:lang w:bidi="en-US"/>
                                    </w:rPr>
                                    <w:t>(</w:t>
                                  </w:r>
                                  <w:r>
                                    <w:rPr>
                                      <w:rFonts w:ascii="Arial" w:hAnsi="Arial" w:cs="Arial"/>
                                      <w:bCs/>
                                      <w:color w:val="000000" w:themeColor="text1"/>
                                      <w:sz w:val="21"/>
                                      <w:szCs w:val="21"/>
                                      <w:lang w:bidi="en-US"/>
                                    </w:rPr>
                                    <w:t>2</w:t>
                                  </w:r>
                                  <w:r w:rsidRPr="00E827D2">
                                    <w:rPr>
                                      <w:rFonts w:ascii="Arial" w:hAnsi="Arial" w:cs="Arial"/>
                                      <w:bCs/>
                                      <w:color w:val="000000" w:themeColor="text1"/>
                                      <w:sz w:val="21"/>
                                      <w:szCs w:val="21"/>
                                      <w:lang w:bidi="en-US"/>
                                    </w:rPr>
                                    <w:t>)</w:t>
                                  </w:r>
                                  <w:r>
                                    <w:rPr>
                                      <w:rFonts w:ascii="Arial" w:hAnsi="Arial" w:cs="Arial"/>
                                      <w:bCs/>
                                      <w:color w:val="000000" w:themeColor="text1"/>
                                      <w:sz w:val="21"/>
                                      <w:szCs w:val="21"/>
                                      <w:lang w:bidi="en-US"/>
                                    </w:rPr>
                                    <w:t xml:space="preserve"> </w:t>
                                  </w:r>
                                  <w:r w:rsidRPr="00E827D2">
                                    <w:rPr>
                                      <w:rFonts w:ascii="Arial" w:hAnsi="Arial" w:cs="Arial"/>
                                      <w:bCs/>
                                      <w:color w:val="000000" w:themeColor="text1"/>
                                      <w:sz w:val="21"/>
                                      <w:szCs w:val="21"/>
                                      <w:lang w:bidi="en-US"/>
                                    </w:rPr>
                                    <w:t xml:space="preserve">Use at least </w:t>
                                  </w:r>
                                  <w:proofErr w:type="gramStart"/>
                                  <w:r w:rsidRPr="00E827D2">
                                    <w:rPr>
                                      <w:rFonts w:ascii="Arial" w:hAnsi="Arial" w:cs="Arial"/>
                                      <w:bCs/>
                                      <w:color w:val="000000" w:themeColor="text1"/>
                                      <w:sz w:val="21"/>
                                      <w:szCs w:val="21"/>
                                      <w:lang w:bidi="en-US"/>
                                    </w:rPr>
                                    <w:t>10.5 point</w:t>
                                  </w:r>
                                  <w:proofErr w:type="gramEnd"/>
                                  <w:r w:rsidRPr="00E827D2">
                                    <w:rPr>
                                      <w:rFonts w:ascii="Arial" w:hAnsi="Arial" w:cs="Arial"/>
                                      <w:bCs/>
                                      <w:color w:val="000000" w:themeColor="text1"/>
                                      <w:sz w:val="21"/>
                                      <w:szCs w:val="21"/>
                                      <w:lang w:bidi="en-US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hAnsi="Arial" w:cs="Arial"/>
                                      <w:bCs/>
                                      <w:color w:val="000000" w:themeColor="text1"/>
                                      <w:sz w:val="21"/>
                                      <w:szCs w:val="21"/>
                                      <w:lang w:bidi="en-US"/>
                                    </w:rPr>
                                    <w:t>font size</w:t>
                                  </w:r>
                                  <w:r w:rsidRPr="00E827D2">
                                    <w:rPr>
                                      <w:rFonts w:ascii="Arial" w:hAnsi="Arial" w:cs="Arial"/>
                                      <w:bCs/>
                                      <w:color w:val="000000" w:themeColor="text1"/>
                                      <w:sz w:val="21"/>
                                      <w:szCs w:val="21"/>
                                      <w:lang w:bidi="en-US"/>
                                    </w:rPr>
                                    <w:t xml:space="preserve"> and add lines where necessary.</w:t>
                                  </w:r>
                                </w:p>
                                <w:p w14:paraId="706A3473" w14:textId="77777777" w:rsidR="00E2014F" w:rsidRPr="000746EA" w:rsidRDefault="00E2014F" w:rsidP="00E2014F">
                                  <w:pPr>
                                    <w:jc w:val="center"/>
                                    <w:rPr>
                                      <w:rFonts w:ascii="Arial" w:eastAsia="ＭＳ Ｐゴシック" w:hAnsi="Arial" w:cs="Arial"/>
                                      <w:b/>
                                      <w:color w:val="FF0000"/>
                                      <w:sz w:val="21"/>
                                      <w:szCs w:val="21"/>
                                    </w:rPr>
                                  </w:pPr>
                                </w:p>
                                <w:p w14:paraId="356B1019" w14:textId="77777777" w:rsidR="00E2014F" w:rsidRPr="00E827D2" w:rsidRDefault="00E2014F" w:rsidP="00E2014F">
                                  <w:pPr>
                                    <w:jc w:val="center"/>
                                    <w:rPr>
                                      <w:rFonts w:ascii="Arial" w:eastAsia="ＭＳ Ｐゴシック" w:hAnsi="Arial" w:cs="Arial"/>
                                      <w:b/>
                                      <w:color w:val="FF0000"/>
                                      <w:sz w:val="21"/>
                                      <w:szCs w:val="21"/>
                                    </w:rPr>
                                  </w:pPr>
                                  <w:r w:rsidRPr="00E827D2">
                                    <w:rPr>
                                      <w:rFonts w:ascii="Arial" w:eastAsia="ＭＳ Ｐゴシック" w:hAnsi="Arial" w:cs="Arial"/>
                                      <w:b/>
                                      <w:color w:val="FF0000"/>
                                      <w:sz w:val="21"/>
                                      <w:szCs w:val="21"/>
                                    </w:rPr>
                                    <w:t>* Please delete this text box when submitting the documents.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535F268" id="_x0000_s1027" type="#_x0000_t202" style="position:absolute;left:0;text-align:left;margin-left:4.65pt;margin-top:4.3pt;width:465.75pt;height:114.7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" strokecolor="red" strokeweight="2pt">
                      <v:stroke dashstyle="dash" joinstyle="round"/>
                      <v:textbox>
                        <w:txbxContent>
                          <w:p w14:paraId="79354FC5" w14:textId="77777777" w:rsidR="00E2014F" w:rsidRDefault="00E2014F" w:rsidP="00E2014F">
                            <w:pPr>
                              <w:rPr>
                                <w:rFonts w:ascii="Arial" w:eastAsia="ＭＳ ゴシック" w:hAnsi="Arial" w:cs="Arial"/>
                                <w:sz w:val="21"/>
                                <w:szCs w:val="21"/>
                              </w:rPr>
                            </w:pPr>
                            <w:r w:rsidRPr="00E827D2">
                              <w:rPr>
                                <w:rFonts w:ascii="Arial" w:eastAsia="ＭＳ ゴシック" w:hAnsi="Arial" w:cs="Arial"/>
                                <w:sz w:val="21"/>
                                <w:szCs w:val="21"/>
                              </w:rPr>
                              <w:t>(1)</w:t>
                            </w:r>
                            <w:r>
                              <w:rPr>
                                <w:rFonts w:ascii="Arial" w:eastAsia="ＭＳ ゴシック" w:hAnsi="Arial" w:cs="Arial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E2014F">
                              <w:rPr>
                                <w:rFonts w:ascii="Arial" w:eastAsia="ＭＳ ゴシック" w:hAnsi="Arial" w:cs="Arial" w:hint="eastAsia"/>
                                <w:sz w:val="21"/>
                                <w:szCs w:val="21"/>
                              </w:rPr>
                              <w:t xml:space="preserve">Please clearly describe the research you conducted during your undergraduate </w:t>
                            </w:r>
                          </w:p>
                          <w:p w14:paraId="2A1625A1" w14:textId="204E5C3D" w:rsidR="00E2014F" w:rsidRPr="000746EA" w:rsidRDefault="00E2014F" w:rsidP="00E2014F">
                            <w:pPr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</w:pPr>
                            <w:r w:rsidRPr="00E2014F">
                              <w:rPr>
                                <w:rFonts w:ascii="Arial" w:eastAsia="ＭＳ ゴシック" w:hAnsi="Arial" w:cs="Arial" w:hint="eastAsia"/>
                                <w:sz w:val="21"/>
                                <w:szCs w:val="21"/>
                              </w:rPr>
                              <w:t>and master</w:t>
                            </w:r>
                            <w:r w:rsidRPr="00E2014F">
                              <w:rPr>
                                <w:rFonts w:ascii="Arial" w:eastAsia="ＭＳ ゴシック" w:hAnsi="Arial" w:cs="Arial" w:hint="eastAsia"/>
                                <w:sz w:val="21"/>
                                <w:szCs w:val="21"/>
                              </w:rPr>
                              <w:t>’</w:t>
                            </w:r>
                            <w:r w:rsidRPr="00E2014F">
                              <w:rPr>
                                <w:rFonts w:ascii="Arial" w:eastAsia="ＭＳ ゴシック" w:hAnsi="Arial" w:cs="Arial" w:hint="eastAsia"/>
                                <w:sz w:val="21"/>
                                <w:szCs w:val="21"/>
                              </w:rPr>
                              <w:t>s programs.</w:t>
                            </w:r>
                          </w:p>
                          <w:p w14:paraId="2EAE511B" w14:textId="42AF658D" w:rsidR="00E2014F" w:rsidRPr="00E827D2" w:rsidRDefault="00E2014F" w:rsidP="00E2014F">
                            <w:pPr>
                              <w:pStyle w:val="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000000" w:themeColor="text1"/>
                                <w:sz w:val="21"/>
                                <w:szCs w:val="21"/>
                              </w:rPr>
                            </w:pPr>
                            <w:r w:rsidRPr="00E827D2"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>(</w:t>
                            </w:r>
                            <w:r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>2</w:t>
                            </w:r>
                            <w:r w:rsidRPr="00E827D2"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>)</w:t>
                            </w:r>
                            <w:r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 xml:space="preserve"> </w:t>
                            </w:r>
                            <w:r w:rsidRPr="00E827D2"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 xml:space="preserve">Use at least </w:t>
                            </w:r>
                            <w:proofErr w:type="gramStart"/>
                            <w:r w:rsidRPr="00E827D2"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>10.5 point</w:t>
                            </w:r>
                            <w:proofErr w:type="gramEnd"/>
                            <w:r w:rsidRPr="00E827D2"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>font size</w:t>
                            </w:r>
                            <w:r w:rsidRPr="00E827D2"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 xml:space="preserve"> and add lines where necessary.</w:t>
                            </w:r>
                          </w:p>
                          <w:p w14:paraId="706A3473" w14:textId="77777777" w:rsidR="00E2014F" w:rsidRPr="000746EA" w:rsidRDefault="00E2014F" w:rsidP="00E2014F">
                            <w:pPr>
                              <w:jc w:val="center"/>
                              <w:rPr>
                                <w:rFonts w:ascii="Arial" w:eastAsia="ＭＳ Ｐゴシック" w:hAnsi="Arial" w:cs="Arial"/>
                                <w:b/>
                                <w:color w:val="FF0000"/>
                                <w:sz w:val="21"/>
                                <w:szCs w:val="21"/>
                              </w:rPr>
                            </w:pPr>
                          </w:p>
                          <w:p w14:paraId="356B1019" w14:textId="77777777" w:rsidR="00E2014F" w:rsidRPr="00E827D2" w:rsidRDefault="00E2014F" w:rsidP="00E2014F">
                            <w:pPr>
                              <w:jc w:val="center"/>
                              <w:rPr>
                                <w:rFonts w:ascii="Arial" w:eastAsia="ＭＳ Ｐゴシック" w:hAnsi="Arial" w:cs="Arial"/>
                                <w:b/>
                                <w:color w:val="FF0000"/>
                                <w:sz w:val="21"/>
                                <w:szCs w:val="21"/>
                              </w:rPr>
                            </w:pPr>
                            <w:r w:rsidRPr="00E827D2">
                              <w:rPr>
                                <w:rFonts w:ascii="Arial" w:eastAsia="ＭＳ Ｐゴシック" w:hAnsi="Arial" w:cs="Arial"/>
                                <w:b/>
                                <w:color w:val="FF0000"/>
                                <w:sz w:val="21"/>
                                <w:szCs w:val="21"/>
                              </w:rPr>
                              <w:t>* Please delete this text box when submitting the documents.</w:t>
                            </w:r>
                          </w:p>
                        </w:txbxContent>
                      </v:textbox>
                      <w10:wrap anchorx="page"/>
                    </v:shape>
                  </w:pict>
                </mc:Fallback>
              </mc:AlternateContent>
            </w:r>
          </w:p>
          <w:p w14:paraId="3A34ED77" w14:textId="3BAADEDE" w:rsidR="00D87660" w:rsidRDefault="00D87660" w:rsidP="00D87660">
            <w:pPr>
              <w:spacing w:line="276" w:lineRule="auto"/>
              <w:ind w:left="212" w:hangingChars="100" w:hanging="212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21D4DBBE" w14:textId="47050FE7" w:rsidR="00F903F6" w:rsidRPr="006520BD" w:rsidRDefault="00F903F6" w:rsidP="00D87660">
            <w:pPr>
              <w:spacing w:line="276" w:lineRule="auto"/>
              <w:ind w:left="212" w:hangingChars="100" w:hanging="212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6E3CD634" w14:textId="0D2DC240" w:rsidR="00D87660" w:rsidRPr="006520BD" w:rsidRDefault="00D87660" w:rsidP="00D87660">
            <w:pPr>
              <w:spacing w:line="276" w:lineRule="auto"/>
              <w:ind w:left="212" w:hangingChars="100" w:hanging="212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5167F080" w14:textId="597CEB15" w:rsidR="00D87660" w:rsidRDefault="00D87660" w:rsidP="00D87660">
            <w:pPr>
              <w:spacing w:line="276" w:lineRule="auto"/>
              <w:ind w:left="212" w:hangingChars="100" w:hanging="212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7040D9D6" w14:textId="16D8FB7C" w:rsidR="004F54A3" w:rsidRDefault="004F54A3" w:rsidP="00D87660">
            <w:pPr>
              <w:spacing w:line="276" w:lineRule="auto"/>
              <w:ind w:left="212" w:hangingChars="100" w:hanging="212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2D36DE54" w14:textId="66F97CE5" w:rsidR="00D87660" w:rsidRPr="006520BD" w:rsidRDefault="00D87660" w:rsidP="00D87660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</w:tc>
      </w:tr>
    </w:tbl>
    <w:p w14:paraId="2CF4499C" w14:textId="77777777" w:rsidR="00E2014F" w:rsidRDefault="00E2014F">
      <w:r>
        <w:br w:type="page"/>
      </w: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2263"/>
        <w:gridCol w:w="7365"/>
      </w:tblGrid>
      <w:tr w:rsidR="00A706D2" w:rsidRPr="006520BD" w14:paraId="34FE0642" w14:textId="77777777" w:rsidTr="009B02AE">
        <w:tc>
          <w:tcPr>
            <w:tcW w:w="9628" w:type="dxa"/>
            <w:gridSpan w:val="2"/>
          </w:tcPr>
          <w:p w14:paraId="09CA67D5" w14:textId="23CA8F9D" w:rsidR="00A706D2" w:rsidRPr="00D75D35" w:rsidRDefault="00A526B9" w:rsidP="00D8765E">
            <w:pPr>
              <w:spacing w:line="276" w:lineRule="auto"/>
              <w:rPr>
                <w:rFonts w:ascii="Tahoma" w:eastAsiaTheme="majorEastAsia" w:hAnsi="Tahoma" w:cs="Tahoma"/>
                <w:b/>
                <w:bCs/>
                <w:color w:val="auto"/>
                <w:sz w:val="21"/>
                <w:szCs w:val="21"/>
              </w:rPr>
            </w:pPr>
            <w:r>
              <w:lastRenderedPageBreak/>
              <w:br w:type="page"/>
            </w:r>
            <w:r w:rsidR="00A706D2" w:rsidRPr="00D75D35">
              <w:rPr>
                <w:rFonts w:ascii="Tahoma" w:hAnsi="Tahoma" w:cs="Tahoma"/>
                <w:b/>
                <w:sz w:val="21"/>
                <w:szCs w:val="21"/>
                <w:shd w:val="clear" w:color="auto" w:fill="FFFFFF"/>
              </w:rPr>
              <w:t xml:space="preserve">2. </w:t>
            </w:r>
            <w:r w:rsidR="00D75D35" w:rsidRPr="00D75D35">
              <w:rPr>
                <w:rFonts w:ascii="Tahoma" w:eastAsiaTheme="majorEastAsia" w:hAnsi="Tahoma" w:cs="Tahoma"/>
                <w:b/>
                <w:bCs/>
                <w:color w:val="auto"/>
                <w:sz w:val="21"/>
                <w:szCs w:val="21"/>
              </w:rPr>
              <w:t>Research plan for the doctoral course</w:t>
            </w:r>
            <w:r w:rsidR="00D8765E">
              <w:rPr>
                <w:rFonts w:ascii="Tahoma" w:eastAsiaTheme="majorEastAsia" w:hAnsi="Tahoma" w:cs="Tahoma"/>
                <w:b/>
                <w:bCs/>
                <w:color w:val="auto"/>
                <w:sz w:val="21"/>
                <w:szCs w:val="21"/>
              </w:rPr>
              <w:t xml:space="preserve"> </w:t>
            </w:r>
            <w:r w:rsidR="00D8765E" w:rsidRPr="00D8765E">
              <w:rPr>
                <w:rFonts w:ascii="Tahoma" w:eastAsiaTheme="majorEastAsia" w:hAnsi="Tahoma" w:cs="Tahoma"/>
                <w:color w:val="auto"/>
                <w:sz w:val="21"/>
                <w:szCs w:val="21"/>
              </w:rPr>
              <w:t>(</w:t>
            </w:r>
            <w:r w:rsidR="00A706D2" w:rsidRPr="00D8765E">
              <w:rPr>
                <w:rFonts w:ascii="Tahoma" w:eastAsiaTheme="majorEastAsia" w:hAnsi="Tahoma" w:cs="Tahoma"/>
                <w:color w:val="auto"/>
                <w:sz w:val="21"/>
                <w:szCs w:val="21"/>
                <w:lang w:bidi="en-US"/>
              </w:rPr>
              <w:t>within six (6) pages</w:t>
            </w:r>
            <w:r w:rsidR="00D8765E" w:rsidRPr="00D8765E">
              <w:rPr>
                <w:rFonts w:ascii="Tahoma" w:eastAsiaTheme="majorEastAsia" w:hAnsi="Tahoma" w:cs="Tahoma"/>
                <w:color w:val="auto"/>
                <w:sz w:val="21"/>
                <w:szCs w:val="21"/>
                <w:lang w:bidi="en-US"/>
              </w:rPr>
              <w:t>)</w:t>
            </w:r>
            <w:r w:rsidR="00A706D2" w:rsidRPr="00D8765E">
              <w:rPr>
                <w:rFonts w:ascii="Tahoma" w:eastAsiaTheme="majorEastAsia" w:hAnsi="Tahoma" w:cs="Tahoma"/>
                <w:color w:val="auto"/>
                <w:sz w:val="21"/>
                <w:szCs w:val="21"/>
                <w:lang w:bidi="en-US"/>
              </w:rPr>
              <w:t>.</w:t>
            </w:r>
          </w:p>
        </w:tc>
      </w:tr>
      <w:tr w:rsidR="00A706D2" w:rsidRPr="006520BD" w14:paraId="572D57AC" w14:textId="77777777" w:rsidTr="00E7692E">
        <w:tc>
          <w:tcPr>
            <w:tcW w:w="2263" w:type="dxa"/>
          </w:tcPr>
          <w:p w14:paraId="3DFAA085" w14:textId="0458D28D" w:rsidR="00A706D2" w:rsidRPr="006520BD" w:rsidRDefault="00A706D2" w:rsidP="00A706D2">
            <w:pPr>
              <w:spacing w:line="276" w:lineRule="auto"/>
              <w:jc w:val="center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4E0E23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  <w:lang w:bidi="en-US"/>
              </w:rPr>
              <w:t>Title of the Research Project</w:t>
            </w:r>
          </w:p>
        </w:tc>
        <w:tc>
          <w:tcPr>
            <w:tcW w:w="7365" w:type="dxa"/>
          </w:tcPr>
          <w:p w14:paraId="5C201E0A" w14:textId="00D56124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</w:tc>
      </w:tr>
      <w:tr w:rsidR="00A706D2" w:rsidRPr="006520BD" w14:paraId="4650B36F" w14:textId="77777777" w:rsidTr="00E7692E">
        <w:tc>
          <w:tcPr>
            <w:tcW w:w="2263" w:type="dxa"/>
          </w:tcPr>
          <w:p w14:paraId="2800DB92" w14:textId="77777777" w:rsidR="00A706D2" w:rsidRPr="00EE2FFF" w:rsidRDefault="00A706D2" w:rsidP="00A706D2">
            <w:pPr>
              <w:spacing w:line="276" w:lineRule="auto"/>
              <w:jc w:val="center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  <w:lang w:bidi="en-US"/>
              </w:rPr>
            </w:pPr>
            <w:r w:rsidRPr="00EE2FFF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  <w:lang w:bidi="en-US"/>
              </w:rPr>
              <w:t>Outline of Research</w:t>
            </w:r>
          </w:p>
          <w:p w14:paraId="64CE6580" w14:textId="2CF3EECF" w:rsidR="00A706D2" w:rsidRPr="006520BD" w:rsidRDefault="00A706D2" w:rsidP="00F903F6">
            <w:pPr>
              <w:spacing w:line="276" w:lineRule="auto"/>
              <w:jc w:val="center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EE2FFF">
              <w:rPr>
                <w:rFonts w:ascii="Tahoma" w:eastAsiaTheme="majorEastAsia" w:hAnsi="Tahoma" w:cs="Tahoma" w:hint="eastAsia"/>
                <w:bCs/>
                <w:color w:val="auto"/>
                <w:sz w:val="21"/>
                <w:szCs w:val="21"/>
                <w:lang w:bidi="en-US"/>
              </w:rPr>
              <w:t>(</w:t>
            </w:r>
            <w:r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  <w:lang w:bidi="en-US"/>
              </w:rPr>
              <w:t>15</w:t>
            </w:r>
            <w:r>
              <w:rPr>
                <w:rFonts w:ascii="Tahoma" w:eastAsiaTheme="majorEastAsia" w:hAnsi="Tahoma" w:cs="Tahoma" w:hint="eastAsia"/>
                <w:bCs/>
                <w:color w:val="auto"/>
                <w:sz w:val="21"/>
                <w:szCs w:val="21"/>
                <w:lang w:bidi="en-US"/>
              </w:rPr>
              <w:t>0</w:t>
            </w:r>
            <w:r w:rsidRPr="00EE2FFF">
              <w:rPr>
                <w:rFonts w:ascii="Tahoma" w:eastAsiaTheme="majorEastAsia" w:hAnsi="Tahoma" w:cs="Tahoma" w:hint="eastAsia"/>
                <w:bCs/>
                <w:color w:val="auto"/>
                <w:sz w:val="21"/>
                <w:szCs w:val="21"/>
                <w:lang w:bidi="en-US"/>
              </w:rPr>
              <w:t xml:space="preserve"> </w:t>
            </w:r>
            <w:r w:rsidR="00D8765E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  <w:lang w:bidi="en-US"/>
              </w:rPr>
              <w:t>words</w:t>
            </w:r>
            <w:r w:rsidR="00D8765E" w:rsidRPr="00EE2FFF">
              <w:rPr>
                <w:rFonts w:ascii="Tahoma" w:eastAsiaTheme="majorEastAsia" w:hAnsi="Tahoma" w:cs="Tahoma" w:hint="eastAsia"/>
                <w:bCs/>
                <w:color w:val="auto"/>
                <w:sz w:val="21"/>
                <w:szCs w:val="21"/>
                <w:lang w:bidi="en-US"/>
              </w:rPr>
              <w:t xml:space="preserve"> </w:t>
            </w:r>
            <w:r w:rsidRPr="00EE2FFF">
              <w:rPr>
                <w:rFonts w:ascii="Tahoma" w:eastAsiaTheme="majorEastAsia" w:hAnsi="Tahoma" w:cs="Tahoma" w:hint="eastAsia"/>
                <w:bCs/>
                <w:color w:val="auto"/>
                <w:sz w:val="21"/>
                <w:szCs w:val="21"/>
                <w:lang w:bidi="en-US"/>
              </w:rPr>
              <w:t>or less.</w:t>
            </w:r>
            <w:r w:rsidRPr="00EE2FFF">
              <w:rPr>
                <w:rFonts w:ascii="Tahoma" w:eastAsiaTheme="majorEastAsia" w:hAnsi="Tahoma" w:cs="Tahoma" w:hint="eastAsia"/>
                <w:bCs/>
                <w:color w:val="auto"/>
                <w:sz w:val="21"/>
                <w:szCs w:val="21"/>
                <w:lang w:bidi="en-US"/>
              </w:rPr>
              <w:t>）</w:t>
            </w:r>
          </w:p>
        </w:tc>
        <w:tc>
          <w:tcPr>
            <w:tcW w:w="7365" w:type="dxa"/>
          </w:tcPr>
          <w:p w14:paraId="51DC70EE" w14:textId="12FF1253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10E54C6E" w14:textId="0FA6156E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7073AC87" w14:textId="2319BDA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21A4B216" w14:textId="3E96A16C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</w:tc>
      </w:tr>
      <w:tr w:rsidR="00A706D2" w:rsidRPr="006520BD" w14:paraId="72C21E12" w14:textId="77777777" w:rsidTr="009B02AE">
        <w:tc>
          <w:tcPr>
            <w:tcW w:w="9628" w:type="dxa"/>
            <w:gridSpan w:val="2"/>
          </w:tcPr>
          <w:p w14:paraId="574978B1" w14:textId="7D0DD43B" w:rsidR="00A706D2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 xml:space="preserve">(1) Background </w:t>
            </w:r>
          </w:p>
          <w:p w14:paraId="7C25EAD1" w14:textId="0E4B5AFD" w:rsidR="00A706D2" w:rsidRPr="00D14CAC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990131">
              <w:rPr>
                <w:rFonts w:ascii="Tahoma" w:eastAsiaTheme="majorEastAsia" w:hAnsi="Tahoma" w:cs="Tahoma"/>
                <w:b/>
                <w:bCs/>
                <w:color w:val="auto"/>
                <w:sz w:val="21"/>
                <w:szCs w:val="21"/>
                <w:u w:val="single"/>
                <w:lang w:bidi="en-US"/>
              </w:rPr>
              <w:t xml:space="preserve">Write concisely in a way that </w:t>
            </w:r>
            <w:r w:rsidR="0010396C">
              <w:rPr>
                <w:rFonts w:ascii="Tahoma" w:eastAsiaTheme="majorEastAsia" w:hAnsi="Tahoma" w:cs="Tahoma"/>
                <w:b/>
                <w:bCs/>
                <w:color w:val="auto"/>
                <w:sz w:val="21"/>
                <w:szCs w:val="21"/>
                <w:u w:val="single"/>
                <w:lang w:bidi="en-US"/>
              </w:rPr>
              <w:t>can</w:t>
            </w:r>
            <w:r w:rsidR="00D8765E" w:rsidRPr="00990131">
              <w:rPr>
                <w:rFonts w:ascii="Tahoma" w:eastAsiaTheme="majorEastAsia" w:hAnsi="Tahoma" w:cs="Tahoma"/>
                <w:b/>
                <w:bCs/>
                <w:color w:val="auto"/>
                <w:sz w:val="21"/>
                <w:szCs w:val="21"/>
                <w:u w:val="single"/>
                <w:lang w:bidi="en-US"/>
              </w:rPr>
              <w:t xml:space="preserve"> </w:t>
            </w:r>
            <w:r w:rsidRPr="00990131">
              <w:rPr>
                <w:rFonts w:ascii="Tahoma" w:eastAsiaTheme="majorEastAsia" w:hAnsi="Tahoma" w:cs="Tahoma"/>
                <w:b/>
                <w:bCs/>
                <w:color w:val="auto"/>
                <w:sz w:val="21"/>
                <w:szCs w:val="21"/>
                <w:u w:val="single"/>
                <w:lang w:bidi="en-US"/>
              </w:rPr>
              <w:t xml:space="preserve">be understood by persons outside </w:t>
            </w:r>
            <w:r>
              <w:rPr>
                <w:rFonts w:ascii="Tahoma" w:eastAsiaTheme="majorEastAsia" w:hAnsi="Tahoma" w:cs="Tahoma"/>
                <w:b/>
                <w:bCs/>
                <w:color w:val="auto"/>
                <w:sz w:val="21"/>
                <w:szCs w:val="21"/>
                <w:u w:val="single"/>
                <w:lang w:bidi="en-US"/>
              </w:rPr>
              <w:t>y</w:t>
            </w:r>
            <w:r w:rsidRPr="00990131">
              <w:rPr>
                <w:rFonts w:ascii="Tahoma" w:eastAsiaTheme="majorEastAsia" w:hAnsi="Tahoma" w:cs="Tahoma"/>
                <w:b/>
                <w:bCs/>
                <w:color w:val="auto"/>
                <w:sz w:val="21"/>
                <w:szCs w:val="21"/>
                <w:u w:val="single"/>
                <w:lang w:bidi="en-US"/>
              </w:rPr>
              <w:t>our field of specialization.</w:t>
            </w:r>
          </w:p>
          <w:p w14:paraId="1042EE71" w14:textId="5126C023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 xml:space="preserve">Please describe the background of your future research plan, issues, how you have arrived at the idea </w:t>
            </w:r>
            <w:r w:rsidR="0010396C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citing the important</w:t>
            </w: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 xml:space="preserve"> reference</w:t>
            </w:r>
            <w:r w:rsidR="0010396C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s</w:t>
            </w: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.</w:t>
            </w:r>
          </w:p>
        </w:tc>
      </w:tr>
      <w:tr w:rsidR="00A706D2" w:rsidRPr="006520BD" w14:paraId="3EB3F5EA" w14:textId="77777777" w:rsidTr="009B02AE">
        <w:tc>
          <w:tcPr>
            <w:tcW w:w="9628" w:type="dxa"/>
            <w:gridSpan w:val="2"/>
          </w:tcPr>
          <w:p w14:paraId="2794C4D9" w14:textId="584F6B58" w:rsidR="00A706D2" w:rsidRPr="006520BD" w:rsidRDefault="00E2014F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C303DD">
              <w:rPr>
                <w:rFonts w:ascii="ＭＳ ゴシック" w:eastAsia="ＭＳ ゴシック" w:hAnsi="ＭＳ ゴシック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59264" behindDoc="0" locked="0" layoutInCell="1" allowOverlap="1" wp14:anchorId="12819448" wp14:editId="04A43C4F">
                      <wp:simplePos x="0" y="0"/>
                      <wp:positionH relativeFrom="page">
                        <wp:posOffset>173355</wp:posOffset>
                      </wp:positionH>
                      <wp:positionV relativeFrom="paragraph">
                        <wp:posOffset>90169</wp:posOffset>
                      </wp:positionV>
                      <wp:extent cx="5915025" cy="6010275"/>
                      <wp:effectExtent l="0" t="0" r="28575" b="28575"/>
                      <wp:wrapNone/>
                      <wp:docPr id="217" name="テキスト ボックス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915025" cy="60102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 cmpd="sng">
                                <a:solidFill>
                                  <a:srgbClr val="FF0000"/>
                                </a:solidFill>
                                <a:prstDash val="dash"/>
                                <a:round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A657A99" w14:textId="77777777" w:rsidR="00E2014F" w:rsidRDefault="00844A8C" w:rsidP="00E05DA3">
                                  <w:pPr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</w:rPr>
                                  </w:pPr>
                                  <w:r w:rsidRPr="00E827D2">
                                    <w:rPr>
                                      <w:rFonts w:ascii="Arial" w:eastAsia="ＭＳ ゴシック" w:hAnsi="Arial" w:cs="Arial"/>
                                      <w:sz w:val="21"/>
                                      <w:szCs w:val="21"/>
                                    </w:rPr>
                                    <w:t>(1)</w:t>
                                  </w:r>
                                  <w:bookmarkStart w:id="2" w:name="_Hlk73520985"/>
                                  <w:bookmarkStart w:id="3" w:name="_Hlk73520986"/>
                                  <w:r w:rsidR="00052CAF" w:rsidRPr="00E827D2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</w:rPr>
                                    <w:t xml:space="preserve"> </w:t>
                                  </w:r>
                                  <w:r w:rsidR="00E2014F" w:rsidRPr="00E2014F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highlight w:val="yellow"/>
                                    </w:rPr>
                                    <w:t>Please provide a clear description, based on the evaluation criteria below, including how it differs from your research conducted up to the master’s level</w:t>
                                  </w:r>
                                  <w:r w:rsidR="00E2014F" w:rsidRPr="00E2014F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</w:rPr>
                                    <w:t>.</w:t>
                                  </w:r>
                                </w:p>
                                <w:p w14:paraId="6F19A9FF" w14:textId="5552CB1C" w:rsidR="00844A8C" w:rsidRPr="00E827D2" w:rsidRDefault="00844A8C" w:rsidP="00052CAF">
                                  <w:pPr>
                                    <w:pStyle w:val="af7"/>
                                    <w:rPr>
                                      <w:rFonts w:ascii="Arial" w:hAnsi="Arial" w:cs="Arial"/>
                                      <w:b/>
                                      <w:sz w:val="21"/>
                                      <w:szCs w:val="21"/>
                                      <w:lang w:bidi="en-US"/>
                                    </w:rPr>
                                  </w:pPr>
                                  <w:r w:rsidRPr="00E827D2">
                                    <w:rPr>
                                      <w:rFonts w:ascii="Arial" w:hAnsi="Arial" w:cs="Arial"/>
                                      <w:b/>
                                      <w:sz w:val="21"/>
                                      <w:szCs w:val="21"/>
                                      <w:lang w:bidi="en-US"/>
                                    </w:rPr>
                                    <w:t>Perspective of the research proposal, originality of the idea and ripple effects</w:t>
                                  </w:r>
                                  <w:r w:rsidR="00E05DA3" w:rsidRPr="00E05DA3">
                                    <w:t xml:space="preserve"> </w:t>
                                  </w:r>
                                  <w:r w:rsidR="00E05DA3" w:rsidRPr="00E05DA3">
                                    <w:rPr>
                                      <w:rFonts w:ascii="Arial" w:hAnsi="Arial" w:cs="Arial"/>
                                      <w:b/>
                                      <w:sz w:val="21"/>
                                      <w:szCs w:val="21"/>
                                      <w:lang w:bidi="en-US"/>
                                    </w:rPr>
                                    <w:t>in the doctoral course</w:t>
                                  </w:r>
                                  <w:r w:rsidR="00E05DA3">
                                    <w:rPr>
                                      <w:rFonts w:ascii="Arial" w:hAnsi="Arial" w:cs="Arial" w:hint="eastAsia"/>
                                      <w:b/>
                                      <w:sz w:val="21"/>
                                      <w:szCs w:val="21"/>
                                      <w:lang w:bidi="en-US"/>
                                    </w:rPr>
                                    <w:t xml:space="preserve"> </w:t>
                                  </w:r>
                                </w:p>
                                <w:p w14:paraId="2FA24DCE" w14:textId="48866618" w:rsidR="00844A8C" w:rsidRPr="00E827D2" w:rsidRDefault="00844A8C" w:rsidP="00052CAF">
                                  <w:pPr>
                                    <w:pStyle w:val="af7"/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</w:pPr>
                                  <w:r w:rsidRPr="00E827D2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  <w:t xml:space="preserve">- </w:t>
                                  </w:r>
                                  <w:r w:rsidR="000746EA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  <w:t>Is</w:t>
                                  </w:r>
                                  <w:r w:rsidR="000746EA" w:rsidRPr="00E827D2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  <w:t xml:space="preserve"> </w:t>
                                  </w:r>
                                  <w:r w:rsidRPr="00E827D2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  <w:t>the research proposal highly innovative and original, based on flexible ideas, methods, etc.?</w:t>
                                  </w:r>
                                </w:p>
                                <w:p w14:paraId="5B34D329" w14:textId="080CB20B" w:rsidR="00844A8C" w:rsidRPr="00E827D2" w:rsidRDefault="00844A8C" w:rsidP="00052CAF">
                                  <w:pPr>
                                    <w:pStyle w:val="af7"/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</w:pPr>
                                  <w:r w:rsidRPr="00E827D2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  <w:t>- Is the research project expected to make a positive impact or contribution to society in a wide range of social activities, including scientific, technological, industrial, and cultural activities?</w:t>
                                  </w:r>
                                </w:p>
                                <w:p w14:paraId="2A9F0BA3" w14:textId="77777777" w:rsidR="000746EA" w:rsidRDefault="000746EA" w:rsidP="00052CAF">
                                  <w:pPr>
                                    <w:pStyle w:val="af7"/>
                                    <w:rPr>
                                      <w:rFonts w:ascii="Arial" w:hAnsi="Arial" w:cs="Arial"/>
                                      <w:b/>
                                      <w:sz w:val="21"/>
                                      <w:szCs w:val="21"/>
                                      <w:lang w:bidi="en-US"/>
                                    </w:rPr>
                                  </w:pPr>
                                </w:p>
                                <w:p w14:paraId="48D9CDE5" w14:textId="7179EBFF" w:rsidR="00844A8C" w:rsidRPr="00E827D2" w:rsidRDefault="00844A8C" w:rsidP="00052CAF">
                                  <w:pPr>
                                    <w:pStyle w:val="af7"/>
                                    <w:rPr>
                                      <w:rFonts w:ascii="Arial" w:hAnsi="Arial" w:cs="Arial"/>
                                      <w:b/>
                                      <w:sz w:val="21"/>
                                      <w:szCs w:val="21"/>
                                      <w:lang w:bidi="en-US"/>
                                    </w:rPr>
                                  </w:pPr>
                                  <w:r w:rsidRPr="00E827D2">
                                    <w:rPr>
                                      <w:rFonts w:ascii="Arial" w:hAnsi="Arial" w:cs="Arial"/>
                                      <w:b/>
                                      <w:sz w:val="21"/>
                                      <w:szCs w:val="21"/>
                                      <w:lang w:bidi="en-US"/>
                                    </w:rPr>
                                    <w:t>Relevance, Adequacy, Clarity of the Research Project and Research Plan</w:t>
                                  </w:r>
                                  <w:r w:rsidRPr="00E827D2" w:rsidDel="004D72A8">
                                    <w:rPr>
                                      <w:rFonts w:ascii="Arial" w:hAnsi="Arial" w:cs="Arial"/>
                                      <w:b/>
                                      <w:sz w:val="21"/>
                                      <w:szCs w:val="21"/>
                                      <w:lang w:bidi="en-US"/>
                                    </w:rPr>
                                    <w:t xml:space="preserve"> </w:t>
                                  </w:r>
                                  <w:r w:rsidR="00E05DA3" w:rsidRPr="00E05DA3">
                                    <w:rPr>
                                      <w:rFonts w:ascii="Arial" w:hAnsi="Arial" w:cs="Arial"/>
                                      <w:b/>
                                      <w:sz w:val="21"/>
                                      <w:szCs w:val="21"/>
                                      <w:lang w:bidi="en-US"/>
                                    </w:rPr>
                                    <w:t>in the doctoral course</w:t>
                                  </w:r>
                                </w:p>
                                <w:p w14:paraId="6D18E225" w14:textId="670786DA" w:rsidR="00844A8C" w:rsidRPr="00E827D2" w:rsidRDefault="00844A8C" w:rsidP="00052CAF">
                                  <w:pPr>
                                    <w:pStyle w:val="af7"/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</w:pPr>
                                  <w:r w:rsidRPr="00E827D2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  <w:t xml:space="preserve">- Is the research plan well-developed </w:t>
                                  </w:r>
                                  <w:r w:rsidR="000746EA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  <w:t>to</w:t>
                                  </w:r>
                                  <w:r w:rsidRPr="00E827D2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  <w:t xml:space="preserve"> achieve the research objectives?</w:t>
                                  </w:r>
                                </w:p>
                                <w:p w14:paraId="78095AB0" w14:textId="296DCEF8" w:rsidR="00844A8C" w:rsidRPr="00E827D2" w:rsidRDefault="00844A8C" w:rsidP="00052CAF">
                                  <w:pPr>
                                    <w:pStyle w:val="af7"/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</w:pPr>
                                  <w:r w:rsidRPr="00E827D2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  <w:t>- Are the research project and its specific research plan clearly described and easy to understand for reviewers outside of the princip</w:t>
                                  </w:r>
                                  <w:r w:rsidR="000746EA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  <w:t>a</w:t>
                                  </w:r>
                                  <w:r w:rsidRPr="00E827D2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  <w:t>l investigator’s area of expertise?</w:t>
                                  </w:r>
                                </w:p>
                                <w:p w14:paraId="19E91477" w14:textId="30547771" w:rsidR="00844A8C" w:rsidRPr="00E827D2" w:rsidRDefault="00844A8C" w:rsidP="00052CAF">
                                  <w:pPr>
                                    <w:pStyle w:val="af7"/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</w:pPr>
                                  <w:r w:rsidRPr="00E827D2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  <w:t xml:space="preserve">- Is the description of the research project organized well enough to be read by reviewers, </w:t>
                                  </w:r>
                                  <w:r w:rsidR="000746EA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  <w:t>using</w:t>
                                  </w:r>
                                  <w:r w:rsidR="000746EA" w:rsidRPr="00E827D2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  <w:t xml:space="preserve"> </w:t>
                                  </w:r>
                                  <w:r w:rsidRPr="00E827D2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  <w:t>simple expressions in the whole, and the effective use of figures, new lines, and white space?</w:t>
                                  </w:r>
                                </w:p>
                                <w:p w14:paraId="0E878DA3" w14:textId="2E7A8F4E" w:rsidR="00844A8C" w:rsidRPr="00E827D2" w:rsidRDefault="00844A8C" w:rsidP="00052CAF">
                                  <w:pPr>
                                    <w:pStyle w:val="af7"/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</w:pPr>
                                  <w:r w:rsidRPr="00E827D2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  <w:t>- Is the research project relevant to Hydrogen research?</w:t>
                                  </w:r>
                                </w:p>
                                <w:p w14:paraId="6EB696E6" w14:textId="77777777" w:rsidR="000746EA" w:rsidRDefault="000746EA" w:rsidP="00052CAF">
                                  <w:pPr>
                                    <w:pStyle w:val="af7"/>
                                    <w:rPr>
                                      <w:rFonts w:ascii="Arial" w:hAnsi="Arial" w:cs="Arial"/>
                                      <w:b/>
                                      <w:sz w:val="21"/>
                                      <w:szCs w:val="21"/>
                                      <w:lang w:bidi="en-US"/>
                                    </w:rPr>
                                  </w:pPr>
                                </w:p>
                                <w:p w14:paraId="4FEE15AA" w14:textId="2FA9EF2C" w:rsidR="00052CAF" w:rsidRPr="00E827D2" w:rsidRDefault="00052CAF" w:rsidP="00052CAF">
                                  <w:pPr>
                                    <w:pStyle w:val="af7"/>
                                    <w:rPr>
                                      <w:rFonts w:ascii="Arial" w:hAnsi="Arial" w:cs="Arial"/>
                                      <w:b/>
                                      <w:sz w:val="21"/>
                                      <w:szCs w:val="21"/>
                                      <w:lang w:bidi="en-US"/>
                                    </w:rPr>
                                  </w:pPr>
                                  <w:r w:rsidRPr="00E827D2">
                                    <w:rPr>
                                      <w:rFonts w:ascii="Arial" w:hAnsi="Arial" w:cs="Arial"/>
                                      <w:b/>
                                      <w:sz w:val="21"/>
                                      <w:szCs w:val="21"/>
                                      <w:lang w:bidi="en-US"/>
                                    </w:rPr>
                                    <w:t>Achievements in presenting results in academic papers, international and domestic conferences</w:t>
                                  </w:r>
                                </w:p>
                                <w:p w14:paraId="7BC1E815" w14:textId="328E375E" w:rsidR="00052CAF" w:rsidRPr="00E827D2" w:rsidRDefault="00052CAF" w:rsidP="00052CAF">
                                  <w:pPr>
                                    <w:pStyle w:val="af7"/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</w:pPr>
                                  <w:r w:rsidRPr="00E827D2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  <w:t>-</w:t>
                                  </w:r>
                                  <w:r w:rsidR="000746EA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  <w:t xml:space="preserve"> </w:t>
                                  </w:r>
                                  <w:r w:rsidRPr="00E827D2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  <w:t>Are there any academic papers or results presented at international or national conferences?</w:t>
                                  </w:r>
                                </w:p>
                                <w:p w14:paraId="570370F3" w14:textId="2DCAD14C" w:rsidR="004F54A3" w:rsidRPr="00E827D2" w:rsidRDefault="00052CAF" w:rsidP="00052CAF">
                                  <w:pPr>
                                    <w:pStyle w:val="af7"/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</w:pPr>
                                  <w:r w:rsidRPr="00E827D2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  <w:t>-</w:t>
                                  </w:r>
                                  <w:r w:rsidR="000746EA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  <w:t xml:space="preserve"> </w:t>
                                  </w:r>
                                  <w:r w:rsidRPr="00E827D2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  <w:t>Has the researcher received any awards, applied for a JSPS Fellowship</w:t>
                                  </w:r>
                                  <w:r w:rsidR="000746EA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  <w:t>s</w:t>
                                  </w:r>
                                  <w:r w:rsidRPr="00E827D2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  <w:t>, or had any other achievements?</w:t>
                                  </w:r>
                                </w:p>
                                <w:p w14:paraId="5CB2882C" w14:textId="77777777" w:rsidR="00052CAF" w:rsidRPr="000746EA" w:rsidRDefault="00052CAF" w:rsidP="00052CAF">
                                  <w:pPr>
                                    <w:pStyle w:val="Web"/>
                                    <w:spacing w:before="0" w:beforeAutospacing="0" w:after="0" w:afterAutospacing="0"/>
                                    <w:rPr>
                                      <w:rFonts w:ascii="Arial" w:hAnsi="Arial" w:cs="Arial"/>
                                      <w:bCs/>
                                      <w:color w:val="000000" w:themeColor="text1"/>
                                      <w:sz w:val="21"/>
                                      <w:szCs w:val="21"/>
                                      <w:lang w:bidi="en-US"/>
                                    </w:rPr>
                                  </w:pPr>
                                </w:p>
                                <w:p w14:paraId="1AD00D83" w14:textId="4229933B" w:rsidR="004F54A3" w:rsidRPr="00E827D2" w:rsidRDefault="00844A8C" w:rsidP="004F54A3">
                                  <w:pPr>
                                    <w:pStyle w:val="Web"/>
                                    <w:spacing w:before="0" w:beforeAutospacing="0" w:after="0" w:afterAutospacing="0"/>
                                    <w:rPr>
                                      <w:rFonts w:ascii="Arial" w:hAnsi="Arial" w:cs="Arial"/>
                                      <w:color w:val="000000" w:themeColor="text1"/>
                                      <w:sz w:val="21"/>
                                      <w:szCs w:val="21"/>
                                    </w:rPr>
                                  </w:pPr>
                                  <w:r w:rsidRPr="00E827D2">
                                    <w:rPr>
                                      <w:rFonts w:ascii="Arial" w:hAnsi="Arial" w:cs="Arial"/>
                                      <w:bCs/>
                                      <w:color w:val="000000" w:themeColor="text1"/>
                                      <w:sz w:val="21"/>
                                      <w:szCs w:val="21"/>
                                      <w:lang w:bidi="en-US"/>
                                    </w:rPr>
                                    <w:t>(</w:t>
                                  </w:r>
                                  <w:r w:rsidR="00E05DA3">
                                    <w:rPr>
                                      <w:rFonts w:ascii="Arial" w:hAnsi="Arial" w:cs="Arial"/>
                                      <w:bCs/>
                                      <w:color w:val="000000" w:themeColor="text1"/>
                                      <w:sz w:val="21"/>
                                      <w:szCs w:val="21"/>
                                      <w:lang w:bidi="en-US"/>
                                    </w:rPr>
                                    <w:t>2</w:t>
                                  </w:r>
                                  <w:r w:rsidRPr="00E827D2">
                                    <w:rPr>
                                      <w:rFonts w:ascii="Arial" w:hAnsi="Arial" w:cs="Arial"/>
                                      <w:bCs/>
                                      <w:color w:val="000000" w:themeColor="text1"/>
                                      <w:sz w:val="21"/>
                                      <w:szCs w:val="21"/>
                                      <w:lang w:bidi="en-US"/>
                                    </w:rPr>
                                    <w:t>)</w:t>
                                  </w:r>
                                  <w:r w:rsidR="000746EA">
                                    <w:rPr>
                                      <w:rFonts w:ascii="Arial" w:hAnsi="Arial" w:cs="Arial"/>
                                      <w:bCs/>
                                      <w:color w:val="000000" w:themeColor="text1"/>
                                      <w:sz w:val="21"/>
                                      <w:szCs w:val="21"/>
                                      <w:lang w:bidi="en-US"/>
                                    </w:rPr>
                                    <w:t xml:space="preserve"> </w:t>
                                  </w:r>
                                  <w:r w:rsidR="004F54A3" w:rsidRPr="00E827D2">
                                    <w:rPr>
                                      <w:rFonts w:ascii="Arial" w:hAnsi="Arial" w:cs="Arial"/>
                                      <w:bCs/>
                                      <w:color w:val="000000" w:themeColor="text1"/>
                                      <w:sz w:val="21"/>
                                      <w:szCs w:val="21"/>
                                      <w:lang w:bidi="en-US"/>
                                    </w:rPr>
                                    <w:t xml:space="preserve">Use at least </w:t>
                                  </w:r>
                                  <w:proofErr w:type="gramStart"/>
                                  <w:r w:rsidR="004F54A3" w:rsidRPr="00E827D2">
                                    <w:rPr>
                                      <w:rFonts w:ascii="Arial" w:hAnsi="Arial" w:cs="Arial"/>
                                      <w:bCs/>
                                      <w:color w:val="000000" w:themeColor="text1"/>
                                      <w:sz w:val="21"/>
                                      <w:szCs w:val="21"/>
                                      <w:lang w:bidi="en-US"/>
                                    </w:rPr>
                                    <w:t>10.5 point</w:t>
                                  </w:r>
                                  <w:proofErr w:type="gramEnd"/>
                                  <w:r w:rsidR="004F54A3" w:rsidRPr="00E827D2">
                                    <w:rPr>
                                      <w:rFonts w:ascii="Arial" w:hAnsi="Arial" w:cs="Arial"/>
                                      <w:bCs/>
                                      <w:color w:val="000000" w:themeColor="text1"/>
                                      <w:sz w:val="21"/>
                                      <w:szCs w:val="21"/>
                                      <w:lang w:bidi="en-US"/>
                                    </w:rPr>
                                    <w:t xml:space="preserve"> </w:t>
                                  </w:r>
                                  <w:r w:rsidR="000746EA">
                                    <w:rPr>
                                      <w:rFonts w:ascii="Arial" w:hAnsi="Arial" w:cs="Arial"/>
                                      <w:bCs/>
                                      <w:color w:val="000000" w:themeColor="text1"/>
                                      <w:sz w:val="21"/>
                                      <w:szCs w:val="21"/>
                                      <w:lang w:bidi="en-US"/>
                                    </w:rPr>
                                    <w:t>font size</w:t>
                                  </w:r>
                                  <w:r w:rsidR="000746EA" w:rsidRPr="00E827D2">
                                    <w:rPr>
                                      <w:rFonts w:ascii="Arial" w:hAnsi="Arial" w:cs="Arial"/>
                                      <w:bCs/>
                                      <w:color w:val="000000" w:themeColor="text1"/>
                                      <w:sz w:val="21"/>
                                      <w:szCs w:val="21"/>
                                      <w:lang w:bidi="en-US"/>
                                    </w:rPr>
                                    <w:t xml:space="preserve"> </w:t>
                                  </w:r>
                                  <w:r w:rsidR="004F54A3" w:rsidRPr="00E827D2">
                                    <w:rPr>
                                      <w:rFonts w:ascii="Arial" w:hAnsi="Arial" w:cs="Arial"/>
                                      <w:bCs/>
                                      <w:color w:val="000000" w:themeColor="text1"/>
                                      <w:sz w:val="21"/>
                                      <w:szCs w:val="21"/>
                                      <w:lang w:bidi="en-US"/>
                                    </w:rPr>
                                    <w:t>and add lines where necessary.</w:t>
                                  </w:r>
                                </w:p>
                                <w:bookmarkEnd w:id="2"/>
                                <w:bookmarkEnd w:id="3"/>
                                <w:p w14:paraId="11538B09" w14:textId="77777777" w:rsidR="004F54A3" w:rsidRPr="000746EA" w:rsidRDefault="004F54A3" w:rsidP="004F54A3">
                                  <w:pPr>
                                    <w:jc w:val="center"/>
                                    <w:rPr>
                                      <w:rFonts w:ascii="Arial" w:eastAsia="ＭＳ Ｐゴシック" w:hAnsi="Arial" w:cs="Arial"/>
                                      <w:b/>
                                      <w:color w:val="FF0000"/>
                                      <w:sz w:val="21"/>
                                      <w:szCs w:val="21"/>
                                    </w:rPr>
                                  </w:pPr>
                                </w:p>
                                <w:p w14:paraId="55AA3413" w14:textId="24E21BDC" w:rsidR="004F54A3" w:rsidRPr="00E827D2" w:rsidRDefault="004F54A3" w:rsidP="004F54A3">
                                  <w:pPr>
                                    <w:jc w:val="center"/>
                                    <w:rPr>
                                      <w:rFonts w:ascii="Arial" w:eastAsia="ＭＳ Ｐゴシック" w:hAnsi="Arial" w:cs="Arial"/>
                                      <w:b/>
                                      <w:color w:val="FF0000"/>
                                      <w:sz w:val="21"/>
                                      <w:szCs w:val="21"/>
                                    </w:rPr>
                                  </w:pPr>
                                  <w:r w:rsidRPr="00E827D2">
                                    <w:rPr>
                                      <w:rFonts w:ascii="Arial" w:eastAsia="ＭＳ Ｐゴシック" w:hAnsi="Arial" w:cs="Arial"/>
                                      <w:b/>
                                      <w:color w:val="FF0000"/>
                                      <w:sz w:val="21"/>
                                      <w:szCs w:val="21"/>
                                    </w:rPr>
                                    <w:t>* Please delete this text box when submitting the documents.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2819448" id="_x0000_s1028" type="#_x0000_t202" style="position:absolute;margin-left:13.65pt;margin-top:7.1pt;width:465.75pt;height:473.2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" strokecolor="red" strokeweight="2pt">
                      <v:stroke dashstyle="dash" joinstyle="round"/>
                      <v:textbox>
                        <w:txbxContent>
                          <w:p w14:paraId="5A657A99" w14:textId="77777777" w:rsidR="00E2014F" w:rsidRDefault="00844A8C" w:rsidP="00E05DA3">
                            <w:pPr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</w:pPr>
                            <w:r w:rsidRPr="00E827D2">
                              <w:rPr>
                                <w:rFonts w:ascii="Arial" w:eastAsia="ＭＳ ゴシック" w:hAnsi="Arial" w:cs="Arial"/>
                                <w:sz w:val="21"/>
                                <w:szCs w:val="21"/>
                              </w:rPr>
                              <w:t>(1)</w:t>
                            </w:r>
                            <w:bookmarkStart w:id="4" w:name="_Hlk73520985"/>
                            <w:bookmarkStart w:id="5" w:name="_Hlk73520986"/>
                            <w:r w:rsidR="00052CAF" w:rsidRPr="00E827D2"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="00E2014F" w:rsidRPr="00E2014F">
                              <w:rPr>
                                <w:rFonts w:ascii="Arial" w:hAnsi="Arial" w:cs="Arial"/>
                                <w:sz w:val="21"/>
                                <w:szCs w:val="21"/>
                                <w:highlight w:val="yellow"/>
                              </w:rPr>
                              <w:t>Please provide a clear description, based on the evaluation criteria below, including how it differs from your research conducted up to the master’s level</w:t>
                            </w:r>
                            <w:r w:rsidR="00E2014F" w:rsidRPr="00E2014F"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  <w:t>.</w:t>
                            </w:r>
                          </w:p>
                          <w:p w14:paraId="6F19A9FF" w14:textId="5552CB1C" w:rsidR="00844A8C" w:rsidRPr="00E827D2" w:rsidRDefault="00844A8C" w:rsidP="00052CAF">
                            <w:pPr>
                              <w:pStyle w:val="af7"/>
                              <w:rPr>
                                <w:rFonts w:ascii="Arial" w:hAnsi="Arial" w:cs="Arial"/>
                                <w:b/>
                                <w:sz w:val="21"/>
                                <w:szCs w:val="21"/>
                                <w:lang w:bidi="en-US"/>
                              </w:rPr>
                            </w:pPr>
                            <w:r w:rsidRPr="00E827D2">
                              <w:rPr>
                                <w:rFonts w:ascii="Arial" w:hAnsi="Arial" w:cs="Arial"/>
                                <w:b/>
                                <w:sz w:val="21"/>
                                <w:szCs w:val="21"/>
                                <w:lang w:bidi="en-US"/>
                              </w:rPr>
                              <w:t>Perspective of the research proposal, originality of the idea and ripple effects</w:t>
                            </w:r>
                            <w:r w:rsidR="00E05DA3" w:rsidRPr="00E05DA3">
                              <w:t xml:space="preserve"> </w:t>
                            </w:r>
                            <w:r w:rsidR="00E05DA3" w:rsidRPr="00E05DA3">
                              <w:rPr>
                                <w:rFonts w:ascii="Arial" w:hAnsi="Arial" w:cs="Arial"/>
                                <w:b/>
                                <w:sz w:val="21"/>
                                <w:szCs w:val="21"/>
                                <w:lang w:bidi="en-US"/>
                              </w:rPr>
                              <w:t>in the doctoral course</w:t>
                            </w:r>
                            <w:r w:rsidR="00E05DA3">
                              <w:rPr>
                                <w:rFonts w:ascii="Arial" w:hAnsi="Arial" w:cs="Arial" w:hint="eastAsia"/>
                                <w:b/>
                                <w:sz w:val="21"/>
                                <w:szCs w:val="21"/>
                                <w:lang w:bidi="en-US"/>
                              </w:rPr>
                              <w:t xml:space="preserve"> </w:t>
                            </w:r>
                          </w:p>
                          <w:p w14:paraId="2FA24DCE" w14:textId="48866618" w:rsidR="00844A8C" w:rsidRPr="00E827D2" w:rsidRDefault="00844A8C" w:rsidP="00052CAF">
                            <w:pPr>
                              <w:pStyle w:val="af7"/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</w:pPr>
                            <w:r w:rsidRPr="00E827D2"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  <w:t xml:space="preserve">- </w:t>
                            </w:r>
                            <w:r w:rsidR="000746EA"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  <w:t>Is</w:t>
                            </w:r>
                            <w:r w:rsidR="000746EA" w:rsidRPr="00E827D2"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  <w:t xml:space="preserve"> </w:t>
                            </w:r>
                            <w:r w:rsidRPr="00E827D2"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  <w:t>the research proposal highly innovative and original, based on flexible ideas, methods, etc.?</w:t>
                            </w:r>
                          </w:p>
                          <w:p w14:paraId="5B34D329" w14:textId="080CB20B" w:rsidR="00844A8C" w:rsidRPr="00E827D2" w:rsidRDefault="00844A8C" w:rsidP="00052CAF">
                            <w:pPr>
                              <w:pStyle w:val="af7"/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</w:pPr>
                            <w:r w:rsidRPr="00E827D2"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  <w:t>- Is the research project expected to make a positive impact or contribution to society in a wide range of social activities, including scientific, technological, industrial, and cultural activities?</w:t>
                            </w:r>
                          </w:p>
                          <w:p w14:paraId="2A9F0BA3" w14:textId="77777777" w:rsidR="000746EA" w:rsidRDefault="000746EA" w:rsidP="00052CAF">
                            <w:pPr>
                              <w:pStyle w:val="af7"/>
                              <w:rPr>
                                <w:rFonts w:ascii="Arial" w:hAnsi="Arial" w:cs="Arial"/>
                                <w:b/>
                                <w:sz w:val="21"/>
                                <w:szCs w:val="21"/>
                                <w:lang w:bidi="en-US"/>
                              </w:rPr>
                            </w:pPr>
                          </w:p>
                          <w:p w14:paraId="48D9CDE5" w14:textId="7179EBFF" w:rsidR="00844A8C" w:rsidRPr="00E827D2" w:rsidRDefault="00844A8C" w:rsidP="00052CAF">
                            <w:pPr>
                              <w:pStyle w:val="af7"/>
                              <w:rPr>
                                <w:rFonts w:ascii="Arial" w:hAnsi="Arial" w:cs="Arial"/>
                                <w:b/>
                                <w:sz w:val="21"/>
                                <w:szCs w:val="21"/>
                                <w:lang w:bidi="en-US"/>
                              </w:rPr>
                            </w:pPr>
                            <w:r w:rsidRPr="00E827D2">
                              <w:rPr>
                                <w:rFonts w:ascii="Arial" w:hAnsi="Arial" w:cs="Arial"/>
                                <w:b/>
                                <w:sz w:val="21"/>
                                <w:szCs w:val="21"/>
                                <w:lang w:bidi="en-US"/>
                              </w:rPr>
                              <w:t>Relevance, Adequacy, Clarity of the Research Project and Research Plan</w:t>
                            </w:r>
                            <w:r w:rsidRPr="00E827D2" w:rsidDel="004D72A8">
                              <w:rPr>
                                <w:rFonts w:ascii="Arial" w:hAnsi="Arial" w:cs="Arial"/>
                                <w:b/>
                                <w:sz w:val="21"/>
                                <w:szCs w:val="21"/>
                                <w:lang w:bidi="en-US"/>
                              </w:rPr>
                              <w:t xml:space="preserve"> </w:t>
                            </w:r>
                            <w:r w:rsidR="00E05DA3" w:rsidRPr="00E05DA3">
                              <w:rPr>
                                <w:rFonts w:ascii="Arial" w:hAnsi="Arial" w:cs="Arial"/>
                                <w:b/>
                                <w:sz w:val="21"/>
                                <w:szCs w:val="21"/>
                                <w:lang w:bidi="en-US"/>
                              </w:rPr>
                              <w:t>in the doctoral course</w:t>
                            </w:r>
                          </w:p>
                          <w:p w14:paraId="6D18E225" w14:textId="670786DA" w:rsidR="00844A8C" w:rsidRPr="00E827D2" w:rsidRDefault="00844A8C" w:rsidP="00052CAF">
                            <w:pPr>
                              <w:pStyle w:val="af7"/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</w:pPr>
                            <w:r w:rsidRPr="00E827D2"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  <w:t xml:space="preserve">- Is the research plan well-developed </w:t>
                            </w:r>
                            <w:r w:rsidR="000746EA"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  <w:t>to</w:t>
                            </w:r>
                            <w:r w:rsidRPr="00E827D2"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  <w:t xml:space="preserve"> achieve the research objectives?</w:t>
                            </w:r>
                          </w:p>
                          <w:p w14:paraId="78095AB0" w14:textId="296DCEF8" w:rsidR="00844A8C" w:rsidRPr="00E827D2" w:rsidRDefault="00844A8C" w:rsidP="00052CAF">
                            <w:pPr>
                              <w:pStyle w:val="af7"/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</w:pPr>
                            <w:r w:rsidRPr="00E827D2"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  <w:t>- Are the research project and its specific research plan clearly described and easy to understand for reviewers outside of the princip</w:t>
                            </w:r>
                            <w:r w:rsidR="000746EA"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  <w:t>a</w:t>
                            </w:r>
                            <w:r w:rsidRPr="00E827D2"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  <w:t>l investigator’s area of expertise?</w:t>
                            </w:r>
                          </w:p>
                          <w:p w14:paraId="19E91477" w14:textId="30547771" w:rsidR="00844A8C" w:rsidRPr="00E827D2" w:rsidRDefault="00844A8C" w:rsidP="00052CAF">
                            <w:pPr>
                              <w:pStyle w:val="af7"/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</w:pPr>
                            <w:r w:rsidRPr="00E827D2"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  <w:t xml:space="preserve">- Is the description of the research project organized well enough to be read by reviewers, </w:t>
                            </w:r>
                            <w:r w:rsidR="000746EA"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  <w:t>using</w:t>
                            </w:r>
                            <w:r w:rsidR="000746EA" w:rsidRPr="00E827D2"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  <w:t xml:space="preserve"> </w:t>
                            </w:r>
                            <w:r w:rsidRPr="00E827D2"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  <w:t>simple expressions in the whole, and the effective use of figures, new lines, and white space?</w:t>
                            </w:r>
                          </w:p>
                          <w:p w14:paraId="0E878DA3" w14:textId="2E7A8F4E" w:rsidR="00844A8C" w:rsidRPr="00E827D2" w:rsidRDefault="00844A8C" w:rsidP="00052CAF">
                            <w:pPr>
                              <w:pStyle w:val="af7"/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</w:pPr>
                            <w:r w:rsidRPr="00E827D2"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  <w:t>- Is the research project relevant to Hydrogen research?</w:t>
                            </w:r>
                          </w:p>
                          <w:p w14:paraId="6EB696E6" w14:textId="77777777" w:rsidR="000746EA" w:rsidRDefault="000746EA" w:rsidP="00052CAF">
                            <w:pPr>
                              <w:pStyle w:val="af7"/>
                              <w:rPr>
                                <w:rFonts w:ascii="Arial" w:hAnsi="Arial" w:cs="Arial"/>
                                <w:b/>
                                <w:sz w:val="21"/>
                                <w:szCs w:val="21"/>
                                <w:lang w:bidi="en-US"/>
                              </w:rPr>
                            </w:pPr>
                          </w:p>
                          <w:p w14:paraId="4FEE15AA" w14:textId="2FA9EF2C" w:rsidR="00052CAF" w:rsidRPr="00E827D2" w:rsidRDefault="00052CAF" w:rsidP="00052CAF">
                            <w:pPr>
                              <w:pStyle w:val="af7"/>
                              <w:rPr>
                                <w:rFonts w:ascii="Arial" w:hAnsi="Arial" w:cs="Arial"/>
                                <w:b/>
                                <w:sz w:val="21"/>
                                <w:szCs w:val="21"/>
                                <w:lang w:bidi="en-US"/>
                              </w:rPr>
                            </w:pPr>
                            <w:r w:rsidRPr="00E827D2">
                              <w:rPr>
                                <w:rFonts w:ascii="Arial" w:hAnsi="Arial" w:cs="Arial"/>
                                <w:b/>
                                <w:sz w:val="21"/>
                                <w:szCs w:val="21"/>
                                <w:lang w:bidi="en-US"/>
                              </w:rPr>
                              <w:t>Achievements in presenting results in academic papers, international and domestic conferences</w:t>
                            </w:r>
                          </w:p>
                          <w:p w14:paraId="7BC1E815" w14:textId="328E375E" w:rsidR="00052CAF" w:rsidRPr="00E827D2" w:rsidRDefault="00052CAF" w:rsidP="00052CAF">
                            <w:pPr>
                              <w:pStyle w:val="af7"/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</w:pPr>
                            <w:r w:rsidRPr="00E827D2"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  <w:t>-</w:t>
                            </w:r>
                            <w:r w:rsidR="000746EA"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  <w:t xml:space="preserve"> </w:t>
                            </w:r>
                            <w:r w:rsidRPr="00E827D2"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  <w:t>Are there any academic papers or results presented at international or national conferences?</w:t>
                            </w:r>
                          </w:p>
                          <w:p w14:paraId="570370F3" w14:textId="2DCAD14C" w:rsidR="004F54A3" w:rsidRPr="00E827D2" w:rsidRDefault="00052CAF" w:rsidP="00052CAF">
                            <w:pPr>
                              <w:pStyle w:val="af7"/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</w:pPr>
                            <w:r w:rsidRPr="00E827D2"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  <w:t>-</w:t>
                            </w:r>
                            <w:r w:rsidR="000746EA"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  <w:t xml:space="preserve"> </w:t>
                            </w:r>
                            <w:r w:rsidRPr="00E827D2"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  <w:t>Has the researcher received any awards, applied for a JSPS Fellowship</w:t>
                            </w:r>
                            <w:r w:rsidR="000746EA"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  <w:t>s</w:t>
                            </w:r>
                            <w:r w:rsidRPr="00E827D2"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  <w:t>, or had any other achievements?</w:t>
                            </w:r>
                          </w:p>
                          <w:p w14:paraId="5CB2882C" w14:textId="77777777" w:rsidR="00052CAF" w:rsidRPr="000746EA" w:rsidRDefault="00052CAF" w:rsidP="00052CAF">
                            <w:pPr>
                              <w:pStyle w:val="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</w:pPr>
                          </w:p>
                          <w:p w14:paraId="1AD00D83" w14:textId="4229933B" w:rsidR="004F54A3" w:rsidRPr="00E827D2" w:rsidRDefault="00844A8C" w:rsidP="004F54A3">
                            <w:pPr>
                              <w:pStyle w:val="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000000" w:themeColor="text1"/>
                                <w:sz w:val="21"/>
                                <w:szCs w:val="21"/>
                              </w:rPr>
                            </w:pPr>
                            <w:r w:rsidRPr="00E827D2"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>(</w:t>
                            </w:r>
                            <w:r w:rsidR="00E05DA3"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>2</w:t>
                            </w:r>
                            <w:r w:rsidRPr="00E827D2"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>)</w:t>
                            </w:r>
                            <w:r w:rsidR="000746EA"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 xml:space="preserve"> </w:t>
                            </w:r>
                            <w:r w:rsidR="004F54A3" w:rsidRPr="00E827D2"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 xml:space="preserve">Use at least </w:t>
                            </w:r>
                            <w:proofErr w:type="gramStart"/>
                            <w:r w:rsidR="004F54A3" w:rsidRPr="00E827D2"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>10.5 point</w:t>
                            </w:r>
                            <w:proofErr w:type="gramEnd"/>
                            <w:r w:rsidR="004F54A3" w:rsidRPr="00E827D2"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 xml:space="preserve"> </w:t>
                            </w:r>
                            <w:r w:rsidR="000746EA"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>font size</w:t>
                            </w:r>
                            <w:r w:rsidR="000746EA" w:rsidRPr="00E827D2"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 xml:space="preserve"> </w:t>
                            </w:r>
                            <w:r w:rsidR="004F54A3" w:rsidRPr="00E827D2"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>and add lines where necessary.</w:t>
                            </w:r>
                          </w:p>
                          <w:bookmarkEnd w:id="4"/>
                          <w:bookmarkEnd w:id="5"/>
                          <w:p w14:paraId="11538B09" w14:textId="77777777" w:rsidR="004F54A3" w:rsidRPr="000746EA" w:rsidRDefault="004F54A3" w:rsidP="004F54A3">
                            <w:pPr>
                              <w:jc w:val="center"/>
                              <w:rPr>
                                <w:rFonts w:ascii="Arial" w:eastAsia="ＭＳ Ｐゴシック" w:hAnsi="Arial" w:cs="Arial"/>
                                <w:b/>
                                <w:color w:val="FF0000"/>
                                <w:sz w:val="21"/>
                                <w:szCs w:val="21"/>
                              </w:rPr>
                            </w:pPr>
                          </w:p>
                          <w:p w14:paraId="55AA3413" w14:textId="24E21BDC" w:rsidR="004F54A3" w:rsidRPr="00E827D2" w:rsidRDefault="004F54A3" w:rsidP="004F54A3">
                            <w:pPr>
                              <w:jc w:val="center"/>
                              <w:rPr>
                                <w:rFonts w:ascii="Arial" w:eastAsia="ＭＳ Ｐゴシック" w:hAnsi="Arial" w:cs="Arial"/>
                                <w:b/>
                                <w:color w:val="FF0000"/>
                                <w:sz w:val="21"/>
                                <w:szCs w:val="21"/>
                              </w:rPr>
                            </w:pPr>
                            <w:r w:rsidRPr="00E827D2">
                              <w:rPr>
                                <w:rFonts w:ascii="Arial" w:eastAsia="ＭＳ Ｐゴシック" w:hAnsi="Arial" w:cs="Arial"/>
                                <w:b/>
                                <w:color w:val="FF0000"/>
                                <w:sz w:val="21"/>
                                <w:szCs w:val="21"/>
                              </w:rPr>
                              <w:t>* Please delete this text box when submitting the documents.</w:t>
                            </w:r>
                          </w:p>
                        </w:txbxContent>
                      </v:textbox>
                      <w10:wrap anchorx="page"/>
                    </v:shape>
                  </w:pict>
                </mc:Fallback>
              </mc:AlternateContent>
            </w:r>
          </w:p>
          <w:p w14:paraId="11507B4C" w14:textId="1F87BF6A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5796CA81" w14:textId="3984F2F8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4EE3A409" w14:textId="7197F056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0E18B9B3" w14:textId="3706E00B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6598C5FE" w14:textId="77578D69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30F0836E" w14:textId="5B6D6E7F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2F810808" w14:textId="6F3DB61E" w:rsidR="00A706D2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05ABFED4" w14:textId="3D7C7D8D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2B64378D" w14:textId="4532AD3B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</w:tc>
      </w:tr>
      <w:tr w:rsidR="00A706D2" w:rsidRPr="006520BD" w14:paraId="2F95C77B" w14:textId="77777777" w:rsidTr="009B02AE">
        <w:tc>
          <w:tcPr>
            <w:tcW w:w="9628" w:type="dxa"/>
            <w:gridSpan w:val="2"/>
          </w:tcPr>
          <w:p w14:paraId="7372456C" w14:textId="79DB3986" w:rsidR="00A706D2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(2) Research Purpose / Content</w:t>
            </w:r>
          </w:p>
          <w:p w14:paraId="01DE2504" w14:textId="344BBAF0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BE0F84">
              <w:rPr>
                <w:rFonts w:ascii="Tahoma" w:eastAsiaTheme="majorEastAsia" w:hAnsi="Tahoma" w:cs="Tahoma"/>
                <w:b/>
                <w:bCs/>
                <w:color w:val="auto"/>
                <w:sz w:val="21"/>
                <w:szCs w:val="21"/>
                <w:u w:val="single"/>
                <w:lang w:bidi="en-US"/>
              </w:rPr>
              <w:t>Write concisely in a way that can be understood by persons outside</w:t>
            </w:r>
            <w:r>
              <w:rPr>
                <w:rFonts w:ascii="Tahoma" w:eastAsiaTheme="majorEastAsia" w:hAnsi="Tahoma" w:cs="Tahoma"/>
                <w:b/>
                <w:bCs/>
                <w:color w:val="auto"/>
                <w:sz w:val="21"/>
                <w:szCs w:val="21"/>
                <w:u w:val="single"/>
                <w:lang w:bidi="en-US"/>
              </w:rPr>
              <w:t xml:space="preserve"> </w:t>
            </w:r>
            <w:r w:rsidRPr="00BE0F84">
              <w:rPr>
                <w:rFonts w:ascii="Tahoma" w:eastAsiaTheme="majorEastAsia" w:hAnsi="Tahoma" w:cs="Tahoma"/>
                <w:b/>
                <w:bCs/>
                <w:color w:val="auto"/>
                <w:sz w:val="21"/>
                <w:szCs w:val="21"/>
                <w:u w:val="single"/>
                <w:lang w:bidi="en-US"/>
              </w:rPr>
              <w:t xml:space="preserve">your field of specialization. </w:t>
            </w: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 xml:space="preserve">Please describe the following points clearly. You may also use </w:t>
            </w:r>
            <w:r w:rsidR="0010396C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figures</w:t>
            </w: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.</w:t>
            </w:r>
          </w:p>
          <w:p w14:paraId="423EC9C5" w14:textId="56F578A4" w:rsidR="00A706D2" w:rsidRPr="006520BD" w:rsidRDefault="00A706D2" w:rsidP="00F903F6">
            <w:pPr>
              <w:spacing w:line="276" w:lineRule="auto"/>
              <w:ind w:firstLineChars="100" w:firstLine="212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 xml:space="preserve">1. </w:t>
            </w:r>
            <w:r w:rsidR="0010396C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R</w:t>
            </w: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esearch purpose, method and content.</w:t>
            </w:r>
          </w:p>
          <w:p w14:paraId="7DCF50B3" w14:textId="279CC809" w:rsidR="00A706D2" w:rsidRPr="006520BD" w:rsidRDefault="00A706D2" w:rsidP="00F903F6">
            <w:pPr>
              <w:spacing w:line="276" w:lineRule="auto"/>
              <w:ind w:firstLineChars="100" w:firstLine="212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 xml:space="preserve">2. </w:t>
            </w:r>
            <w:r w:rsidR="0010396C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Detailed</w:t>
            </w:r>
            <w:r w:rsidR="0010396C"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 xml:space="preserve"> </w:t>
            </w: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plan: what and how far you aim to elucidate.</w:t>
            </w:r>
          </w:p>
          <w:p w14:paraId="1557D479" w14:textId="68457946" w:rsidR="00A706D2" w:rsidRPr="006520BD" w:rsidRDefault="00A706D2" w:rsidP="00F903F6">
            <w:pPr>
              <w:spacing w:line="276" w:lineRule="auto"/>
              <w:ind w:firstLineChars="100" w:firstLine="212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3. The part that you played in research conducted in your laboratory.</w:t>
            </w:r>
          </w:p>
          <w:p w14:paraId="23593011" w14:textId="51963B1D" w:rsidR="00A706D2" w:rsidRPr="006520BD" w:rsidRDefault="00A706D2" w:rsidP="00F903F6">
            <w:pPr>
              <w:spacing w:line="276" w:lineRule="auto"/>
              <w:ind w:firstLineChars="100" w:firstLine="212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4. Please indicate if you plan to engage with other institutions (including international research institutions) during this project.</w:t>
            </w:r>
          </w:p>
        </w:tc>
      </w:tr>
      <w:tr w:rsidR="00A706D2" w:rsidRPr="006520BD" w14:paraId="68C4C257" w14:textId="77777777" w:rsidTr="009B02AE">
        <w:tc>
          <w:tcPr>
            <w:tcW w:w="9628" w:type="dxa"/>
            <w:gridSpan w:val="2"/>
          </w:tcPr>
          <w:p w14:paraId="27AF8AD7" w14:textId="7E63D939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146E23FD" w14:textId="6F028456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60675821" w14:textId="4D838F14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38F0F8D8" w14:textId="2C4B9742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61A5440D" w14:textId="534FF9A2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011A4B3B" w14:textId="454091E3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</w:tc>
      </w:tr>
      <w:tr w:rsidR="00A706D2" w:rsidRPr="006520BD" w14:paraId="2B6A5CE3" w14:textId="77777777" w:rsidTr="009B02AE">
        <w:tc>
          <w:tcPr>
            <w:tcW w:w="9628" w:type="dxa"/>
            <w:gridSpan w:val="2"/>
          </w:tcPr>
          <w:p w14:paraId="644ACA23" w14:textId="5AD2171D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 xml:space="preserve">(3) Characteristics and </w:t>
            </w:r>
            <w:r w:rsidR="0010396C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originality</w:t>
            </w:r>
            <w:r w:rsidR="0010396C"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 xml:space="preserve"> </w:t>
            </w: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 xml:space="preserve">of </w:t>
            </w:r>
            <w:r w:rsidR="0010396C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r</w:t>
            </w: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esearch</w:t>
            </w:r>
          </w:p>
          <w:p w14:paraId="6408CEF9" w14:textId="4792047E" w:rsidR="00A706D2" w:rsidRDefault="00A706D2" w:rsidP="00A706D2">
            <w:pPr>
              <w:spacing w:line="276" w:lineRule="auto"/>
              <w:rPr>
                <w:rFonts w:ascii="Tahoma" w:eastAsiaTheme="majorEastAsia" w:hAnsi="Tahoma" w:cs="Tahoma"/>
                <w:b/>
                <w:bCs/>
                <w:color w:val="auto"/>
                <w:sz w:val="21"/>
                <w:szCs w:val="21"/>
                <w:u w:val="single"/>
                <w:lang w:bidi="en-US"/>
              </w:rPr>
            </w:pPr>
            <w:r w:rsidRPr="00A12891">
              <w:rPr>
                <w:rFonts w:ascii="Tahoma" w:eastAsiaTheme="majorEastAsia" w:hAnsi="Tahoma" w:cs="Tahoma"/>
                <w:b/>
                <w:bCs/>
                <w:color w:val="auto"/>
                <w:sz w:val="21"/>
                <w:szCs w:val="21"/>
                <w:u w:val="single"/>
                <w:lang w:bidi="en-US"/>
              </w:rPr>
              <w:lastRenderedPageBreak/>
              <w:t>Write concisely in a way that can be understood by persons outside your field of specialization.</w:t>
            </w:r>
          </w:p>
          <w:p w14:paraId="4E8F2F32" w14:textId="598CA9AF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 xml:space="preserve">1. Characteristics, viewpoints, and unique points of your future research, compared with your past research </w:t>
            </w:r>
            <w:r w:rsidR="0010396C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(</w:t>
            </w: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 xml:space="preserve">if </w:t>
            </w:r>
            <w:r w:rsidR="0010396C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any)</w:t>
            </w: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.</w:t>
            </w:r>
          </w:p>
          <w:p w14:paraId="66125EA3" w14:textId="7777777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2. Significance of your research and its position in your research area in relation with other researches in Japan and overseas.</w:t>
            </w:r>
          </w:p>
          <w:p w14:paraId="11775E53" w14:textId="69C58C5F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3. Expected impact and future outlook when the research is complete.</w:t>
            </w:r>
          </w:p>
        </w:tc>
      </w:tr>
      <w:tr w:rsidR="00A706D2" w:rsidRPr="006520BD" w14:paraId="4415F7DB" w14:textId="77777777" w:rsidTr="009B02AE">
        <w:tc>
          <w:tcPr>
            <w:tcW w:w="9628" w:type="dxa"/>
            <w:gridSpan w:val="2"/>
          </w:tcPr>
          <w:p w14:paraId="1C30837D" w14:textId="6B4598E6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7EE07651" w14:textId="2047E675" w:rsidR="00A706D2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0160CAF5" w14:textId="7956D22C" w:rsidR="00E05DA3" w:rsidRDefault="00E05DA3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12C9D288" w14:textId="77777777" w:rsidR="00E05DA3" w:rsidRPr="006520BD" w:rsidRDefault="00E05DA3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2D738730" w14:textId="7777777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</w:tc>
      </w:tr>
    </w:tbl>
    <w:p w14:paraId="2C8D69FD" w14:textId="46E0EADF" w:rsidR="00D75D35" w:rsidRDefault="00D75D35"/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2689"/>
        <w:gridCol w:w="6939"/>
      </w:tblGrid>
      <w:tr w:rsidR="00A706D2" w:rsidRPr="006520BD" w14:paraId="6180F0A9" w14:textId="77777777" w:rsidTr="009B02AE">
        <w:tc>
          <w:tcPr>
            <w:tcW w:w="9628" w:type="dxa"/>
            <w:gridSpan w:val="2"/>
          </w:tcPr>
          <w:p w14:paraId="37EB8603" w14:textId="1F6CD0A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3. Research achievements</w:t>
            </w:r>
          </w:p>
        </w:tc>
      </w:tr>
      <w:tr w:rsidR="00A706D2" w:rsidRPr="006520BD" w14:paraId="380F2678" w14:textId="77777777" w:rsidTr="005259BF">
        <w:tc>
          <w:tcPr>
            <w:tcW w:w="2689" w:type="dxa"/>
          </w:tcPr>
          <w:p w14:paraId="3BFDD1D2" w14:textId="50058C28" w:rsidR="00A706D2" w:rsidRPr="006520BD" w:rsidRDefault="00A621F8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P</w:t>
            </w:r>
            <w:r w:rsidR="00A706D2"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apers published in</w:t>
            </w:r>
            <w:r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 xml:space="preserve"> </w:t>
            </w:r>
            <w:r w:rsidR="00A706D2"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journals</w:t>
            </w:r>
          </w:p>
          <w:p w14:paraId="6A20F732" w14:textId="7777777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6EEC059B" w14:textId="036C3B06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</w:tc>
        <w:tc>
          <w:tcPr>
            <w:tcW w:w="6939" w:type="dxa"/>
          </w:tcPr>
          <w:p w14:paraId="773E9CB8" w14:textId="77838CC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</w:tc>
      </w:tr>
      <w:tr w:rsidR="00A706D2" w:rsidRPr="006520BD" w14:paraId="131E7E39" w14:textId="77777777" w:rsidTr="005259BF">
        <w:tc>
          <w:tcPr>
            <w:tcW w:w="2689" w:type="dxa"/>
          </w:tcPr>
          <w:p w14:paraId="45AA58F8" w14:textId="5E627CBD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Presentation</w:t>
            </w:r>
            <w:r w:rsidR="00A621F8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s</w:t>
            </w: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 xml:space="preserve"> at international conferences</w:t>
            </w:r>
          </w:p>
          <w:p w14:paraId="2A769463" w14:textId="7777777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35211CAA" w14:textId="25F7B20E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</w:tc>
        <w:tc>
          <w:tcPr>
            <w:tcW w:w="6939" w:type="dxa"/>
          </w:tcPr>
          <w:p w14:paraId="17181D08" w14:textId="0CE3EBF3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</w:tc>
      </w:tr>
      <w:tr w:rsidR="00A706D2" w:rsidRPr="006520BD" w14:paraId="6F9600A9" w14:textId="77777777" w:rsidTr="005259BF">
        <w:tc>
          <w:tcPr>
            <w:tcW w:w="2689" w:type="dxa"/>
          </w:tcPr>
          <w:p w14:paraId="65027C84" w14:textId="117FFD1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Presentation</w:t>
            </w:r>
            <w:r w:rsidR="00A621F8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s</w:t>
            </w: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 xml:space="preserve"> at domestic conferences</w:t>
            </w:r>
          </w:p>
          <w:p w14:paraId="349C3809" w14:textId="7777777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299F2BE5" w14:textId="4B772390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</w:tc>
        <w:tc>
          <w:tcPr>
            <w:tcW w:w="6939" w:type="dxa"/>
          </w:tcPr>
          <w:p w14:paraId="1F89412C" w14:textId="6D7AD90F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</w:tc>
      </w:tr>
      <w:tr w:rsidR="00A706D2" w:rsidRPr="006520BD" w14:paraId="6C450744" w14:textId="77777777" w:rsidTr="005259BF">
        <w:tc>
          <w:tcPr>
            <w:tcW w:w="2689" w:type="dxa"/>
          </w:tcPr>
          <w:p w14:paraId="32A15ACB" w14:textId="4034808E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Presentation</w:t>
            </w:r>
            <w:r w:rsidR="00F101C5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s</w:t>
            </w: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 xml:space="preserve"> in other </w:t>
            </w:r>
            <w:r w:rsidR="0010396C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research meetings</w:t>
            </w:r>
          </w:p>
          <w:p w14:paraId="114771D6" w14:textId="7777777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5FF72F97" w14:textId="4D109C42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</w:tc>
        <w:tc>
          <w:tcPr>
            <w:tcW w:w="6939" w:type="dxa"/>
          </w:tcPr>
          <w:p w14:paraId="0008CA49" w14:textId="2559943D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</w:tc>
      </w:tr>
      <w:tr w:rsidR="00A706D2" w:rsidRPr="006520BD" w14:paraId="7F81ED5C" w14:textId="77777777" w:rsidTr="005259BF">
        <w:tc>
          <w:tcPr>
            <w:tcW w:w="2689" w:type="dxa"/>
          </w:tcPr>
          <w:p w14:paraId="0F5D6BA0" w14:textId="7777777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 xml:space="preserve">Awards </w:t>
            </w:r>
          </w:p>
          <w:p w14:paraId="61E24143" w14:textId="3AFA9E29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3B926569" w14:textId="7777777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2825E055" w14:textId="49767E90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</w:tc>
        <w:tc>
          <w:tcPr>
            <w:tcW w:w="6939" w:type="dxa"/>
          </w:tcPr>
          <w:p w14:paraId="14619AF2" w14:textId="35169103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</w:tc>
      </w:tr>
      <w:tr w:rsidR="00A706D2" w:rsidRPr="006520BD" w14:paraId="624548ED" w14:textId="77777777" w:rsidTr="005259BF">
        <w:tc>
          <w:tcPr>
            <w:tcW w:w="2689" w:type="dxa"/>
          </w:tcPr>
          <w:p w14:paraId="3B6940A3" w14:textId="34F06F73" w:rsidR="00A706D2" w:rsidRPr="006520BD" w:rsidRDefault="00BF2726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>
              <w:rPr>
                <w:rFonts w:hint="eastAsia"/>
              </w:rPr>
              <w:t>J</w:t>
            </w:r>
            <w:r>
              <w:t>SPS research fellowships</w:t>
            </w:r>
            <w:r w:rsidRPr="006520BD" w:rsidDel="00BF2726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 xml:space="preserve"> </w:t>
            </w:r>
            <w:r w:rsidR="00A706D2"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Application status</w:t>
            </w:r>
          </w:p>
          <w:p w14:paraId="6C718352" w14:textId="6AB30291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70766810" w14:textId="7777777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3C20AB8C" w14:textId="245F05E2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</w:tc>
        <w:tc>
          <w:tcPr>
            <w:tcW w:w="6939" w:type="dxa"/>
          </w:tcPr>
          <w:p w14:paraId="4C61E2C4" w14:textId="65F34086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</w:tc>
      </w:tr>
      <w:tr w:rsidR="00A706D2" w:rsidRPr="006520BD" w14:paraId="0E48652D" w14:textId="77777777" w:rsidTr="005259BF">
        <w:tc>
          <w:tcPr>
            <w:tcW w:w="2689" w:type="dxa"/>
          </w:tcPr>
          <w:p w14:paraId="7A3A52EE" w14:textId="7777777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Other achievements</w:t>
            </w:r>
          </w:p>
          <w:p w14:paraId="00F21022" w14:textId="7777777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3FBD1F29" w14:textId="7777777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2EB834BF" w14:textId="78A07BDF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</w:tc>
        <w:tc>
          <w:tcPr>
            <w:tcW w:w="6939" w:type="dxa"/>
          </w:tcPr>
          <w:p w14:paraId="46538CAB" w14:textId="20CA6895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</w:tc>
      </w:tr>
    </w:tbl>
    <w:p w14:paraId="23169AE4" w14:textId="04FFDA56" w:rsidR="009B02AE" w:rsidRPr="006520BD" w:rsidRDefault="009B02AE" w:rsidP="00F0406A">
      <w:pPr>
        <w:spacing w:line="276" w:lineRule="auto"/>
        <w:rPr>
          <w:rFonts w:ascii="Tahoma" w:eastAsiaTheme="majorEastAsia" w:hAnsi="Tahoma" w:cs="Tahoma"/>
          <w:b/>
          <w:bCs/>
          <w:color w:val="auto"/>
          <w:sz w:val="21"/>
          <w:szCs w:val="21"/>
        </w:rPr>
      </w:pPr>
    </w:p>
    <w:sectPr w:rsidR="009B02AE" w:rsidRPr="006520BD" w:rsidSect="00710722">
      <w:footerReference w:type="default" r:id="rId8"/>
      <w:pgSz w:w="11906" w:h="16838" w:code="9"/>
      <w:pgMar w:top="1701" w:right="1276" w:bottom="1418" w:left="992" w:header="1134" w:footer="567" w:gutter="0"/>
      <w:pgNumType w:start="1"/>
      <w:cols w:space="720"/>
      <w:noEndnote/>
      <w:docGrid w:type="linesAndChars" w:linePitch="315" w:charSpace="409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56E411" w16cex:dateUtc="2022-06-17T02:29:00Z"/>
  <w16cex:commentExtensible w16cex:durableId="2656E5DB" w16cex:dateUtc="2022-06-17T02:36:00Z"/>
  <w16cex:commentExtensible w16cex:durableId="2656EA23" w16cex:dateUtc="2022-06-17T02:55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BE0153" w14:textId="77777777" w:rsidR="00976D2F" w:rsidRDefault="00976D2F">
      <w:r>
        <w:separator/>
      </w:r>
    </w:p>
  </w:endnote>
  <w:endnote w:type="continuationSeparator" w:id="0">
    <w:p w14:paraId="7D09778E" w14:textId="77777777" w:rsidR="00976D2F" w:rsidRDefault="00976D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MS UI Gothic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453433751"/>
      <w:docPartObj>
        <w:docPartGallery w:val="Page Numbers (Bottom of Page)"/>
        <w:docPartUnique/>
      </w:docPartObj>
    </w:sdtPr>
    <w:sdtEndPr/>
    <w:sdtContent>
      <w:p w14:paraId="70CA3978" w14:textId="04508067" w:rsidR="00C72A19" w:rsidRDefault="00C72A19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36DD9" w:rsidRPr="00336DD9">
          <w:rPr>
            <w:noProof/>
            <w:lang w:val="ja-JP" w:eastAsia="ja-JP"/>
          </w:rPr>
          <w:t>4</w:t>
        </w:r>
        <w:r>
          <w:fldChar w:fldCharType="end"/>
        </w:r>
      </w:p>
    </w:sdtContent>
  </w:sdt>
  <w:p w14:paraId="615B2994" w14:textId="51101388" w:rsidR="00C72A19" w:rsidRPr="003613EA" w:rsidRDefault="00C72A19" w:rsidP="00F6728D">
    <w:pPr>
      <w:pStyle w:val="a5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5A5699" w14:textId="77777777" w:rsidR="00976D2F" w:rsidRDefault="00976D2F">
      <w:r>
        <w:rPr>
          <w:rFonts w:ascii="ＭＳ 明朝" w:cs="Times New Roman"/>
          <w:color w:val="auto"/>
          <w:sz w:val="2"/>
          <w:szCs w:val="2"/>
        </w:rPr>
        <w:continuationSeparator/>
      </w:r>
    </w:p>
  </w:footnote>
  <w:footnote w:type="continuationSeparator" w:id="0">
    <w:p w14:paraId="5F33A250" w14:textId="77777777" w:rsidR="00976D2F" w:rsidRDefault="00976D2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5F6343"/>
    <w:multiLevelType w:val="hybridMultilevel"/>
    <w:tmpl w:val="78527E0A"/>
    <w:lvl w:ilvl="0" w:tplc="0FD48406">
      <w:start w:val="1"/>
      <w:numFmt w:val="decimalEnclosedCircle"/>
      <w:lvlText w:val="%1"/>
      <w:lvlJc w:val="left"/>
      <w:pPr>
        <w:ind w:left="450" w:hanging="360"/>
      </w:pPr>
      <w:rPr>
        <w:rFonts w:eastAsia="ＭＳ Ｐ明朝" w:cs="ＭＳ Ｐ明朝" w:hint="default"/>
        <w:sz w:val="21"/>
      </w:rPr>
    </w:lvl>
    <w:lvl w:ilvl="1" w:tplc="04090017" w:tentative="1">
      <w:start w:val="1"/>
      <w:numFmt w:val="aiueoFullWidth"/>
      <w:lvlText w:val="(%2)"/>
      <w:lvlJc w:val="left"/>
      <w:pPr>
        <w:ind w:left="930" w:hanging="420"/>
      </w:pPr>
    </w:lvl>
    <w:lvl w:ilvl="2" w:tplc="04090011" w:tentative="1">
      <w:start w:val="1"/>
      <w:numFmt w:val="decimalEnclosedCircle"/>
      <w:lvlText w:val="%3"/>
      <w:lvlJc w:val="left"/>
      <w:pPr>
        <w:ind w:left="1350" w:hanging="420"/>
      </w:pPr>
    </w:lvl>
    <w:lvl w:ilvl="3" w:tplc="0409000F" w:tentative="1">
      <w:start w:val="1"/>
      <w:numFmt w:val="decimal"/>
      <w:lvlText w:val="%4."/>
      <w:lvlJc w:val="left"/>
      <w:pPr>
        <w:ind w:left="1770" w:hanging="420"/>
      </w:pPr>
    </w:lvl>
    <w:lvl w:ilvl="4" w:tplc="04090017" w:tentative="1">
      <w:start w:val="1"/>
      <w:numFmt w:val="aiueoFullWidth"/>
      <w:lvlText w:val="(%5)"/>
      <w:lvlJc w:val="left"/>
      <w:pPr>
        <w:ind w:left="2190" w:hanging="420"/>
      </w:pPr>
    </w:lvl>
    <w:lvl w:ilvl="5" w:tplc="04090011" w:tentative="1">
      <w:start w:val="1"/>
      <w:numFmt w:val="decimalEnclosedCircle"/>
      <w:lvlText w:val="%6"/>
      <w:lvlJc w:val="left"/>
      <w:pPr>
        <w:ind w:left="2610" w:hanging="420"/>
      </w:pPr>
    </w:lvl>
    <w:lvl w:ilvl="6" w:tplc="0409000F" w:tentative="1">
      <w:start w:val="1"/>
      <w:numFmt w:val="decimal"/>
      <w:lvlText w:val="%7."/>
      <w:lvlJc w:val="left"/>
      <w:pPr>
        <w:ind w:left="3030" w:hanging="420"/>
      </w:pPr>
    </w:lvl>
    <w:lvl w:ilvl="7" w:tplc="04090017" w:tentative="1">
      <w:start w:val="1"/>
      <w:numFmt w:val="aiueoFullWidth"/>
      <w:lvlText w:val="(%8)"/>
      <w:lvlJc w:val="left"/>
      <w:pPr>
        <w:ind w:left="3450" w:hanging="420"/>
      </w:pPr>
    </w:lvl>
    <w:lvl w:ilvl="8" w:tplc="04090011" w:tentative="1">
      <w:start w:val="1"/>
      <w:numFmt w:val="decimalEnclosedCircle"/>
      <w:lvlText w:val="%9"/>
      <w:lvlJc w:val="left"/>
      <w:pPr>
        <w:ind w:left="3870" w:hanging="420"/>
      </w:pPr>
    </w:lvl>
  </w:abstractNum>
  <w:abstractNum w:abstractNumId="1" w15:restartNumberingAfterBreak="0">
    <w:nsid w:val="11F62DD5"/>
    <w:multiLevelType w:val="hybridMultilevel"/>
    <w:tmpl w:val="8B20AB5A"/>
    <w:lvl w:ilvl="0" w:tplc="EBA24758">
      <w:start w:val="2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12933C5D"/>
    <w:multiLevelType w:val="hybridMultilevel"/>
    <w:tmpl w:val="6DC0F110"/>
    <w:lvl w:ilvl="0" w:tplc="0278FF64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1352574C"/>
    <w:multiLevelType w:val="hybridMultilevel"/>
    <w:tmpl w:val="32809EB4"/>
    <w:lvl w:ilvl="0" w:tplc="4FECA25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17426C2C"/>
    <w:multiLevelType w:val="hybridMultilevel"/>
    <w:tmpl w:val="0C4065D6"/>
    <w:lvl w:ilvl="0" w:tplc="5FE0A76A">
      <w:start w:val="1"/>
      <w:numFmt w:val="decimalEnclosedCircle"/>
      <w:lvlText w:val="%1"/>
      <w:lvlJc w:val="left"/>
      <w:pPr>
        <w:ind w:left="1495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975" w:hanging="420"/>
      </w:pPr>
    </w:lvl>
    <w:lvl w:ilvl="2" w:tplc="04090011" w:tentative="1">
      <w:start w:val="1"/>
      <w:numFmt w:val="decimalEnclosedCircle"/>
      <w:lvlText w:val="%3"/>
      <w:lvlJc w:val="left"/>
      <w:pPr>
        <w:ind w:left="2395" w:hanging="420"/>
      </w:pPr>
    </w:lvl>
    <w:lvl w:ilvl="3" w:tplc="0409000F" w:tentative="1">
      <w:start w:val="1"/>
      <w:numFmt w:val="decimal"/>
      <w:lvlText w:val="%4."/>
      <w:lvlJc w:val="left"/>
      <w:pPr>
        <w:ind w:left="2815" w:hanging="420"/>
      </w:pPr>
    </w:lvl>
    <w:lvl w:ilvl="4" w:tplc="04090017" w:tentative="1">
      <w:start w:val="1"/>
      <w:numFmt w:val="aiueoFullWidth"/>
      <w:lvlText w:val="(%5)"/>
      <w:lvlJc w:val="left"/>
      <w:pPr>
        <w:ind w:left="3235" w:hanging="420"/>
      </w:pPr>
    </w:lvl>
    <w:lvl w:ilvl="5" w:tplc="04090011" w:tentative="1">
      <w:start w:val="1"/>
      <w:numFmt w:val="decimalEnclosedCircle"/>
      <w:lvlText w:val="%6"/>
      <w:lvlJc w:val="left"/>
      <w:pPr>
        <w:ind w:left="3655" w:hanging="420"/>
      </w:pPr>
    </w:lvl>
    <w:lvl w:ilvl="6" w:tplc="0409000F" w:tentative="1">
      <w:start w:val="1"/>
      <w:numFmt w:val="decimal"/>
      <w:lvlText w:val="%7."/>
      <w:lvlJc w:val="left"/>
      <w:pPr>
        <w:ind w:left="4075" w:hanging="420"/>
      </w:pPr>
    </w:lvl>
    <w:lvl w:ilvl="7" w:tplc="04090017" w:tentative="1">
      <w:start w:val="1"/>
      <w:numFmt w:val="aiueoFullWidth"/>
      <w:lvlText w:val="(%8)"/>
      <w:lvlJc w:val="left"/>
      <w:pPr>
        <w:ind w:left="4495" w:hanging="420"/>
      </w:pPr>
    </w:lvl>
    <w:lvl w:ilvl="8" w:tplc="04090011" w:tentative="1">
      <w:start w:val="1"/>
      <w:numFmt w:val="decimalEnclosedCircle"/>
      <w:lvlText w:val="%9"/>
      <w:lvlJc w:val="left"/>
      <w:pPr>
        <w:ind w:left="4915" w:hanging="420"/>
      </w:pPr>
    </w:lvl>
  </w:abstractNum>
  <w:abstractNum w:abstractNumId="5" w15:restartNumberingAfterBreak="0">
    <w:nsid w:val="1D1616F8"/>
    <w:multiLevelType w:val="hybridMultilevel"/>
    <w:tmpl w:val="D05E517A"/>
    <w:lvl w:ilvl="0" w:tplc="04090015">
      <w:start w:val="1"/>
      <w:numFmt w:val="upperLetter"/>
      <w:lvlText w:val="%1)"/>
      <w:lvlJc w:val="left"/>
      <w:pPr>
        <w:ind w:left="1495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975" w:hanging="420"/>
      </w:pPr>
    </w:lvl>
    <w:lvl w:ilvl="2" w:tplc="04090011" w:tentative="1">
      <w:start w:val="1"/>
      <w:numFmt w:val="decimalEnclosedCircle"/>
      <w:lvlText w:val="%3"/>
      <w:lvlJc w:val="left"/>
      <w:pPr>
        <w:ind w:left="2395" w:hanging="420"/>
      </w:pPr>
    </w:lvl>
    <w:lvl w:ilvl="3" w:tplc="0409000F" w:tentative="1">
      <w:start w:val="1"/>
      <w:numFmt w:val="decimal"/>
      <w:lvlText w:val="%4."/>
      <w:lvlJc w:val="left"/>
      <w:pPr>
        <w:ind w:left="2815" w:hanging="420"/>
      </w:pPr>
    </w:lvl>
    <w:lvl w:ilvl="4" w:tplc="04090017" w:tentative="1">
      <w:start w:val="1"/>
      <w:numFmt w:val="aiueoFullWidth"/>
      <w:lvlText w:val="(%5)"/>
      <w:lvlJc w:val="left"/>
      <w:pPr>
        <w:ind w:left="3235" w:hanging="420"/>
      </w:pPr>
    </w:lvl>
    <w:lvl w:ilvl="5" w:tplc="04090011" w:tentative="1">
      <w:start w:val="1"/>
      <w:numFmt w:val="decimalEnclosedCircle"/>
      <w:lvlText w:val="%6"/>
      <w:lvlJc w:val="left"/>
      <w:pPr>
        <w:ind w:left="3655" w:hanging="420"/>
      </w:pPr>
    </w:lvl>
    <w:lvl w:ilvl="6" w:tplc="0409000F" w:tentative="1">
      <w:start w:val="1"/>
      <w:numFmt w:val="decimal"/>
      <w:lvlText w:val="%7."/>
      <w:lvlJc w:val="left"/>
      <w:pPr>
        <w:ind w:left="4075" w:hanging="420"/>
      </w:pPr>
    </w:lvl>
    <w:lvl w:ilvl="7" w:tplc="04090017" w:tentative="1">
      <w:start w:val="1"/>
      <w:numFmt w:val="aiueoFullWidth"/>
      <w:lvlText w:val="(%8)"/>
      <w:lvlJc w:val="left"/>
      <w:pPr>
        <w:ind w:left="4495" w:hanging="420"/>
      </w:pPr>
    </w:lvl>
    <w:lvl w:ilvl="8" w:tplc="04090011" w:tentative="1">
      <w:start w:val="1"/>
      <w:numFmt w:val="decimalEnclosedCircle"/>
      <w:lvlText w:val="%9"/>
      <w:lvlJc w:val="left"/>
      <w:pPr>
        <w:ind w:left="4915" w:hanging="420"/>
      </w:pPr>
    </w:lvl>
  </w:abstractNum>
  <w:abstractNum w:abstractNumId="6" w15:restartNumberingAfterBreak="0">
    <w:nsid w:val="26135668"/>
    <w:multiLevelType w:val="hybridMultilevel"/>
    <w:tmpl w:val="2AD45EE8"/>
    <w:lvl w:ilvl="0" w:tplc="04090015">
      <w:start w:val="1"/>
      <w:numFmt w:val="upperLetter"/>
      <w:lvlText w:val="%1)"/>
      <w:lvlJc w:val="left"/>
      <w:pPr>
        <w:ind w:left="1694" w:hanging="420"/>
      </w:pPr>
    </w:lvl>
    <w:lvl w:ilvl="1" w:tplc="04090017" w:tentative="1">
      <w:start w:val="1"/>
      <w:numFmt w:val="aiueoFullWidth"/>
      <w:lvlText w:val="(%2)"/>
      <w:lvlJc w:val="left"/>
      <w:pPr>
        <w:ind w:left="2114" w:hanging="420"/>
      </w:pPr>
    </w:lvl>
    <w:lvl w:ilvl="2" w:tplc="04090011" w:tentative="1">
      <w:start w:val="1"/>
      <w:numFmt w:val="decimalEnclosedCircle"/>
      <w:lvlText w:val="%3"/>
      <w:lvlJc w:val="left"/>
      <w:pPr>
        <w:ind w:left="2534" w:hanging="420"/>
      </w:pPr>
    </w:lvl>
    <w:lvl w:ilvl="3" w:tplc="0409000F" w:tentative="1">
      <w:start w:val="1"/>
      <w:numFmt w:val="decimal"/>
      <w:lvlText w:val="%4."/>
      <w:lvlJc w:val="left"/>
      <w:pPr>
        <w:ind w:left="2954" w:hanging="420"/>
      </w:pPr>
    </w:lvl>
    <w:lvl w:ilvl="4" w:tplc="04090017" w:tentative="1">
      <w:start w:val="1"/>
      <w:numFmt w:val="aiueoFullWidth"/>
      <w:lvlText w:val="(%5)"/>
      <w:lvlJc w:val="left"/>
      <w:pPr>
        <w:ind w:left="3374" w:hanging="420"/>
      </w:pPr>
    </w:lvl>
    <w:lvl w:ilvl="5" w:tplc="04090011" w:tentative="1">
      <w:start w:val="1"/>
      <w:numFmt w:val="decimalEnclosedCircle"/>
      <w:lvlText w:val="%6"/>
      <w:lvlJc w:val="left"/>
      <w:pPr>
        <w:ind w:left="3794" w:hanging="420"/>
      </w:pPr>
    </w:lvl>
    <w:lvl w:ilvl="6" w:tplc="0409000F" w:tentative="1">
      <w:start w:val="1"/>
      <w:numFmt w:val="decimal"/>
      <w:lvlText w:val="%7."/>
      <w:lvlJc w:val="left"/>
      <w:pPr>
        <w:ind w:left="4214" w:hanging="420"/>
      </w:pPr>
    </w:lvl>
    <w:lvl w:ilvl="7" w:tplc="04090017" w:tentative="1">
      <w:start w:val="1"/>
      <w:numFmt w:val="aiueoFullWidth"/>
      <w:lvlText w:val="(%8)"/>
      <w:lvlJc w:val="left"/>
      <w:pPr>
        <w:ind w:left="4634" w:hanging="420"/>
      </w:pPr>
    </w:lvl>
    <w:lvl w:ilvl="8" w:tplc="04090011" w:tentative="1">
      <w:start w:val="1"/>
      <w:numFmt w:val="decimalEnclosedCircle"/>
      <w:lvlText w:val="%9"/>
      <w:lvlJc w:val="left"/>
      <w:pPr>
        <w:ind w:left="5054" w:hanging="420"/>
      </w:pPr>
    </w:lvl>
  </w:abstractNum>
  <w:abstractNum w:abstractNumId="7" w15:restartNumberingAfterBreak="0">
    <w:nsid w:val="2C6007AF"/>
    <w:multiLevelType w:val="hybridMultilevel"/>
    <w:tmpl w:val="782A890A"/>
    <w:lvl w:ilvl="0" w:tplc="747A0CC6">
      <w:start w:val="1"/>
      <w:numFmt w:val="decimalEnclosedCircle"/>
      <w:lvlText w:val="%1"/>
      <w:lvlJc w:val="left"/>
      <w:pPr>
        <w:ind w:left="784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64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4" w:hanging="420"/>
      </w:pPr>
    </w:lvl>
    <w:lvl w:ilvl="3" w:tplc="0409000F" w:tentative="1">
      <w:start w:val="1"/>
      <w:numFmt w:val="decimal"/>
      <w:lvlText w:val="%4."/>
      <w:lvlJc w:val="left"/>
      <w:pPr>
        <w:ind w:left="2104" w:hanging="420"/>
      </w:pPr>
    </w:lvl>
    <w:lvl w:ilvl="4" w:tplc="04090017" w:tentative="1">
      <w:start w:val="1"/>
      <w:numFmt w:val="aiueoFullWidth"/>
      <w:lvlText w:val="(%5)"/>
      <w:lvlJc w:val="left"/>
      <w:pPr>
        <w:ind w:left="2524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4" w:hanging="420"/>
      </w:pPr>
    </w:lvl>
    <w:lvl w:ilvl="6" w:tplc="0409000F" w:tentative="1">
      <w:start w:val="1"/>
      <w:numFmt w:val="decimal"/>
      <w:lvlText w:val="%7."/>
      <w:lvlJc w:val="left"/>
      <w:pPr>
        <w:ind w:left="3364" w:hanging="420"/>
      </w:pPr>
    </w:lvl>
    <w:lvl w:ilvl="7" w:tplc="04090017" w:tentative="1">
      <w:start w:val="1"/>
      <w:numFmt w:val="aiueoFullWidth"/>
      <w:lvlText w:val="(%8)"/>
      <w:lvlJc w:val="left"/>
      <w:pPr>
        <w:ind w:left="3784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4" w:hanging="420"/>
      </w:pPr>
    </w:lvl>
  </w:abstractNum>
  <w:abstractNum w:abstractNumId="8" w15:restartNumberingAfterBreak="0">
    <w:nsid w:val="2F21442C"/>
    <w:multiLevelType w:val="hybridMultilevel"/>
    <w:tmpl w:val="51826CCA"/>
    <w:lvl w:ilvl="0" w:tplc="4BD8FC44">
      <w:start w:val="2"/>
      <w:numFmt w:val="decimalEnclosedCircle"/>
      <w:lvlText w:val="%1"/>
      <w:lvlJc w:val="left"/>
      <w:pPr>
        <w:ind w:left="1634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2114" w:hanging="420"/>
      </w:pPr>
    </w:lvl>
    <w:lvl w:ilvl="2" w:tplc="04090011" w:tentative="1">
      <w:start w:val="1"/>
      <w:numFmt w:val="decimalEnclosedCircle"/>
      <w:lvlText w:val="%3"/>
      <w:lvlJc w:val="left"/>
      <w:pPr>
        <w:ind w:left="2534" w:hanging="420"/>
      </w:pPr>
    </w:lvl>
    <w:lvl w:ilvl="3" w:tplc="0409000F" w:tentative="1">
      <w:start w:val="1"/>
      <w:numFmt w:val="decimal"/>
      <w:lvlText w:val="%4."/>
      <w:lvlJc w:val="left"/>
      <w:pPr>
        <w:ind w:left="2954" w:hanging="420"/>
      </w:pPr>
    </w:lvl>
    <w:lvl w:ilvl="4" w:tplc="04090017" w:tentative="1">
      <w:start w:val="1"/>
      <w:numFmt w:val="aiueoFullWidth"/>
      <w:lvlText w:val="(%5)"/>
      <w:lvlJc w:val="left"/>
      <w:pPr>
        <w:ind w:left="3374" w:hanging="420"/>
      </w:pPr>
    </w:lvl>
    <w:lvl w:ilvl="5" w:tplc="04090011" w:tentative="1">
      <w:start w:val="1"/>
      <w:numFmt w:val="decimalEnclosedCircle"/>
      <w:lvlText w:val="%6"/>
      <w:lvlJc w:val="left"/>
      <w:pPr>
        <w:ind w:left="3794" w:hanging="420"/>
      </w:pPr>
    </w:lvl>
    <w:lvl w:ilvl="6" w:tplc="0409000F" w:tentative="1">
      <w:start w:val="1"/>
      <w:numFmt w:val="decimal"/>
      <w:lvlText w:val="%7."/>
      <w:lvlJc w:val="left"/>
      <w:pPr>
        <w:ind w:left="4214" w:hanging="420"/>
      </w:pPr>
    </w:lvl>
    <w:lvl w:ilvl="7" w:tplc="04090017" w:tentative="1">
      <w:start w:val="1"/>
      <w:numFmt w:val="aiueoFullWidth"/>
      <w:lvlText w:val="(%8)"/>
      <w:lvlJc w:val="left"/>
      <w:pPr>
        <w:ind w:left="4634" w:hanging="420"/>
      </w:pPr>
    </w:lvl>
    <w:lvl w:ilvl="8" w:tplc="04090011" w:tentative="1">
      <w:start w:val="1"/>
      <w:numFmt w:val="decimalEnclosedCircle"/>
      <w:lvlText w:val="%9"/>
      <w:lvlJc w:val="left"/>
      <w:pPr>
        <w:ind w:left="5054" w:hanging="420"/>
      </w:pPr>
    </w:lvl>
  </w:abstractNum>
  <w:abstractNum w:abstractNumId="9" w15:restartNumberingAfterBreak="0">
    <w:nsid w:val="384E5278"/>
    <w:multiLevelType w:val="hybridMultilevel"/>
    <w:tmpl w:val="C0E0FA22"/>
    <w:lvl w:ilvl="0" w:tplc="04090011">
      <w:start w:val="1"/>
      <w:numFmt w:val="decimalEnclosedCircle"/>
      <w:lvlText w:val="%1"/>
      <w:lvlJc w:val="left"/>
      <w:pPr>
        <w:ind w:left="562" w:hanging="420"/>
      </w:pPr>
    </w:lvl>
    <w:lvl w:ilvl="1" w:tplc="04090017" w:tentative="1">
      <w:start w:val="1"/>
      <w:numFmt w:val="aiueoFullWidth"/>
      <w:lvlText w:val="(%2)"/>
      <w:lvlJc w:val="left"/>
      <w:pPr>
        <w:ind w:left="982" w:hanging="420"/>
      </w:pPr>
    </w:lvl>
    <w:lvl w:ilvl="2" w:tplc="04090011" w:tentative="1">
      <w:start w:val="1"/>
      <w:numFmt w:val="decimalEnclosedCircle"/>
      <w:lvlText w:val="%3"/>
      <w:lvlJc w:val="left"/>
      <w:pPr>
        <w:ind w:left="1402" w:hanging="420"/>
      </w:pPr>
    </w:lvl>
    <w:lvl w:ilvl="3" w:tplc="0409000F" w:tentative="1">
      <w:start w:val="1"/>
      <w:numFmt w:val="decimal"/>
      <w:lvlText w:val="%4."/>
      <w:lvlJc w:val="left"/>
      <w:pPr>
        <w:ind w:left="1822" w:hanging="420"/>
      </w:pPr>
    </w:lvl>
    <w:lvl w:ilvl="4" w:tplc="04090017" w:tentative="1">
      <w:start w:val="1"/>
      <w:numFmt w:val="aiueoFullWidth"/>
      <w:lvlText w:val="(%5)"/>
      <w:lvlJc w:val="left"/>
      <w:pPr>
        <w:ind w:left="2242" w:hanging="420"/>
      </w:pPr>
    </w:lvl>
    <w:lvl w:ilvl="5" w:tplc="04090011" w:tentative="1">
      <w:start w:val="1"/>
      <w:numFmt w:val="decimalEnclosedCircle"/>
      <w:lvlText w:val="%6"/>
      <w:lvlJc w:val="left"/>
      <w:pPr>
        <w:ind w:left="2662" w:hanging="420"/>
      </w:pPr>
    </w:lvl>
    <w:lvl w:ilvl="6" w:tplc="0409000F" w:tentative="1">
      <w:start w:val="1"/>
      <w:numFmt w:val="decimal"/>
      <w:lvlText w:val="%7."/>
      <w:lvlJc w:val="left"/>
      <w:pPr>
        <w:ind w:left="3082" w:hanging="420"/>
      </w:pPr>
    </w:lvl>
    <w:lvl w:ilvl="7" w:tplc="04090017" w:tentative="1">
      <w:start w:val="1"/>
      <w:numFmt w:val="aiueoFullWidth"/>
      <w:lvlText w:val="(%8)"/>
      <w:lvlJc w:val="left"/>
      <w:pPr>
        <w:ind w:left="3502" w:hanging="420"/>
      </w:pPr>
    </w:lvl>
    <w:lvl w:ilvl="8" w:tplc="04090011" w:tentative="1">
      <w:start w:val="1"/>
      <w:numFmt w:val="decimalEnclosedCircle"/>
      <w:lvlText w:val="%9"/>
      <w:lvlJc w:val="left"/>
      <w:pPr>
        <w:ind w:left="3922" w:hanging="420"/>
      </w:pPr>
    </w:lvl>
  </w:abstractNum>
  <w:abstractNum w:abstractNumId="10" w15:restartNumberingAfterBreak="0">
    <w:nsid w:val="452B51CC"/>
    <w:multiLevelType w:val="hybridMultilevel"/>
    <w:tmpl w:val="EDA68D18"/>
    <w:lvl w:ilvl="0" w:tplc="64C2E3F0">
      <w:start w:val="2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45755593"/>
    <w:multiLevelType w:val="hybridMultilevel"/>
    <w:tmpl w:val="A4586F60"/>
    <w:lvl w:ilvl="0" w:tplc="86A4A0A0">
      <w:start w:val="2"/>
      <w:numFmt w:val="decimalEnclosedCircle"/>
      <w:lvlText w:val="%1"/>
      <w:lvlJc w:val="left"/>
      <w:pPr>
        <w:ind w:left="450" w:hanging="360"/>
      </w:pPr>
      <w:rPr>
        <w:rFonts w:eastAsia="ＭＳ Ｐ明朝" w:cs="ＭＳ Ｐ明朝" w:hint="default"/>
        <w:sz w:val="21"/>
      </w:rPr>
    </w:lvl>
    <w:lvl w:ilvl="1" w:tplc="04090017" w:tentative="1">
      <w:start w:val="1"/>
      <w:numFmt w:val="aiueoFullWidth"/>
      <w:lvlText w:val="(%2)"/>
      <w:lvlJc w:val="left"/>
      <w:pPr>
        <w:ind w:left="930" w:hanging="420"/>
      </w:pPr>
    </w:lvl>
    <w:lvl w:ilvl="2" w:tplc="04090011" w:tentative="1">
      <w:start w:val="1"/>
      <w:numFmt w:val="decimalEnclosedCircle"/>
      <w:lvlText w:val="%3"/>
      <w:lvlJc w:val="left"/>
      <w:pPr>
        <w:ind w:left="1350" w:hanging="420"/>
      </w:pPr>
    </w:lvl>
    <w:lvl w:ilvl="3" w:tplc="0409000F" w:tentative="1">
      <w:start w:val="1"/>
      <w:numFmt w:val="decimal"/>
      <w:lvlText w:val="%4."/>
      <w:lvlJc w:val="left"/>
      <w:pPr>
        <w:ind w:left="1770" w:hanging="420"/>
      </w:pPr>
    </w:lvl>
    <w:lvl w:ilvl="4" w:tplc="04090017" w:tentative="1">
      <w:start w:val="1"/>
      <w:numFmt w:val="aiueoFullWidth"/>
      <w:lvlText w:val="(%5)"/>
      <w:lvlJc w:val="left"/>
      <w:pPr>
        <w:ind w:left="2190" w:hanging="420"/>
      </w:pPr>
    </w:lvl>
    <w:lvl w:ilvl="5" w:tplc="04090011" w:tentative="1">
      <w:start w:val="1"/>
      <w:numFmt w:val="decimalEnclosedCircle"/>
      <w:lvlText w:val="%6"/>
      <w:lvlJc w:val="left"/>
      <w:pPr>
        <w:ind w:left="2610" w:hanging="420"/>
      </w:pPr>
    </w:lvl>
    <w:lvl w:ilvl="6" w:tplc="0409000F" w:tentative="1">
      <w:start w:val="1"/>
      <w:numFmt w:val="decimal"/>
      <w:lvlText w:val="%7."/>
      <w:lvlJc w:val="left"/>
      <w:pPr>
        <w:ind w:left="3030" w:hanging="420"/>
      </w:pPr>
    </w:lvl>
    <w:lvl w:ilvl="7" w:tplc="04090017" w:tentative="1">
      <w:start w:val="1"/>
      <w:numFmt w:val="aiueoFullWidth"/>
      <w:lvlText w:val="(%8)"/>
      <w:lvlJc w:val="left"/>
      <w:pPr>
        <w:ind w:left="3450" w:hanging="420"/>
      </w:pPr>
    </w:lvl>
    <w:lvl w:ilvl="8" w:tplc="04090011" w:tentative="1">
      <w:start w:val="1"/>
      <w:numFmt w:val="decimalEnclosedCircle"/>
      <w:lvlText w:val="%9"/>
      <w:lvlJc w:val="left"/>
      <w:pPr>
        <w:ind w:left="3870" w:hanging="420"/>
      </w:pPr>
    </w:lvl>
  </w:abstractNum>
  <w:abstractNum w:abstractNumId="12" w15:restartNumberingAfterBreak="0">
    <w:nsid w:val="545B6C0C"/>
    <w:multiLevelType w:val="hybridMultilevel"/>
    <w:tmpl w:val="DC66DF12"/>
    <w:lvl w:ilvl="0" w:tplc="A0E05122">
      <w:start w:val="1"/>
      <w:numFmt w:val="decimalFullWidth"/>
      <w:lvlText w:val="（%1）"/>
      <w:lvlJc w:val="left"/>
      <w:pPr>
        <w:ind w:left="1356" w:hanging="720"/>
      </w:pPr>
      <w:rPr>
        <w:rFonts w:cs="Times New Roman" w:hint="default"/>
      </w:rPr>
    </w:lvl>
    <w:lvl w:ilvl="1" w:tplc="04090017" w:tentative="1">
      <w:start w:val="1"/>
      <w:numFmt w:val="aiueoFullWidth"/>
      <w:lvlText w:val="(%2)"/>
      <w:lvlJc w:val="left"/>
      <w:pPr>
        <w:ind w:left="1476" w:hanging="420"/>
      </w:pPr>
    </w:lvl>
    <w:lvl w:ilvl="2" w:tplc="04090011" w:tentative="1">
      <w:start w:val="1"/>
      <w:numFmt w:val="decimalEnclosedCircle"/>
      <w:lvlText w:val="%3"/>
      <w:lvlJc w:val="left"/>
      <w:pPr>
        <w:ind w:left="1896" w:hanging="420"/>
      </w:pPr>
    </w:lvl>
    <w:lvl w:ilvl="3" w:tplc="0409000F" w:tentative="1">
      <w:start w:val="1"/>
      <w:numFmt w:val="decimal"/>
      <w:lvlText w:val="%4."/>
      <w:lvlJc w:val="left"/>
      <w:pPr>
        <w:ind w:left="2316" w:hanging="420"/>
      </w:pPr>
    </w:lvl>
    <w:lvl w:ilvl="4" w:tplc="04090017" w:tentative="1">
      <w:start w:val="1"/>
      <w:numFmt w:val="aiueoFullWidth"/>
      <w:lvlText w:val="(%5)"/>
      <w:lvlJc w:val="left"/>
      <w:pPr>
        <w:ind w:left="2736" w:hanging="420"/>
      </w:pPr>
    </w:lvl>
    <w:lvl w:ilvl="5" w:tplc="04090011" w:tentative="1">
      <w:start w:val="1"/>
      <w:numFmt w:val="decimalEnclosedCircle"/>
      <w:lvlText w:val="%6"/>
      <w:lvlJc w:val="left"/>
      <w:pPr>
        <w:ind w:left="3156" w:hanging="420"/>
      </w:pPr>
    </w:lvl>
    <w:lvl w:ilvl="6" w:tplc="0409000F" w:tentative="1">
      <w:start w:val="1"/>
      <w:numFmt w:val="decimal"/>
      <w:lvlText w:val="%7."/>
      <w:lvlJc w:val="left"/>
      <w:pPr>
        <w:ind w:left="3576" w:hanging="420"/>
      </w:pPr>
    </w:lvl>
    <w:lvl w:ilvl="7" w:tplc="04090017" w:tentative="1">
      <w:start w:val="1"/>
      <w:numFmt w:val="aiueoFullWidth"/>
      <w:lvlText w:val="(%8)"/>
      <w:lvlJc w:val="left"/>
      <w:pPr>
        <w:ind w:left="3996" w:hanging="420"/>
      </w:pPr>
    </w:lvl>
    <w:lvl w:ilvl="8" w:tplc="04090011" w:tentative="1">
      <w:start w:val="1"/>
      <w:numFmt w:val="decimalEnclosedCircle"/>
      <w:lvlText w:val="%9"/>
      <w:lvlJc w:val="left"/>
      <w:pPr>
        <w:ind w:left="4416" w:hanging="420"/>
      </w:pPr>
    </w:lvl>
  </w:abstractNum>
  <w:abstractNum w:abstractNumId="13" w15:restartNumberingAfterBreak="0">
    <w:nsid w:val="553927C8"/>
    <w:multiLevelType w:val="hybridMultilevel"/>
    <w:tmpl w:val="E460F6EE"/>
    <w:lvl w:ilvl="0" w:tplc="9978178E">
      <w:start w:val="1"/>
      <w:numFmt w:val="decimalEnclosedCircle"/>
      <w:lvlText w:val="%1"/>
      <w:lvlJc w:val="left"/>
      <w:pPr>
        <w:ind w:left="784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64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4" w:hanging="420"/>
      </w:pPr>
    </w:lvl>
    <w:lvl w:ilvl="3" w:tplc="0409000F" w:tentative="1">
      <w:start w:val="1"/>
      <w:numFmt w:val="decimal"/>
      <w:lvlText w:val="%4."/>
      <w:lvlJc w:val="left"/>
      <w:pPr>
        <w:ind w:left="2104" w:hanging="420"/>
      </w:pPr>
    </w:lvl>
    <w:lvl w:ilvl="4" w:tplc="04090017" w:tentative="1">
      <w:start w:val="1"/>
      <w:numFmt w:val="aiueoFullWidth"/>
      <w:lvlText w:val="(%5)"/>
      <w:lvlJc w:val="left"/>
      <w:pPr>
        <w:ind w:left="2524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4" w:hanging="420"/>
      </w:pPr>
    </w:lvl>
    <w:lvl w:ilvl="6" w:tplc="0409000F" w:tentative="1">
      <w:start w:val="1"/>
      <w:numFmt w:val="decimal"/>
      <w:lvlText w:val="%7."/>
      <w:lvlJc w:val="left"/>
      <w:pPr>
        <w:ind w:left="3364" w:hanging="420"/>
      </w:pPr>
    </w:lvl>
    <w:lvl w:ilvl="7" w:tplc="04090017" w:tentative="1">
      <w:start w:val="1"/>
      <w:numFmt w:val="aiueoFullWidth"/>
      <w:lvlText w:val="(%8)"/>
      <w:lvlJc w:val="left"/>
      <w:pPr>
        <w:ind w:left="3784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4" w:hanging="420"/>
      </w:pPr>
    </w:lvl>
  </w:abstractNum>
  <w:abstractNum w:abstractNumId="14" w15:restartNumberingAfterBreak="0">
    <w:nsid w:val="55473993"/>
    <w:multiLevelType w:val="hybridMultilevel"/>
    <w:tmpl w:val="122C7002"/>
    <w:lvl w:ilvl="0" w:tplc="DB5CFD7C">
      <w:start w:val="1"/>
      <w:numFmt w:val="decimalEnclosedCircle"/>
      <w:lvlText w:val="%1"/>
      <w:lvlJc w:val="left"/>
      <w:pPr>
        <w:ind w:left="450" w:hanging="360"/>
      </w:pPr>
      <w:rPr>
        <w:rFonts w:eastAsia="ＭＳ Ｐ明朝" w:cs="ＭＳ Ｐ明朝" w:hint="default"/>
        <w:sz w:val="21"/>
      </w:rPr>
    </w:lvl>
    <w:lvl w:ilvl="1" w:tplc="04090017" w:tentative="1">
      <w:start w:val="1"/>
      <w:numFmt w:val="aiueoFullWidth"/>
      <w:lvlText w:val="(%2)"/>
      <w:lvlJc w:val="left"/>
      <w:pPr>
        <w:ind w:left="930" w:hanging="420"/>
      </w:pPr>
    </w:lvl>
    <w:lvl w:ilvl="2" w:tplc="04090011" w:tentative="1">
      <w:start w:val="1"/>
      <w:numFmt w:val="decimalEnclosedCircle"/>
      <w:lvlText w:val="%3"/>
      <w:lvlJc w:val="left"/>
      <w:pPr>
        <w:ind w:left="1350" w:hanging="420"/>
      </w:pPr>
    </w:lvl>
    <w:lvl w:ilvl="3" w:tplc="0409000F" w:tentative="1">
      <w:start w:val="1"/>
      <w:numFmt w:val="decimal"/>
      <w:lvlText w:val="%4."/>
      <w:lvlJc w:val="left"/>
      <w:pPr>
        <w:ind w:left="1770" w:hanging="420"/>
      </w:pPr>
    </w:lvl>
    <w:lvl w:ilvl="4" w:tplc="04090017" w:tentative="1">
      <w:start w:val="1"/>
      <w:numFmt w:val="aiueoFullWidth"/>
      <w:lvlText w:val="(%5)"/>
      <w:lvlJc w:val="left"/>
      <w:pPr>
        <w:ind w:left="2190" w:hanging="420"/>
      </w:pPr>
    </w:lvl>
    <w:lvl w:ilvl="5" w:tplc="04090011" w:tentative="1">
      <w:start w:val="1"/>
      <w:numFmt w:val="decimalEnclosedCircle"/>
      <w:lvlText w:val="%6"/>
      <w:lvlJc w:val="left"/>
      <w:pPr>
        <w:ind w:left="2610" w:hanging="420"/>
      </w:pPr>
    </w:lvl>
    <w:lvl w:ilvl="6" w:tplc="0409000F" w:tentative="1">
      <w:start w:val="1"/>
      <w:numFmt w:val="decimal"/>
      <w:lvlText w:val="%7."/>
      <w:lvlJc w:val="left"/>
      <w:pPr>
        <w:ind w:left="3030" w:hanging="420"/>
      </w:pPr>
    </w:lvl>
    <w:lvl w:ilvl="7" w:tplc="04090017" w:tentative="1">
      <w:start w:val="1"/>
      <w:numFmt w:val="aiueoFullWidth"/>
      <w:lvlText w:val="(%8)"/>
      <w:lvlJc w:val="left"/>
      <w:pPr>
        <w:ind w:left="3450" w:hanging="420"/>
      </w:pPr>
    </w:lvl>
    <w:lvl w:ilvl="8" w:tplc="04090011" w:tentative="1">
      <w:start w:val="1"/>
      <w:numFmt w:val="decimalEnclosedCircle"/>
      <w:lvlText w:val="%9"/>
      <w:lvlJc w:val="left"/>
      <w:pPr>
        <w:ind w:left="3870" w:hanging="420"/>
      </w:pPr>
    </w:lvl>
  </w:abstractNum>
  <w:abstractNum w:abstractNumId="15" w15:restartNumberingAfterBreak="0">
    <w:nsid w:val="5E622EEE"/>
    <w:multiLevelType w:val="hybridMultilevel"/>
    <w:tmpl w:val="DE1A4E06"/>
    <w:lvl w:ilvl="0" w:tplc="FE2C7F2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49C6F43"/>
    <w:multiLevelType w:val="hybridMultilevel"/>
    <w:tmpl w:val="F4948180"/>
    <w:lvl w:ilvl="0" w:tplc="B9429A68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7" w15:restartNumberingAfterBreak="0">
    <w:nsid w:val="7B41488A"/>
    <w:multiLevelType w:val="hybridMultilevel"/>
    <w:tmpl w:val="3E1AE428"/>
    <w:lvl w:ilvl="0" w:tplc="13085B84">
      <w:start w:val="2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8" w15:restartNumberingAfterBreak="0">
    <w:nsid w:val="7CC73AF4"/>
    <w:multiLevelType w:val="hybridMultilevel"/>
    <w:tmpl w:val="59127542"/>
    <w:lvl w:ilvl="0" w:tplc="5BBA77C6">
      <w:start w:val="1"/>
      <w:numFmt w:val="decimalEnclosedCircle"/>
      <w:lvlText w:val="%1"/>
      <w:lvlJc w:val="left"/>
      <w:pPr>
        <w:ind w:left="361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1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1" w:hanging="420"/>
      </w:pPr>
    </w:lvl>
    <w:lvl w:ilvl="3" w:tplc="0409000F" w:tentative="1">
      <w:start w:val="1"/>
      <w:numFmt w:val="decimal"/>
      <w:lvlText w:val="%4."/>
      <w:lvlJc w:val="left"/>
      <w:pPr>
        <w:ind w:left="1681" w:hanging="420"/>
      </w:pPr>
    </w:lvl>
    <w:lvl w:ilvl="4" w:tplc="04090017" w:tentative="1">
      <w:start w:val="1"/>
      <w:numFmt w:val="aiueoFullWidth"/>
      <w:lvlText w:val="(%5)"/>
      <w:lvlJc w:val="left"/>
      <w:pPr>
        <w:ind w:left="2101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1" w:hanging="420"/>
      </w:pPr>
    </w:lvl>
    <w:lvl w:ilvl="6" w:tplc="0409000F" w:tentative="1">
      <w:start w:val="1"/>
      <w:numFmt w:val="decimal"/>
      <w:lvlText w:val="%7."/>
      <w:lvlJc w:val="left"/>
      <w:pPr>
        <w:ind w:left="2941" w:hanging="420"/>
      </w:pPr>
    </w:lvl>
    <w:lvl w:ilvl="7" w:tplc="04090017" w:tentative="1">
      <w:start w:val="1"/>
      <w:numFmt w:val="aiueoFullWidth"/>
      <w:lvlText w:val="(%8)"/>
      <w:lvlJc w:val="left"/>
      <w:pPr>
        <w:ind w:left="3361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1" w:hanging="420"/>
      </w:pPr>
    </w:lvl>
  </w:abstractNum>
  <w:num w:numId="1">
    <w:abstractNumId w:val="1"/>
  </w:num>
  <w:num w:numId="2">
    <w:abstractNumId w:val="3"/>
  </w:num>
  <w:num w:numId="3">
    <w:abstractNumId w:val="18"/>
  </w:num>
  <w:num w:numId="4">
    <w:abstractNumId w:val="11"/>
  </w:num>
  <w:num w:numId="5">
    <w:abstractNumId w:val="0"/>
  </w:num>
  <w:num w:numId="6">
    <w:abstractNumId w:val="14"/>
  </w:num>
  <w:num w:numId="7">
    <w:abstractNumId w:val="17"/>
  </w:num>
  <w:num w:numId="8">
    <w:abstractNumId w:val="10"/>
  </w:num>
  <w:num w:numId="9">
    <w:abstractNumId w:val="2"/>
  </w:num>
  <w:num w:numId="10">
    <w:abstractNumId w:val="12"/>
  </w:num>
  <w:num w:numId="11">
    <w:abstractNumId w:val="13"/>
  </w:num>
  <w:num w:numId="12">
    <w:abstractNumId w:val="9"/>
  </w:num>
  <w:num w:numId="13">
    <w:abstractNumId w:val="7"/>
  </w:num>
  <w:num w:numId="14">
    <w:abstractNumId w:val="8"/>
  </w:num>
  <w:num w:numId="15">
    <w:abstractNumId w:val="16"/>
  </w:num>
  <w:num w:numId="16">
    <w:abstractNumId w:val="4"/>
  </w:num>
  <w:num w:numId="17">
    <w:abstractNumId w:val="6"/>
  </w:num>
  <w:num w:numId="18">
    <w:abstractNumId w:val="5"/>
  </w:num>
  <w:num w:numId="1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inkAnnotations="0"/>
  <w:defaultTabStop w:val="720"/>
  <w:hyphenationZone w:val="0"/>
  <w:doNotHyphenateCaps/>
  <w:drawingGridHorizontalSpacing w:val="111"/>
  <w:drawingGridVerticalSpacing w:val="315"/>
  <w:displayHorizontalDrawingGridEvery w:val="0"/>
  <w:doNotShadeFormData/>
  <w:characterSpacingControl w:val="compressPunctuation"/>
  <w:noLineBreaksAfter w:lang="ja-JP" w:val="([{〈《「『【〔（［｛｢"/>
  <w:noLineBreaksBefore w:lang="ja-JP" w:val="!),.?]}、。〉》」』】〕！），．？］｝｡｣､ﾞﾟ"/>
  <w:doNotValidateAgainstSchema/>
  <w:doNotDemarcateInvalidXml/>
  <w:hdrShapeDefaults>
    <o:shapedefaults v:ext="edit" spidmax="4300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Q0MDM2MTO0NDQ3MTFR0lEKTi0uzszPAykwrAUADq6WpCwAAAA="/>
  </w:docVars>
  <w:rsids>
    <w:rsidRoot w:val="00A41363"/>
    <w:rsid w:val="00000AA6"/>
    <w:rsid w:val="00000D37"/>
    <w:rsid w:val="00000E49"/>
    <w:rsid w:val="000010DC"/>
    <w:rsid w:val="000045E0"/>
    <w:rsid w:val="000045FE"/>
    <w:rsid w:val="00004BD0"/>
    <w:rsid w:val="0000588D"/>
    <w:rsid w:val="00006526"/>
    <w:rsid w:val="00012164"/>
    <w:rsid w:val="00012BE2"/>
    <w:rsid w:val="000143CD"/>
    <w:rsid w:val="00017BAF"/>
    <w:rsid w:val="0002086C"/>
    <w:rsid w:val="00020F49"/>
    <w:rsid w:val="00021125"/>
    <w:rsid w:val="000219CD"/>
    <w:rsid w:val="000223C7"/>
    <w:rsid w:val="000224FC"/>
    <w:rsid w:val="00024424"/>
    <w:rsid w:val="0002520A"/>
    <w:rsid w:val="00025A2D"/>
    <w:rsid w:val="00025A49"/>
    <w:rsid w:val="00027968"/>
    <w:rsid w:val="000302EA"/>
    <w:rsid w:val="00030F1D"/>
    <w:rsid w:val="0003176E"/>
    <w:rsid w:val="00031FA0"/>
    <w:rsid w:val="00032962"/>
    <w:rsid w:val="00032FF2"/>
    <w:rsid w:val="00033942"/>
    <w:rsid w:val="000375A4"/>
    <w:rsid w:val="0004021F"/>
    <w:rsid w:val="0004266D"/>
    <w:rsid w:val="000463D9"/>
    <w:rsid w:val="0004787D"/>
    <w:rsid w:val="0005260A"/>
    <w:rsid w:val="00052CAF"/>
    <w:rsid w:val="00053322"/>
    <w:rsid w:val="00054C46"/>
    <w:rsid w:val="00055745"/>
    <w:rsid w:val="00055BD2"/>
    <w:rsid w:val="000611FE"/>
    <w:rsid w:val="00063F17"/>
    <w:rsid w:val="00064009"/>
    <w:rsid w:val="00064975"/>
    <w:rsid w:val="00067813"/>
    <w:rsid w:val="0007074A"/>
    <w:rsid w:val="000715A6"/>
    <w:rsid w:val="00071BF5"/>
    <w:rsid w:val="000746EA"/>
    <w:rsid w:val="0007500F"/>
    <w:rsid w:val="0007561B"/>
    <w:rsid w:val="00075E0E"/>
    <w:rsid w:val="00082453"/>
    <w:rsid w:val="00082507"/>
    <w:rsid w:val="00082997"/>
    <w:rsid w:val="00083EB0"/>
    <w:rsid w:val="00085EAC"/>
    <w:rsid w:val="00086B08"/>
    <w:rsid w:val="000870B9"/>
    <w:rsid w:val="000872D8"/>
    <w:rsid w:val="00093FE2"/>
    <w:rsid w:val="0009543D"/>
    <w:rsid w:val="00096786"/>
    <w:rsid w:val="00096CE9"/>
    <w:rsid w:val="000976D5"/>
    <w:rsid w:val="000A0555"/>
    <w:rsid w:val="000A16BC"/>
    <w:rsid w:val="000A2C7C"/>
    <w:rsid w:val="000A2CF1"/>
    <w:rsid w:val="000A452A"/>
    <w:rsid w:val="000A605D"/>
    <w:rsid w:val="000A6825"/>
    <w:rsid w:val="000A6D8F"/>
    <w:rsid w:val="000A7487"/>
    <w:rsid w:val="000A7557"/>
    <w:rsid w:val="000B026C"/>
    <w:rsid w:val="000B66BA"/>
    <w:rsid w:val="000B7FD4"/>
    <w:rsid w:val="000C0078"/>
    <w:rsid w:val="000C0EB3"/>
    <w:rsid w:val="000C197E"/>
    <w:rsid w:val="000C1AE4"/>
    <w:rsid w:val="000C28D2"/>
    <w:rsid w:val="000C462F"/>
    <w:rsid w:val="000D36B2"/>
    <w:rsid w:val="000D41E6"/>
    <w:rsid w:val="000D4B45"/>
    <w:rsid w:val="000D73E6"/>
    <w:rsid w:val="000D79D9"/>
    <w:rsid w:val="000E0BEE"/>
    <w:rsid w:val="000E203F"/>
    <w:rsid w:val="000E363B"/>
    <w:rsid w:val="000E3AD7"/>
    <w:rsid w:val="000E418C"/>
    <w:rsid w:val="000E55FC"/>
    <w:rsid w:val="000E7809"/>
    <w:rsid w:val="000F1114"/>
    <w:rsid w:val="000F1F8E"/>
    <w:rsid w:val="000F3F7E"/>
    <w:rsid w:val="000F4F82"/>
    <w:rsid w:val="000F6935"/>
    <w:rsid w:val="000F7693"/>
    <w:rsid w:val="000F7E8E"/>
    <w:rsid w:val="00100BBA"/>
    <w:rsid w:val="0010396C"/>
    <w:rsid w:val="00105A49"/>
    <w:rsid w:val="001074CD"/>
    <w:rsid w:val="001100C6"/>
    <w:rsid w:val="001104E7"/>
    <w:rsid w:val="00113016"/>
    <w:rsid w:val="0011339A"/>
    <w:rsid w:val="00113B0D"/>
    <w:rsid w:val="00113B85"/>
    <w:rsid w:val="00113BA6"/>
    <w:rsid w:val="001146BD"/>
    <w:rsid w:val="00114DF7"/>
    <w:rsid w:val="0011500B"/>
    <w:rsid w:val="00115163"/>
    <w:rsid w:val="00115745"/>
    <w:rsid w:val="00116139"/>
    <w:rsid w:val="00117259"/>
    <w:rsid w:val="00117993"/>
    <w:rsid w:val="0012025D"/>
    <w:rsid w:val="001210F8"/>
    <w:rsid w:val="00122974"/>
    <w:rsid w:val="00122E2C"/>
    <w:rsid w:val="00125C26"/>
    <w:rsid w:val="00126F5F"/>
    <w:rsid w:val="00127B8F"/>
    <w:rsid w:val="00130636"/>
    <w:rsid w:val="00130D6A"/>
    <w:rsid w:val="00133333"/>
    <w:rsid w:val="00133CA9"/>
    <w:rsid w:val="00134DAD"/>
    <w:rsid w:val="00136A8C"/>
    <w:rsid w:val="0013700D"/>
    <w:rsid w:val="00142BF5"/>
    <w:rsid w:val="0014300C"/>
    <w:rsid w:val="001439C1"/>
    <w:rsid w:val="00143B3D"/>
    <w:rsid w:val="001448E0"/>
    <w:rsid w:val="00144C5E"/>
    <w:rsid w:val="00145BB5"/>
    <w:rsid w:val="001469B0"/>
    <w:rsid w:val="00147BFD"/>
    <w:rsid w:val="00150DCA"/>
    <w:rsid w:val="00153401"/>
    <w:rsid w:val="001569D1"/>
    <w:rsid w:val="00157EE4"/>
    <w:rsid w:val="001605E4"/>
    <w:rsid w:val="0016171E"/>
    <w:rsid w:val="00162608"/>
    <w:rsid w:val="00163244"/>
    <w:rsid w:val="00163D44"/>
    <w:rsid w:val="0016559C"/>
    <w:rsid w:val="0016569D"/>
    <w:rsid w:val="00166D7E"/>
    <w:rsid w:val="00167F65"/>
    <w:rsid w:val="00170624"/>
    <w:rsid w:val="001719CA"/>
    <w:rsid w:val="00171AE5"/>
    <w:rsid w:val="00173EF8"/>
    <w:rsid w:val="0017454D"/>
    <w:rsid w:val="00175137"/>
    <w:rsid w:val="00175BD1"/>
    <w:rsid w:val="00175E9E"/>
    <w:rsid w:val="001769CA"/>
    <w:rsid w:val="001769D0"/>
    <w:rsid w:val="00177EB5"/>
    <w:rsid w:val="0018125D"/>
    <w:rsid w:val="00181280"/>
    <w:rsid w:val="0018162A"/>
    <w:rsid w:val="00184B3A"/>
    <w:rsid w:val="00184E73"/>
    <w:rsid w:val="00185550"/>
    <w:rsid w:val="00186262"/>
    <w:rsid w:val="0018675F"/>
    <w:rsid w:val="00187A70"/>
    <w:rsid w:val="0019221B"/>
    <w:rsid w:val="00192403"/>
    <w:rsid w:val="00193012"/>
    <w:rsid w:val="0019357A"/>
    <w:rsid w:val="00195DD0"/>
    <w:rsid w:val="001975DC"/>
    <w:rsid w:val="001A11FF"/>
    <w:rsid w:val="001A283D"/>
    <w:rsid w:val="001A4379"/>
    <w:rsid w:val="001A52C6"/>
    <w:rsid w:val="001A5D2E"/>
    <w:rsid w:val="001B1329"/>
    <w:rsid w:val="001B5079"/>
    <w:rsid w:val="001B5EAA"/>
    <w:rsid w:val="001B5EFB"/>
    <w:rsid w:val="001B6413"/>
    <w:rsid w:val="001C016A"/>
    <w:rsid w:val="001C03DD"/>
    <w:rsid w:val="001C0F65"/>
    <w:rsid w:val="001C29E0"/>
    <w:rsid w:val="001C2E1A"/>
    <w:rsid w:val="001C37F8"/>
    <w:rsid w:val="001C50E6"/>
    <w:rsid w:val="001C5C06"/>
    <w:rsid w:val="001D00BD"/>
    <w:rsid w:val="001D07AE"/>
    <w:rsid w:val="001D1256"/>
    <w:rsid w:val="001D130F"/>
    <w:rsid w:val="001D2E01"/>
    <w:rsid w:val="001D3D97"/>
    <w:rsid w:val="001D581A"/>
    <w:rsid w:val="001D596A"/>
    <w:rsid w:val="001D6C52"/>
    <w:rsid w:val="001D74ED"/>
    <w:rsid w:val="001E163C"/>
    <w:rsid w:val="001E1AA9"/>
    <w:rsid w:val="001E245E"/>
    <w:rsid w:val="001E30A5"/>
    <w:rsid w:val="001E4262"/>
    <w:rsid w:val="001E4BE5"/>
    <w:rsid w:val="001E5EE6"/>
    <w:rsid w:val="001F0501"/>
    <w:rsid w:val="001F0D32"/>
    <w:rsid w:val="001F1EB0"/>
    <w:rsid w:val="001F2625"/>
    <w:rsid w:val="001F2EA6"/>
    <w:rsid w:val="001F34BD"/>
    <w:rsid w:val="001F4368"/>
    <w:rsid w:val="001F7912"/>
    <w:rsid w:val="00202F4B"/>
    <w:rsid w:val="00204B1B"/>
    <w:rsid w:val="00205394"/>
    <w:rsid w:val="0020671A"/>
    <w:rsid w:val="0020769F"/>
    <w:rsid w:val="00210B10"/>
    <w:rsid w:val="0021120C"/>
    <w:rsid w:val="002119F1"/>
    <w:rsid w:val="00214041"/>
    <w:rsid w:val="0021453F"/>
    <w:rsid w:val="0021489D"/>
    <w:rsid w:val="00215002"/>
    <w:rsid w:val="00216BE0"/>
    <w:rsid w:val="00221B1E"/>
    <w:rsid w:val="002238B6"/>
    <w:rsid w:val="0022435A"/>
    <w:rsid w:val="00224442"/>
    <w:rsid w:val="002249AB"/>
    <w:rsid w:val="0022613A"/>
    <w:rsid w:val="00226B76"/>
    <w:rsid w:val="00227525"/>
    <w:rsid w:val="0022777A"/>
    <w:rsid w:val="002277BB"/>
    <w:rsid w:val="0023167E"/>
    <w:rsid w:val="002320BF"/>
    <w:rsid w:val="0023454C"/>
    <w:rsid w:val="00234DBB"/>
    <w:rsid w:val="0024008D"/>
    <w:rsid w:val="0024154D"/>
    <w:rsid w:val="0024246B"/>
    <w:rsid w:val="00242771"/>
    <w:rsid w:val="00245612"/>
    <w:rsid w:val="00246324"/>
    <w:rsid w:val="0024659B"/>
    <w:rsid w:val="00247835"/>
    <w:rsid w:val="00251A7C"/>
    <w:rsid w:val="00252E26"/>
    <w:rsid w:val="00253194"/>
    <w:rsid w:val="00253EA2"/>
    <w:rsid w:val="00253F7A"/>
    <w:rsid w:val="0025400B"/>
    <w:rsid w:val="00254E19"/>
    <w:rsid w:val="00255600"/>
    <w:rsid w:val="0025588E"/>
    <w:rsid w:val="00261209"/>
    <w:rsid w:val="0026126D"/>
    <w:rsid w:val="0026614F"/>
    <w:rsid w:val="0027050A"/>
    <w:rsid w:val="002705E6"/>
    <w:rsid w:val="002741C5"/>
    <w:rsid w:val="00274C6A"/>
    <w:rsid w:val="00280D06"/>
    <w:rsid w:val="00280DBE"/>
    <w:rsid w:val="002832BE"/>
    <w:rsid w:val="00283A12"/>
    <w:rsid w:val="00284956"/>
    <w:rsid w:val="00284AD7"/>
    <w:rsid w:val="002854A9"/>
    <w:rsid w:val="0029013E"/>
    <w:rsid w:val="0029232C"/>
    <w:rsid w:val="00295A14"/>
    <w:rsid w:val="00295E3F"/>
    <w:rsid w:val="002976D8"/>
    <w:rsid w:val="0029774D"/>
    <w:rsid w:val="002A11C5"/>
    <w:rsid w:val="002A132A"/>
    <w:rsid w:val="002A3CE6"/>
    <w:rsid w:val="002A4C96"/>
    <w:rsid w:val="002A582F"/>
    <w:rsid w:val="002A608A"/>
    <w:rsid w:val="002A631E"/>
    <w:rsid w:val="002A6739"/>
    <w:rsid w:val="002A72E5"/>
    <w:rsid w:val="002A731A"/>
    <w:rsid w:val="002B0259"/>
    <w:rsid w:val="002B0807"/>
    <w:rsid w:val="002B141F"/>
    <w:rsid w:val="002B2755"/>
    <w:rsid w:val="002B409E"/>
    <w:rsid w:val="002B4D4A"/>
    <w:rsid w:val="002B5BBC"/>
    <w:rsid w:val="002B61D7"/>
    <w:rsid w:val="002B6388"/>
    <w:rsid w:val="002C2F46"/>
    <w:rsid w:val="002C42C1"/>
    <w:rsid w:val="002C5EE2"/>
    <w:rsid w:val="002C79B4"/>
    <w:rsid w:val="002D09F0"/>
    <w:rsid w:val="002D164F"/>
    <w:rsid w:val="002D3F85"/>
    <w:rsid w:val="002D5184"/>
    <w:rsid w:val="002D5213"/>
    <w:rsid w:val="002D59DA"/>
    <w:rsid w:val="002D6FF6"/>
    <w:rsid w:val="002E04FB"/>
    <w:rsid w:val="002E2583"/>
    <w:rsid w:val="002E3781"/>
    <w:rsid w:val="002E3993"/>
    <w:rsid w:val="002E44B3"/>
    <w:rsid w:val="002E716A"/>
    <w:rsid w:val="002F0C42"/>
    <w:rsid w:val="002F41DA"/>
    <w:rsid w:val="002F4A10"/>
    <w:rsid w:val="002F527C"/>
    <w:rsid w:val="002F6A80"/>
    <w:rsid w:val="002F6AE5"/>
    <w:rsid w:val="003002ED"/>
    <w:rsid w:val="003010AD"/>
    <w:rsid w:val="00301FC6"/>
    <w:rsid w:val="003045C3"/>
    <w:rsid w:val="003063EE"/>
    <w:rsid w:val="00306442"/>
    <w:rsid w:val="00310C81"/>
    <w:rsid w:val="00311F94"/>
    <w:rsid w:val="003124F6"/>
    <w:rsid w:val="003139FB"/>
    <w:rsid w:val="00315264"/>
    <w:rsid w:val="003207A5"/>
    <w:rsid w:val="003208FB"/>
    <w:rsid w:val="00321A72"/>
    <w:rsid w:val="00324627"/>
    <w:rsid w:val="0032469E"/>
    <w:rsid w:val="0032547C"/>
    <w:rsid w:val="003276D7"/>
    <w:rsid w:val="00331EF1"/>
    <w:rsid w:val="0033461F"/>
    <w:rsid w:val="00335D53"/>
    <w:rsid w:val="003364AF"/>
    <w:rsid w:val="00336C8A"/>
    <w:rsid w:val="00336DD9"/>
    <w:rsid w:val="00340805"/>
    <w:rsid w:val="003417A9"/>
    <w:rsid w:val="003427D7"/>
    <w:rsid w:val="00343920"/>
    <w:rsid w:val="0034410D"/>
    <w:rsid w:val="003441E0"/>
    <w:rsid w:val="0034469A"/>
    <w:rsid w:val="00344DA0"/>
    <w:rsid w:val="00344FE4"/>
    <w:rsid w:val="003514AF"/>
    <w:rsid w:val="00351BF3"/>
    <w:rsid w:val="0035286D"/>
    <w:rsid w:val="0035316B"/>
    <w:rsid w:val="00353E5F"/>
    <w:rsid w:val="003551FC"/>
    <w:rsid w:val="003605AB"/>
    <w:rsid w:val="003609CF"/>
    <w:rsid w:val="00361096"/>
    <w:rsid w:val="003613EA"/>
    <w:rsid w:val="00361F33"/>
    <w:rsid w:val="00362162"/>
    <w:rsid w:val="00366E60"/>
    <w:rsid w:val="00370793"/>
    <w:rsid w:val="00370B0E"/>
    <w:rsid w:val="00371C5A"/>
    <w:rsid w:val="00373F98"/>
    <w:rsid w:val="00375E37"/>
    <w:rsid w:val="00376548"/>
    <w:rsid w:val="00376F44"/>
    <w:rsid w:val="00382D94"/>
    <w:rsid w:val="00383007"/>
    <w:rsid w:val="003835E8"/>
    <w:rsid w:val="00383D7C"/>
    <w:rsid w:val="00392DFD"/>
    <w:rsid w:val="003941BE"/>
    <w:rsid w:val="00395C5C"/>
    <w:rsid w:val="00395DB7"/>
    <w:rsid w:val="00396482"/>
    <w:rsid w:val="00397877"/>
    <w:rsid w:val="003A0A2A"/>
    <w:rsid w:val="003A2504"/>
    <w:rsid w:val="003A2E4A"/>
    <w:rsid w:val="003A383D"/>
    <w:rsid w:val="003A5601"/>
    <w:rsid w:val="003A63EF"/>
    <w:rsid w:val="003A7A0E"/>
    <w:rsid w:val="003B01B0"/>
    <w:rsid w:val="003B041D"/>
    <w:rsid w:val="003B0997"/>
    <w:rsid w:val="003B09B0"/>
    <w:rsid w:val="003B3A3B"/>
    <w:rsid w:val="003B3D30"/>
    <w:rsid w:val="003B4763"/>
    <w:rsid w:val="003B67CB"/>
    <w:rsid w:val="003C110D"/>
    <w:rsid w:val="003C22C7"/>
    <w:rsid w:val="003C2B11"/>
    <w:rsid w:val="003C4BF6"/>
    <w:rsid w:val="003C6651"/>
    <w:rsid w:val="003D1A2E"/>
    <w:rsid w:val="003D394B"/>
    <w:rsid w:val="003D6B60"/>
    <w:rsid w:val="003D7EFB"/>
    <w:rsid w:val="003E339B"/>
    <w:rsid w:val="003E424E"/>
    <w:rsid w:val="003E4B16"/>
    <w:rsid w:val="003F1023"/>
    <w:rsid w:val="003F22E1"/>
    <w:rsid w:val="003F3969"/>
    <w:rsid w:val="003F4336"/>
    <w:rsid w:val="003F714B"/>
    <w:rsid w:val="00401AD3"/>
    <w:rsid w:val="00405D6E"/>
    <w:rsid w:val="0041058F"/>
    <w:rsid w:val="00411885"/>
    <w:rsid w:val="0041269D"/>
    <w:rsid w:val="00412EB6"/>
    <w:rsid w:val="00414091"/>
    <w:rsid w:val="0041480A"/>
    <w:rsid w:val="00417550"/>
    <w:rsid w:val="00420921"/>
    <w:rsid w:val="00421AFD"/>
    <w:rsid w:val="0042222B"/>
    <w:rsid w:val="004230F4"/>
    <w:rsid w:val="00424973"/>
    <w:rsid w:val="00426B62"/>
    <w:rsid w:val="00426CF8"/>
    <w:rsid w:val="00426E33"/>
    <w:rsid w:val="00427657"/>
    <w:rsid w:val="00430A3D"/>
    <w:rsid w:val="00430CAC"/>
    <w:rsid w:val="004333D6"/>
    <w:rsid w:val="004356D1"/>
    <w:rsid w:val="004363CA"/>
    <w:rsid w:val="00437D47"/>
    <w:rsid w:val="00440651"/>
    <w:rsid w:val="00440F53"/>
    <w:rsid w:val="00441A12"/>
    <w:rsid w:val="004420CD"/>
    <w:rsid w:val="00442F51"/>
    <w:rsid w:val="00444511"/>
    <w:rsid w:val="00444985"/>
    <w:rsid w:val="00444C98"/>
    <w:rsid w:val="00445C39"/>
    <w:rsid w:val="004462B1"/>
    <w:rsid w:val="00446A0F"/>
    <w:rsid w:val="004474ED"/>
    <w:rsid w:val="00450546"/>
    <w:rsid w:val="004519A2"/>
    <w:rsid w:val="00451A23"/>
    <w:rsid w:val="00452D92"/>
    <w:rsid w:val="00452E44"/>
    <w:rsid w:val="00453704"/>
    <w:rsid w:val="00454FA4"/>
    <w:rsid w:val="004553E0"/>
    <w:rsid w:val="00455856"/>
    <w:rsid w:val="00455A88"/>
    <w:rsid w:val="00455EB3"/>
    <w:rsid w:val="00457D6B"/>
    <w:rsid w:val="004604F3"/>
    <w:rsid w:val="00460EA9"/>
    <w:rsid w:val="004630C2"/>
    <w:rsid w:val="00465568"/>
    <w:rsid w:val="00466037"/>
    <w:rsid w:val="004709FF"/>
    <w:rsid w:val="004737A6"/>
    <w:rsid w:val="00477D47"/>
    <w:rsid w:val="004810A5"/>
    <w:rsid w:val="00483289"/>
    <w:rsid w:val="00484E1F"/>
    <w:rsid w:val="00487340"/>
    <w:rsid w:val="00487BBD"/>
    <w:rsid w:val="00494E05"/>
    <w:rsid w:val="004965D4"/>
    <w:rsid w:val="004A1A75"/>
    <w:rsid w:val="004A1C96"/>
    <w:rsid w:val="004A2704"/>
    <w:rsid w:val="004A3B89"/>
    <w:rsid w:val="004A55EA"/>
    <w:rsid w:val="004A56AC"/>
    <w:rsid w:val="004A5865"/>
    <w:rsid w:val="004A7806"/>
    <w:rsid w:val="004B0B88"/>
    <w:rsid w:val="004B0CDF"/>
    <w:rsid w:val="004B43AC"/>
    <w:rsid w:val="004B62BB"/>
    <w:rsid w:val="004B68A7"/>
    <w:rsid w:val="004B6E0F"/>
    <w:rsid w:val="004B76E5"/>
    <w:rsid w:val="004C562E"/>
    <w:rsid w:val="004C5967"/>
    <w:rsid w:val="004C60D0"/>
    <w:rsid w:val="004C6D5E"/>
    <w:rsid w:val="004D012F"/>
    <w:rsid w:val="004D12E2"/>
    <w:rsid w:val="004D2CE8"/>
    <w:rsid w:val="004D37D5"/>
    <w:rsid w:val="004D458A"/>
    <w:rsid w:val="004D4781"/>
    <w:rsid w:val="004D719C"/>
    <w:rsid w:val="004D7F32"/>
    <w:rsid w:val="004E118F"/>
    <w:rsid w:val="004E1ECF"/>
    <w:rsid w:val="004E5FED"/>
    <w:rsid w:val="004E699D"/>
    <w:rsid w:val="004E766F"/>
    <w:rsid w:val="004E7BCF"/>
    <w:rsid w:val="004E7CB4"/>
    <w:rsid w:val="004F08D3"/>
    <w:rsid w:val="004F141F"/>
    <w:rsid w:val="004F146E"/>
    <w:rsid w:val="004F168D"/>
    <w:rsid w:val="004F2A69"/>
    <w:rsid w:val="004F54A3"/>
    <w:rsid w:val="004F5ED7"/>
    <w:rsid w:val="004F6D13"/>
    <w:rsid w:val="00500306"/>
    <w:rsid w:val="0050169E"/>
    <w:rsid w:val="00501CDB"/>
    <w:rsid w:val="00503575"/>
    <w:rsid w:val="0050372E"/>
    <w:rsid w:val="00504702"/>
    <w:rsid w:val="0050491B"/>
    <w:rsid w:val="00506F06"/>
    <w:rsid w:val="00507F83"/>
    <w:rsid w:val="00507F85"/>
    <w:rsid w:val="0051174F"/>
    <w:rsid w:val="00511A4D"/>
    <w:rsid w:val="0051220C"/>
    <w:rsid w:val="005130C8"/>
    <w:rsid w:val="00514549"/>
    <w:rsid w:val="00514EB9"/>
    <w:rsid w:val="005159B8"/>
    <w:rsid w:val="005162D3"/>
    <w:rsid w:val="0052028F"/>
    <w:rsid w:val="00520518"/>
    <w:rsid w:val="00520B88"/>
    <w:rsid w:val="0052232F"/>
    <w:rsid w:val="005225F8"/>
    <w:rsid w:val="0052269D"/>
    <w:rsid w:val="005234F6"/>
    <w:rsid w:val="005240C6"/>
    <w:rsid w:val="00524390"/>
    <w:rsid w:val="005259BF"/>
    <w:rsid w:val="00525EDD"/>
    <w:rsid w:val="00526E5D"/>
    <w:rsid w:val="0052729E"/>
    <w:rsid w:val="0053208A"/>
    <w:rsid w:val="005340A0"/>
    <w:rsid w:val="00534127"/>
    <w:rsid w:val="00536007"/>
    <w:rsid w:val="00536371"/>
    <w:rsid w:val="005424DA"/>
    <w:rsid w:val="00543121"/>
    <w:rsid w:val="0054331F"/>
    <w:rsid w:val="00544100"/>
    <w:rsid w:val="00544C67"/>
    <w:rsid w:val="0054666D"/>
    <w:rsid w:val="00547384"/>
    <w:rsid w:val="00547422"/>
    <w:rsid w:val="00547C26"/>
    <w:rsid w:val="005500A2"/>
    <w:rsid w:val="00551CCC"/>
    <w:rsid w:val="005522CB"/>
    <w:rsid w:val="00552340"/>
    <w:rsid w:val="00552D8E"/>
    <w:rsid w:val="00553A8B"/>
    <w:rsid w:val="00553F7A"/>
    <w:rsid w:val="00555F35"/>
    <w:rsid w:val="005561E9"/>
    <w:rsid w:val="00556E64"/>
    <w:rsid w:val="005620BA"/>
    <w:rsid w:val="00562949"/>
    <w:rsid w:val="00563793"/>
    <w:rsid w:val="00563FB1"/>
    <w:rsid w:val="005644E7"/>
    <w:rsid w:val="00564F74"/>
    <w:rsid w:val="00565041"/>
    <w:rsid w:val="005662BF"/>
    <w:rsid w:val="005668A4"/>
    <w:rsid w:val="005670EB"/>
    <w:rsid w:val="00570DC3"/>
    <w:rsid w:val="00571945"/>
    <w:rsid w:val="00572371"/>
    <w:rsid w:val="00572C1B"/>
    <w:rsid w:val="00573A41"/>
    <w:rsid w:val="00574893"/>
    <w:rsid w:val="00574FFE"/>
    <w:rsid w:val="005801E8"/>
    <w:rsid w:val="00580900"/>
    <w:rsid w:val="00582A32"/>
    <w:rsid w:val="005830A7"/>
    <w:rsid w:val="00583DFE"/>
    <w:rsid w:val="005843B1"/>
    <w:rsid w:val="0058506C"/>
    <w:rsid w:val="005864A0"/>
    <w:rsid w:val="005869A4"/>
    <w:rsid w:val="00587B62"/>
    <w:rsid w:val="00590968"/>
    <w:rsid w:val="00590EBA"/>
    <w:rsid w:val="00594964"/>
    <w:rsid w:val="005959E4"/>
    <w:rsid w:val="005A3FA1"/>
    <w:rsid w:val="005A4044"/>
    <w:rsid w:val="005B2193"/>
    <w:rsid w:val="005B29DB"/>
    <w:rsid w:val="005B2C5A"/>
    <w:rsid w:val="005B4DC4"/>
    <w:rsid w:val="005B684E"/>
    <w:rsid w:val="005B6FBC"/>
    <w:rsid w:val="005C0981"/>
    <w:rsid w:val="005C1B6E"/>
    <w:rsid w:val="005C4D32"/>
    <w:rsid w:val="005D2D67"/>
    <w:rsid w:val="005D40F4"/>
    <w:rsid w:val="005D4EC6"/>
    <w:rsid w:val="005D704E"/>
    <w:rsid w:val="005E063A"/>
    <w:rsid w:val="005E0DA2"/>
    <w:rsid w:val="005E0EA7"/>
    <w:rsid w:val="005E2840"/>
    <w:rsid w:val="005E2CE7"/>
    <w:rsid w:val="005E546A"/>
    <w:rsid w:val="005E5F95"/>
    <w:rsid w:val="005E69E8"/>
    <w:rsid w:val="005E70F8"/>
    <w:rsid w:val="005F0E51"/>
    <w:rsid w:val="005F1D93"/>
    <w:rsid w:val="005F25B3"/>
    <w:rsid w:val="005F3F95"/>
    <w:rsid w:val="006008B2"/>
    <w:rsid w:val="00601F28"/>
    <w:rsid w:val="00602F8B"/>
    <w:rsid w:val="00602FB4"/>
    <w:rsid w:val="0061153E"/>
    <w:rsid w:val="006139F0"/>
    <w:rsid w:val="00613E8A"/>
    <w:rsid w:val="00614735"/>
    <w:rsid w:val="0061541C"/>
    <w:rsid w:val="00617BDE"/>
    <w:rsid w:val="00620B19"/>
    <w:rsid w:val="006226F1"/>
    <w:rsid w:val="00622A90"/>
    <w:rsid w:val="00623017"/>
    <w:rsid w:val="006237C4"/>
    <w:rsid w:val="00623E20"/>
    <w:rsid w:val="006240A3"/>
    <w:rsid w:val="00624125"/>
    <w:rsid w:val="006248AF"/>
    <w:rsid w:val="00624A81"/>
    <w:rsid w:val="00626B4F"/>
    <w:rsid w:val="006276DF"/>
    <w:rsid w:val="00627972"/>
    <w:rsid w:val="006279DD"/>
    <w:rsid w:val="006302BA"/>
    <w:rsid w:val="006307D3"/>
    <w:rsid w:val="00630D84"/>
    <w:rsid w:val="00633D2A"/>
    <w:rsid w:val="006345D2"/>
    <w:rsid w:val="00634753"/>
    <w:rsid w:val="0064026C"/>
    <w:rsid w:val="00640CA4"/>
    <w:rsid w:val="00642667"/>
    <w:rsid w:val="00643D6C"/>
    <w:rsid w:val="00644033"/>
    <w:rsid w:val="006512BB"/>
    <w:rsid w:val="006520BD"/>
    <w:rsid w:val="006541E2"/>
    <w:rsid w:val="00654993"/>
    <w:rsid w:val="006576CE"/>
    <w:rsid w:val="00660542"/>
    <w:rsid w:val="0066462E"/>
    <w:rsid w:val="00664EC4"/>
    <w:rsid w:val="00667DAA"/>
    <w:rsid w:val="006706BE"/>
    <w:rsid w:val="00670894"/>
    <w:rsid w:val="00670F4C"/>
    <w:rsid w:val="00671DAD"/>
    <w:rsid w:val="00671E12"/>
    <w:rsid w:val="00672054"/>
    <w:rsid w:val="00672183"/>
    <w:rsid w:val="00673445"/>
    <w:rsid w:val="00673738"/>
    <w:rsid w:val="00674064"/>
    <w:rsid w:val="006743D6"/>
    <w:rsid w:val="006756E4"/>
    <w:rsid w:val="006759C0"/>
    <w:rsid w:val="006768A3"/>
    <w:rsid w:val="00681157"/>
    <w:rsid w:val="0068232C"/>
    <w:rsid w:val="00684734"/>
    <w:rsid w:val="00686833"/>
    <w:rsid w:val="00686853"/>
    <w:rsid w:val="00686BED"/>
    <w:rsid w:val="00686EB3"/>
    <w:rsid w:val="006905D3"/>
    <w:rsid w:val="00690F7C"/>
    <w:rsid w:val="006916D8"/>
    <w:rsid w:val="0069188B"/>
    <w:rsid w:val="00691BD7"/>
    <w:rsid w:val="00692D23"/>
    <w:rsid w:val="006935F5"/>
    <w:rsid w:val="006936B6"/>
    <w:rsid w:val="00694C22"/>
    <w:rsid w:val="00694FA6"/>
    <w:rsid w:val="00695961"/>
    <w:rsid w:val="0069650D"/>
    <w:rsid w:val="00696FF6"/>
    <w:rsid w:val="00697242"/>
    <w:rsid w:val="006A0063"/>
    <w:rsid w:val="006A0D95"/>
    <w:rsid w:val="006A1F51"/>
    <w:rsid w:val="006A2E0B"/>
    <w:rsid w:val="006A67B9"/>
    <w:rsid w:val="006A6986"/>
    <w:rsid w:val="006A6BDC"/>
    <w:rsid w:val="006B17EA"/>
    <w:rsid w:val="006B3EAE"/>
    <w:rsid w:val="006B41BA"/>
    <w:rsid w:val="006B5FDE"/>
    <w:rsid w:val="006B67B8"/>
    <w:rsid w:val="006B783C"/>
    <w:rsid w:val="006C0205"/>
    <w:rsid w:val="006C3AAF"/>
    <w:rsid w:val="006C3E52"/>
    <w:rsid w:val="006C42D6"/>
    <w:rsid w:val="006C6C17"/>
    <w:rsid w:val="006D0338"/>
    <w:rsid w:val="006D06B5"/>
    <w:rsid w:val="006D2128"/>
    <w:rsid w:val="006D43CE"/>
    <w:rsid w:val="006D5242"/>
    <w:rsid w:val="006D53AC"/>
    <w:rsid w:val="006D5601"/>
    <w:rsid w:val="006D60F1"/>
    <w:rsid w:val="006D6D19"/>
    <w:rsid w:val="006E0C2C"/>
    <w:rsid w:val="006E1E2B"/>
    <w:rsid w:val="006E2E9F"/>
    <w:rsid w:val="006E3AB0"/>
    <w:rsid w:val="006E6372"/>
    <w:rsid w:val="006E72BD"/>
    <w:rsid w:val="006F023A"/>
    <w:rsid w:val="006F0BC0"/>
    <w:rsid w:val="006F129A"/>
    <w:rsid w:val="006F41A8"/>
    <w:rsid w:val="006F4D32"/>
    <w:rsid w:val="006F50B8"/>
    <w:rsid w:val="006F64CC"/>
    <w:rsid w:val="006F66A7"/>
    <w:rsid w:val="006F66F4"/>
    <w:rsid w:val="00701A9C"/>
    <w:rsid w:val="00701AD2"/>
    <w:rsid w:val="0070352C"/>
    <w:rsid w:val="007039DC"/>
    <w:rsid w:val="0070411B"/>
    <w:rsid w:val="00710722"/>
    <w:rsid w:val="007107AE"/>
    <w:rsid w:val="00710B56"/>
    <w:rsid w:val="0071177C"/>
    <w:rsid w:val="0071179F"/>
    <w:rsid w:val="00711AE6"/>
    <w:rsid w:val="00714CC9"/>
    <w:rsid w:val="00721F8E"/>
    <w:rsid w:val="00722B6A"/>
    <w:rsid w:val="00723535"/>
    <w:rsid w:val="00724497"/>
    <w:rsid w:val="007246F6"/>
    <w:rsid w:val="00724D25"/>
    <w:rsid w:val="00730092"/>
    <w:rsid w:val="0073037D"/>
    <w:rsid w:val="007312D9"/>
    <w:rsid w:val="00732437"/>
    <w:rsid w:val="00732779"/>
    <w:rsid w:val="00732B12"/>
    <w:rsid w:val="007336E3"/>
    <w:rsid w:val="00736B70"/>
    <w:rsid w:val="007374E8"/>
    <w:rsid w:val="0074004C"/>
    <w:rsid w:val="00740524"/>
    <w:rsid w:val="00741351"/>
    <w:rsid w:val="007436E0"/>
    <w:rsid w:val="007438A8"/>
    <w:rsid w:val="00744499"/>
    <w:rsid w:val="00745F53"/>
    <w:rsid w:val="0075064B"/>
    <w:rsid w:val="00753228"/>
    <w:rsid w:val="00760420"/>
    <w:rsid w:val="00761FE4"/>
    <w:rsid w:val="00762C4B"/>
    <w:rsid w:val="0076436E"/>
    <w:rsid w:val="007657B4"/>
    <w:rsid w:val="007673C1"/>
    <w:rsid w:val="00770B6E"/>
    <w:rsid w:val="00772DF5"/>
    <w:rsid w:val="00773398"/>
    <w:rsid w:val="00773F3B"/>
    <w:rsid w:val="00775294"/>
    <w:rsid w:val="00775B7C"/>
    <w:rsid w:val="00776018"/>
    <w:rsid w:val="00780613"/>
    <w:rsid w:val="007826DA"/>
    <w:rsid w:val="007828CB"/>
    <w:rsid w:val="00782F84"/>
    <w:rsid w:val="0078316D"/>
    <w:rsid w:val="00785E9F"/>
    <w:rsid w:val="0078650F"/>
    <w:rsid w:val="0079193F"/>
    <w:rsid w:val="007921E4"/>
    <w:rsid w:val="007947A6"/>
    <w:rsid w:val="00794F86"/>
    <w:rsid w:val="007951E2"/>
    <w:rsid w:val="007976F3"/>
    <w:rsid w:val="00797BAA"/>
    <w:rsid w:val="00797F2E"/>
    <w:rsid w:val="007A08A9"/>
    <w:rsid w:val="007A12C6"/>
    <w:rsid w:val="007A157D"/>
    <w:rsid w:val="007A1CF9"/>
    <w:rsid w:val="007A27EA"/>
    <w:rsid w:val="007A432C"/>
    <w:rsid w:val="007A503F"/>
    <w:rsid w:val="007A683F"/>
    <w:rsid w:val="007A6A9E"/>
    <w:rsid w:val="007A745F"/>
    <w:rsid w:val="007A7594"/>
    <w:rsid w:val="007B1143"/>
    <w:rsid w:val="007B2F63"/>
    <w:rsid w:val="007B7DDF"/>
    <w:rsid w:val="007C190D"/>
    <w:rsid w:val="007C1B5C"/>
    <w:rsid w:val="007C5E8D"/>
    <w:rsid w:val="007C678B"/>
    <w:rsid w:val="007C736A"/>
    <w:rsid w:val="007C7701"/>
    <w:rsid w:val="007D160E"/>
    <w:rsid w:val="007D3F69"/>
    <w:rsid w:val="007D55D2"/>
    <w:rsid w:val="007D7813"/>
    <w:rsid w:val="007D7F63"/>
    <w:rsid w:val="007E0627"/>
    <w:rsid w:val="007E0920"/>
    <w:rsid w:val="007E26CC"/>
    <w:rsid w:val="007E2808"/>
    <w:rsid w:val="007E4969"/>
    <w:rsid w:val="007E57DE"/>
    <w:rsid w:val="007E5999"/>
    <w:rsid w:val="007E698D"/>
    <w:rsid w:val="007E76B8"/>
    <w:rsid w:val="007E7754"/>
    <w:rsid w:val="007E7C07"/>
    <w:rsid w:val="007F01F9"/>
    <w:rsid w:val="007F0772"/>
    <w:rsid w:val="007F1B35"/>
    <w:rsid w:val="007F27E9"/>
    <w:rsid w:val="007F28D0"/>
    <w:rsid w:val="007F3368"/>
    <w:rsid w:val="007F3507"/>
    <w:rsid w:val="007F4504"/>
    <w:rsid w:val="007F4D92"/>
    <w:rsid w:val="007F5224"/>
    <w:rsid w:val="007F5401"/>
    <w:rsid w:val="007F5D93"/>
    <w:rsid w:val="007F6893"/>
    <w:rsid w:val="00800285"/>
    <w:rsid w:val="00800399"/>
    <w:rsid w:val="00800864"/>
    <w:rsid w:val="00801370"/>
    <w:rsid w:val="008025B0"/>
    <w:rsid w:val="00802B51"/>
    <w:rsid w:val="0080691E"/>
    <w:rsid w:val="0080707C"/>
    <w:rsid w:val="0080765B"/>
    <w:rsid w:val="00807F1D"/>
    <w:rsid w:val="00810D46"/>
    <w:rsid w:val="0081240D"/>
    <w:rsid w:val="00814315"/>
    <w:rsid w:val="008166ED"/>
    <w:rsid w:val="00821C30"/>
    <w:rsid w:val="0082292E"/>
    <w:rsid w:val="00823387"/>
    <w:rsid w:val="008270B4"/>
    <w:rsid w:val="008271C1"/>
    <w:rsid w:val="00827979"/>
    <w:rsid w:val="0083462C"/>
    <w:rsid w:val="0083464C"/>
    <w:rsid w:val="00834899"/>
    <w:rsid w:val="00834F71"/>
    <w:rsid w:val="00837243"/>
    <w:rsid w:val="00840245"/>
    <w:rsid w:val="00843CD0"/>
    <w:rsid w:val="00844A8C"/>
    <w:rsid w:val="008450CD"/>
    <w:rsid w:val="00846C69"/>
    <w:rsid w:val="00851316"/>
    <w:rsid w:val="00854B19"/>
    <w:rsid w:val="00854CE5"/>
    <w:rsid w:val="008550D2"/>
    <w:rsid w:val="00856C46"/>
    <w:rsid w:val="00857A58"/>
    <w:rsid w:val="008606AA"/>
    <w:rsid w:val="00860BBD"/>
    <w:rsid w:val="008620A7"/>
    <w:rsid w:val="00863965"/>
    <w:rsid w:val="00863B02"/>
    <w:rsid w:val="00865A40"/>
    <w:rsid w:val="008668F5"/>
    <w:rsid w:val="00866D6B"/>
    <w:rsid w:val="00871DA5"/>
    <w:rsid w:val="00872BD2"/>
    <w:rsid w:val="00875FEF"/>
    <w:rsid w:val="00876356"/>
    <w:rsid w:val="00877BF9"/>
    <w:rsid w:val="0088088A"/>
    <w:rsid w:val="0088147B"/>
    <w:rsid w:val="00884B1D"/>
    <w:rsid w:val="00885A0C"/>
    <w:rsid w:val="00886AA8"/>
    <w:rsid w:val="0088772E"/>
    <w:rsid w:val="008910A1"/>
    <w:rsid w:val="008911CE"/>
    <w:rsid w:val="00891420"/>
    <w:rsid w:val="00891EC3"/>
    <w:rsid w:val="00894346"/>
    <w:rsid w:val="008945F7"/>
    <w:rsid w:val="00894CEE"/>
    <w:rsid w:val="0089545A"/>
    <w:rsid w:val="008959BD"/>
    <w:rsid w:val="008A0758"/>
    <w:rsid w:val="008A1669"/>
    <w:rsid w:val="008A1E86"/>
    <w:rsid w:val="008A2BDD"/>
    <w:rsid w:val="008A4F1F"/>
    <w:rsid w:val="008A5C7F"/>
    <w:rsid w:val="008B29F2"/>
    <w:rsid w:val="008B2D1B"/>
    <w:rsid w:val="008B5516"/>
    <w:rsid w:val="008B6A47"/>
    <w:rsid w:val="008C3478"/>
    <w:rsid w:val="008C5975"/>
    <w:rsid w:val="008C6195"/>
    <w:rsid w:val="008D0F43"/>
    <w:rsid w:val="008D1134"/>
    <w:rsid w:val="008D79FD"/>
    <w:rsid w:val="008E191A"/>
    <w:rsid w:val="008E2C0B"/>
    <w:rsid w:val="008E469A"/>
    <w:rsid w:val="008E54B2"/>
    <w:rsid w:val="008E743C"/>
    <w:rsid w:val="008F08CA"/>
    <w:rsid w:val="008F2658"/>
    <w:rsid w:val="008F61C8"/>
    <w:rsid w:val="008F6A59"/>
    <w:rsid w:val="00900983"/>
    <w:rsid w:val="00902304"/>
    <w:rsid w:val="0090334C"/>
    <w:rsid w:val="00904881"/>
    <w:rsid w:val="00904E52"/>
    <w:rsid w:val="009067BD"/>
    <w:rsid w:val="0091508B"/>
    <w:rsid w:val="00916C69"/>
    <w:rsid w:val="009173C4"/>
    <w:rsid w:val="00920BE0"/>
    <w:rsid w:val="00923608"/>
    <w:rsid w:val="00923D90"/>
    <w:rsid w:val="0092643F"/>
    <w:rsid w:val="00926903"/>
    <w:rsid w:val="00926F97"/>
    <w:rsid w:val="0093060B"/>
    <w:rsid w:val="0093252E"/>
    <w:rsid w:val="0093256A"/>
    <w:rsid w:val="009343B6"/>
    <w:rsid w:val="00934598"/>
    <w:rsid w:val="00934E01"/>
    <w:rsid w:val="00935013"/>
    <w:rsid w:val="009374E2"/>
    <w:rsid w:val="00937DC9"/>
    <w:rsid w:val="00940E81"/>
    <w:rsid w:val="00942797"/>
    <w:rsid w:val="009439D5"/>
    <w:rsid w:val="00943D5A"/>
    <w:rsid w:val="00943E15"/>
    <w:rsid w:val="00946649"/>
    <w:rsid w:val="00946BDF"/>
    <w:rsid w:val="00947EB3"/>
    <w:rsid w:val="00950E06"/>
    <w:rsid w:val="0095168C"/>
    <w:rsid w:val="00952608"/>
    <w:rsid w:val="00952940"/>
    <w:rsid w:val="00953CB9"/>
    <w:rsid w:val="00954EC7"/>
    <w:rsid w:val="0096466F"/>
    <w:rsid w:val="00966843"/>
    <w:rsid w:val="00967E52"/>
    <w:rsid w:val="0097027F"/>
    <w:rsid w:val="0097132D"/>
    <w:rsid w:val="009721B9"/>
    <w:rsid w:val="00972A67"/>
    <w:rsid w:val="00973B8E"/>
    <w:rsid w:val="0097411A"/>
    <w:rsid w:val="009756F8"/>
    <w:rsid w:val="00975A76"/>
    <w:rsid w:val="0097685C"/>
    <w:rsid w:val="009768A7"/>
    <w:rsid w:val="009768D2"/>
    <w:rsid w:val="00976A56"/>
    <w:rsid w:val="00976D2F"/>
    <w:rsid w:val="0097794D"/>
    <w:rsid w:val="00977B63"/>
    <w:rsid w:val="00977F0C"/>
    <w:rsid w:val="0098204B"/>
    <w:rsid w:val="009829C0"/>
    <w:rsid w:val="009854FC"/>
    <w:rsid w:val="00985CFD"/>
    <w:rsid w:val="009862EE"/>
    <w:rsid w:val="00987E69"/>
    <w:rsid w:val="0099453B"/>
    <w:rsid w:val="00994F9A"/>
    <w:rsid w:val="00995293"/>
    <w:rsid w:val="00996241"/>
    <w:rsid w:val="009962BE"/>
    <w:rsid w:val="0099638D"/>
    <w:rsid w:val="00996472"/>
    <w:rsid w:val="009A0BF7"/>
    <w:rsid w:val="009A2365"/>
    <w:rsid w:val="009A24DB"/>
    <w:rsid w:val="009A5061"/>
    <w:rsid w:val="009A7985"/>
    <w:rsid w:val="009B02AE"/>
    <w:rsid w:val="009B02F9"/>
    <w:rsid w:val="009B0554"/>
    <w:rsid w:val="009B082D"/>
    <w:rsid w:val="009B2556"/>
    <w:rsid w:val="009B2A0E"/>
    <w:rsid w:val="009B37FB"/>
    <w:rsid w:val="009B54AF"/>
    <w:rsid w:val="009B5971"/>
    <w:rsid w:val="009B624A"/>
    <w:rsid w:val="009B7E48"/>
    <w:rsid w:val="009C0494"/>
    <w:rsid w:val="009C2974"/>
    <w:rsid w:val="009C343D"/>
    <w:rsid w:val="009C48F3"/>
    <w:rsid w:val="009C516D"/>
    <w:rsid w:val="009C52C5"/>
    <w:rsid w:val="009C58F8"/>
    <w:rsid w:val="009C6AFB"/>
    <w:rsid w:val="009D0ECE"/>
    <w:rsid w:val="009D1BC7"/>
    <w:rsid w:val="009D2805"/>
    <w:rsid w:val="009D2C81"/>
    <w:rsid w:val="009D2ED3"/>
    <w:rsid w:val="009D5040"/>
    <w:rsid w:val="009D6D6C"/>
    <w:rsid w:val="009D7162"/>
    <w:rsid w:val="009E0053"/>
    <w:rsid w:val="009E3F9B"/>
    <w:rsid w:val="009E44DC"/>
    <w:rsid w:val="009E4A09"/>
    <w:rsid w:val="009E7DE8"/>
    <w:rsid w:val="009F03E1"/>
    <w:rsid w:val="009F0F69"/>
    <w:rsid w:val="009F1305"/>
    <w:rsid w:val="009F2498"/>
    <w:rsid w:val="009F32F8"/>
    <w:rsid w:val="009F6599"/>
    <w:rsid w:val="009F6BE9"/>
    <w:rsid w:val="009F6EE2"/>
    <w:rsid w:val="009F7025"/>
    <w:rsid w:val="00A00584"/>
    <w:rsid w:val="00A018D2"/>
    <w:rsid w:val="00A01910"/>
    <w:rsid w:val="00A02754"/>
    <w:rsid w:val="00A02EB9"/>
    <w:rsid w:val="00A04FDB"/>
    <w:rsid w:val="00A062E1"/>
    <w:rsid w:val="00A10565"/>
    <w:rsid w:val="00A118A7"/>
    <w:rsid w:val="00A11D03"/>
    <w:rsid w:val="00A12609"/>
    <w:rsid w:val="00A12A58"/>
    <w:rsid w:val="00A208BE"/>
    <w:rsid w:val="00A2102F"/>
    <w:rsid w:val="00A220DC"/>
    <w:rsid w:val="00A22A0A"/>
    <w:rsid w:val="00A23774"/>
    <w:rsid w:val="00A24393"/>
    <w:rsid w:val="00A24821"/>
    <w:rsid w:val="00A24EA2"/>
    <w:rsid w:val="00A251B1"/>
    <w:rsid w:val="00A2582C"/>
    <w:rsid w:val="00A265C9"/>
    <w:rsid w:val="00A30890"/>
    <w:rsid w:val="00A31853"/>
    <w:rsid w:val="00A3185D"/>
    <w:rsid w:val="00A32381"/>
    <w:rsid w:val="00A3458A"/>
    <w:rsid w:val="00A34D18"/>
    <w:rsid w:val="00A34DC5"/>
    <w:rsid w:val="00A34F72"/>
    <w:rsid w:val="00A352A8"/>
    <w:rsid w:val="00A41363"/>
    <w:rsid w:val="00A43254"/>
    <w:rsid w:val="00A43951"/>
    <w:rsid w:val="00A458B8"/>
    <w:rsid w:val="00A45ED9"/>
    <w:rsid w:val="00A476DF"/>
    <w:rsid w:val="00A5021C"/>
    <w:rsid w:val="00A5052B"/>
    <w:rsid w:val="00A50830"/>
    <w:rsid w:val="00A518A2"/>
    <w:rsid w:val="00A51F11"/>
    <w:rsid w:val="00A526B9"/>
    <w:rsid w:val="00A527B1"/>
    <w:rsid w:val="00A53525"/>
    <w:rsid w:val="00A54A23"/>
    <w:rsid w:val="00A5607F"/>
    <w:rsid w:val="00A574C9"/>
    <w:rsid w:val="00A57BF5"/>
    <w:rsid w:val="00A60AE7"/>
    <w:rsid w:val="00A621F8"/>
    <w:rsid w:val="00A62D0B"/>
    <w:rsid w:val="00A634C9"/>
    <w:rsid w:val="00A637F1"/>
    <w:rsid w:val="00A64949"/>
    <w:rsid w:val="00A67E91"/>
    <w:rsid w:val="00A706D2"/>
    <w:rsid w:val="00A7235E"/>
    <w:rsid w:val="00A726B7"/>
    <w:rsid w:val="00A73E8A"/>
    <w:rsid w:val="00A74D4F"/>
    <w:rsid w:val="00A753C5"/>
    <w:rsid w:val="00A7592A"/>
    <w:rsid w:val="00A76951"/>
    <w:rsid w:val="00A76EAC"/>
    <w:rsid w:val="00A778CB"/>
    <w:rsid w:val="00A819EB"/>
    <w:rsid w:val="00A820B2"/>
    <w:rsid w:val="00A83373"/>
    <w:rsid w:val="00A834D7"/>
    <w:rsid w:val="00A840C6"/>
    <w:rsid w:val="00A84396"/>
    <w:rsid w:val="00A85357"/>
    <w:rsid w:val="00A8538A"/>
    <w:rsid w:val="00A90B07"/>
    <w:rsid w:val="00A90F08"/>
    <w:rsid w:val="00A9144B"/>
    <w:rsid w:val="00A930AF"/>
    <w:rsid w:val="00A94F03"/>
    <w:rsid w:val="00A960D5"/>
    <w:rsid w:val="00AA1DD5"/>
    <w:rsid w:val="00AA3650"/>
    <w:rsid w:val="00AA432A"/>
    <w:rsid w:val="00AA5567"/>
    <w:rsid w:val="00AA5A22"/>
    <w:rsid w:val="00AA7AE4"/>
    <w:rsid w:val="00AB1521"/>
    <w:rsid w:val="00AB28F2"/>
    <w:rsid w:val="00AB35E8"/>
    <w:rsid w:val="00AB3BE0"/>
    <w:rsid w:val="00AB65D1"/>
    <w:rsid w:val="00AB67DB"/>
    <w:rsid w:val="00AB6983"/>
    <w:rsid w:val="00AC0B04"/>
    <w:rsid w:val="00AC3205"/>
    <w:rsid w:val="00AC4F60"/>
    <w:rsid w:val="00AC64AB"/>
    <w:rsid w:val="00AC6898"/>
    <w:rsid w:val="00AD4C94"/>
    <w:rsid w:val="00AD65FA"/>
    <w:rsid w:val="00AD6B81"/>
    <w:rsid w:val="00AD6DAF"/>
    <w:rsid w:val="00AD7192"/>
    <w:rsid w:val="00AD73B8"/>
    <w:rsid w:val="00AD7595"/>
    <w:rsid w:val="00AE2AFC"/>
    <w:rsid w:val="00AE3C28"/>
    <w:rsid w:val="00AE3E71"/>
    <w:rsid w:val="00AE3F1F"/>
    <w:rsid w:val="00AE3FB4"/>
    <w:rsid w:val="00AE4229"/>
    <w:rsid w:val="00AE565E"/>
    <w:rsid w:val="00AE66B4"/>
    <w:rsid w:val="00AE66C1"/>
    <w:rsid w:val="00AE7519"/>
    <w:rsid w:val="00AF1306"/>
    <w:rsid w:val="00AF31EA"/>
    <w:rsid w:val="00AF394B"/>
    <w:rsid w:val="00B0299A"/>
    <w:rsid w:val="00B05235"/>
    <w:rsid w:val="00B05274"/>
    <w:rsid w:val="00B061AB"/>
    <w:rsid w:val="00B06A38"/>
    <w:rsid w:val="00B125BC"/>
    <w:rsid w:val="00B1289E"/>
    <w:rsid w:val="00B13268"/>
    <w:rsid w:val="00B16126"/>
    <w:rsid w:val="00B16371"/>
    <w:rsid w:val="00B1766D"/>
    <w:rsid w:val="00B177A6"/>
    <w:rsid w:val="00B20AFE"/>
    <w:rsid w:val="00B211C5"/>
    <w:rsid w:val="00B2120E"/>
    <w:rsid w:val="00B21448"/>
    <w:rsid w:val="00B2202C"/>
    <w:rsid w:val="00B22772"/>
    <w:rsid w:val="00B22EE3"/>
    <w:rsid w:val="00B22F18"/>
    <w:rsid w:val="00B235DA"/>
    <w:rsid w:val="00B23E69"/>
    <w:rsid w:val="00B23EEB"/>
    <w:rsid w:val="00B25DFA"/>
    <w:rsid w:val="00B26B02"/>
    <w:rsid w:val="00B275BA"/>
    <w:rsid w:val="00B27B8A"/>
    <w:rsid w:val="00B27F93"/>
    <w:rsid w:val="00B31F1D"/>
    <w:rsid w:val="00B359E8"/>
    <w:rsid w:val="00B366D2"/>
    <w:rsid w:val="00B43477"/>
    <w:rsid w:val="00B447E5"/>
    <w:rsid w:val="00B44FE7"/>
    <w:rsid w:val="00B500CE"/>
    <w:rsid w:val="00B50385"/>
    <w:rsid w:val="00B506ED"/>
    <w:rsid w:val="00B507F6"/>
    <w:rsid w:val="00B51828"/>
    <w:rsid w:val="00B518F0"/>
    <w:rsid w:val="00B51975"/>
    <w:rsid w:val="00B51B1D"/>
    <w:rsid w:val="00B53472"/>
    <w:rsid w:val="00B53509"/>
    <w:rsid w:val="00B54462"/>
    <w:rsid w:val="00B553C0"/>
    <w:rsid w:val="00B56168"/>
    <w:rsid w:val="00B5646A"/>
    <w:rsid w:val="00B56609"/>
    <w:rsid w:val="00B60805"/>
    <w:rsid w:val="00B60C92"/>
    <w:rsid w:val="00B626D3"/>
    <w:rsid w:val="00B63F0B"/>
    <w:rsid w:val="00B65BE7"/>
    <w:rsid w:val="00B65FCA"/>
    <w:rsid w:val="00B7089A"/>
    <w:rsid w:val="00B719C4"/>
    <w:rsid w:val="00B723FA"/>
    <w:rsid w:val="00B72478"/>
    <w:rsid w:val="00B77230"/>
    <w:rsid w:val="00B8037C"/>
    <w:rsid w:val="00B8383C"/>
    <w:rsid w:val="00B84CF7"/>
    <w:rsid w:val="00B84E58"/>
    <w:rsid w:val="00B85618"/>
    <w:rsid w:val="00B85F1A"/>
    <w:rsid w:val="00B86CA7"/>
    <w:rsid w:val="00B877AE"/>
    <w:rsid w:val="00B918F1"/>
    <w:rsid w:val="00B92A0B"/>
    <w:rsid w:val="00B9494C"/>
    <w:rsid w:val="00B97BBC"/>
    <w:rsid w:val="00B97FC4"/>
    <w:rsid w:val="00BA2B22"/>
    <w:rsid w:val="00BA2B91"/>
    <w:rsid w:val="00BA2EF1"/>
    <w:rsid w:val="00BB27F3"/>
    <w:rsid w:val="00BB2A6C"/>
    <w:rsid w:val="00BB39F5"/>
    <w:rsid w:val="00BB4402"/>
    <w:rsid w:val="00BB4A5B"/>
    <w:rsid w:val="00BB5265"/>
    <w:rsid w:val="00BB784A"/>
    <w:rsid w:val="00BB7AB0"/>
    <w:rsid w:val="00BC1133"/>
    <w:rsid w:val="00BC12A6"/>
    <w:rsid w:val="00BC4F38"/>
    <w:rsid w:val="00BC7F8A"/>
    <w:rsid w:val="00BD177F"/>
    <w:rsid w:val="00BD19D4"/>
    <w:rsid w:val="00BD25CD"/>
    <w:rsid w:val="00BD2606"/>
    <w:rsid w:val="00BD3969"/>
    <w:rsid w:val="00BD4609"/>
    <w:rsid w:val="00BD4804"/>
    <w:rsid w:val="00BD6F66"/>
    <w:rsid w:val="00BE0BE2"/>
    <w:rsid w:val="00BE2CDC"/>
    <w:rsid w:val="00BE2CFA"/>
    <w:rsid w:val="00BE4685"/>
    <w:rsid w:val="00BE5A12"/>
    <w:rsid w:val="00BE7D15"/>
    <w:rsid w:val="00BF1A5D"/>
    <w:rsid w:val="00BF2012"/>
    <w:rsid w:val="00BF204B"/>
    <w:rsid w:val="00BF257C"/>
    <w:rsid w:val="00BF2726"/>
    <w:rsid w:val="00BF51DB"/>
    <w:rsid w:val="00BF55DD"/>
    <w:rsid w:val="00BF5B84"/>
    <w:rsid w:val="00BF6831"/>
    <w:rsid w:val="00BF6A02"/>
    <w:rsid w:val="00BF74EF"/>
    <w:rsid w:val="00C004FE"/>
    <w:rsid w:val="00C00822"/>
    <w:rsid w:val="00C01A4E"/>
    <w:rsid w:val="00C035E2"/>
    <w:rsid w:val="00C03CD4"/>
    <w:rsid w:val="00C04848"/>
    <w:rsid w:val="00C0527C"/>
    <w:rsid w:val="00C0572E"/>
    <w:rsid w:val="00C1211B"/>
    <w:rsid w:val="00C129CB"/>
    <w:rsid w:val="00C12CE4"/>
    <w:rsid w:val="00C12D00"/>
    <w:rsid w:val="00C166BA"/>
    <w:rsid w:val="00C168B5"/>
    <w:rsid w:val="00C21A17"/>
    <w:rsid w:val="00C21B4E"/>
    <w:rsid w:val="00C21CA3"/>
    <w:rsid w:val="00C233A7"/>
    <w:rsid w:val="00C2343F"/>
    <w:rsid w:val="00C246B3"/>
    <w:rsid w:val="00C24913"/>
    <w:rsid w:val="00C25749"/>
    <w:rsid w:val="00C26175"/>
    <w:rsid w:val="00C31A93"/>
    <w:rsid w:val="00C3289A"/>
    <w:rsid w:val="00C32CA4"/>
    <w:rsid w:val="00C35F57"/>
    <w:rsid w:val="00C440B3"/>
    <w:rsid w:val="00C46F56"/>
    <w:rsid w:val="00C473CA"/>
    <w:rsid w:val="00C50B30"/>
    <w:rsid w:val="00C51192"/>
    <w:rsid w:val="00C540D8"/>
    <w:rsid w:val="00C55888"/>
    <w:rsid w:val="00C56433"/>
    <w:rsid w:val="00C57C78"/>
    <w:rsid w:val="00C607CD"/>
    <w:rsid w:val="00C64025"/>
    <w:rsid w:val="00C6455F"/>
    <w:rsid w:val="00C67B41"/>
    <w:rsid w:val="00C709F4"/>
    <w:rsid w:val="00C72A19"/>
    <w:rsid w:val="00C72F79"/>
    <w:rsid w:val="00C74211"/>
    <w:rsid w:val="00C7507F"/>
    <w:rsid w:val="00C81DD2"/>
    <w:rsid w:val="00C8213C"/>
    <w:rsid w:val="00C8298F"/>
    <w:rsid w:val="00C829DE"/>
    <w:rsid w:val="00C85661"/>
    <w:rsid w:val="00C858B2"/>
    <w:rsid w:val="00C87895"/>
    <w:rsid w:val="00C91456"/>
    <w:rsid w:val="00C93505"/>
    <w:rsid w:val="00C93908"/>
    <w:rsid w:val="00C93B9B"/>
    <w:rsid w:val="00C94A8E"/>
    <w:rsid w:val="00C94FCA"/>
    <w:rsid w:val="00C95E62"/>
    <w:rsid w:val="00CA04E8"/>
    <w:rsid w:val="00CA37BB"/>
    <w:rsid w:val="00CA38C8"/>
    <w:rsid w:val="00CB0A90"/>
    <w:rsid w:val="00CB40EA"/>
    <w:rsid w:val="00CB7077"/>
    <w:rsid w:val="00CB7FEA"/>
    <w:rsid w:val="00CC08CF"/>
    <w:rsid w:val="00CC0B07"/>
    <w:rsid w:val="00CC11AF"/>
    <w:rsid w:val="00CC15F9"/>
    <w:rsid w:val="00CC2A22"/>
    <w:rsid w:val="00CC4061"/>
    <w:rsid w:val="00CC464F"/>
    <w:rsid w:val="00CC4663"/>
    <w:rsid w:val="00CC530A"/>
    <w:rsid w:val="00CC54F3"/>
    <w:rsid w:val="00CD05BC"/>
    <w:rsid w:val="00CD06A4"/>
    <w:rsid w:val="00CD2BE5"/>
    <w:rsid w:val="00CD3D6E"/>
    <w:rsid w:val="00CD405C"/>
    <w:rsid w:val="00CD41F6"/>
    <w:rsid w:val="00CD5327"/>
    <w:rsid w:val="00CD6C5A"/>
    <w:rsid w:val="00CD6F7B"/>
    <w:rsid w:val="00CD71C3"/>
    <w:rsid w:val="00CD7F14"/>
    <w:rsid w:val="00CE2F67"/>
    <w:rsid w:val="00CE49F0"/>
    <w:rsid w:val="00CE594A"/>
    <w:rsid w:val="00CE624F"/>
    <w:rsid w:val="00CE71FA"/>
    <w:rsid w:val="00CF1F1B"/>
    <w:rsid w:val="00CF22D8"/>
    <w:rsid w:val="00CF4F15"/>
    <w:rsid w:val="00CF5040"/>
    <w:rsid w:val="00CF6145"/>
    <w:rsid w:val="00CF7DB6"/>
    <w:rsid w:val="00D00523"/>
    <w:rsid w:val="00D01FEF"/>
    <w:rsid w:val="00D033F2"/>
    <w:rsid w:val="00D10452"/>
    <w:rsid w:val="00D1145C"/>
    <w:rsid w:val="00D11797"/>
    <w:rsid w:val="00D1385A"/>
    <w:rsid w:val="00D150E7"/>
    <w:rsid w:val="00D15DE4"/>
    <w:rsid w:val="00D1636F"/>
    <w:rsid w:val="00D24DA2"/>
    <w:rsid w:val="00D24E7D"/>
    <w:rsid w:val="00D27870"/>
    <w:rsid w:val="00D30A05"/>
    <w:rsid w:val="00D30F97"/>
    <w:rsid w:val="00D3198B"/>
    <w:rsid w:val="00D34F14"/>
    <w:rsid w:val="00D35DDB"/>
    <w:rsid w:val="00D379CD"/>
    <w:rsid w:val="00D40224"/>
    <w:rsid w:val="00D445C5"/>
    <w:rsid w:val="00D447A0"/>
    <w:rsid w:val="00D44EB4"/>
    <w:rsid w:val="00D45A65"/>
    <w:rsid w:val="00D462CE"/>
    <w:rsid w:val="00D474EE"/>
    <w:rsid w:val="00D47A1E"/>
    <w:rsid w:val="00D47CEA"/>
    <w:rsid w:val="00D53222"/>
    <w:rsid w:val="00D5385C"/>
    <w:rsid w:val="00D53E3F"/>
    <w:rsid w:val="00D54319"/>
    <w:rsid w:val="00D5584D"/>
    <w:rsid w:val="00D56E78"/>
    <w:rsid w:val="00D6175E"/>
    <w:rsid w:val="00D61A31"/>
    <w:rsid w:val="00D6202B"/>
    <w:rsid w:val="00D66F00"/>
    <w:rsid w:val="00D67DD7"/>
    <w:rsid w:val="00D7052D"/>
    <w:rsid w:val="00D7157C"/>
    <w:rsid w:val="00D751C9"/>
    <w:rsid w:val="00D75704"/>
    <w:rsid w:val="00D75D35"/>
    <w:rsid w:val="00D76221"/>
    <w:rsid w:val="00D81C2A"/>
    <w:rsid w:val="00D834C9"/>
    <w:rsid w:val="00D835AB"/>
    <w:rsid w:val="00D83B34"/>
    <w:rsid w:val="00D8409F"/>
    <w:rsid w:val="00D8765E"/>
    <w:rsid w:val="00D87660"/>
    <w:rsid w:val="00D92A67"/>
    <w:rsid w:val="00D95F92"/>
    <w:rsid w:val="00D96B9B"/>
    <w:rsid w:val="00D97705"/>
    <w:rsid w:val="00D97D74"/>
    <w:rsid w:val="00DA05A9"/>
    <w:rsid w:val="00DA08C6"/>
    <w:rsid w:val="00DA14BA"/>
    <w:rsid w:val="00DA15BF"/>
    <w:rsid w:val="00DA240B"/>
    <w:rsid w:val="00DA27AA"/>
    <w:rsid w:val="00DA5158"/>
    <w:rsid w:val="00DB1A3E"/>
    <w:rsid w:val="00DB1E54"/>
    <w:rsid w:val="00DB43FA"/>
    <w:rsid w:val="00DB462D"/>
    <w:rsid w:val="00DB5524"/>
    <w:rsid w:val="00DB708E"/>
    <w:rsid w:val="00DC1296"/>
    <w:rsid w:val="00DC196D"/>
    <w:rsid w:val="00DC345C"/>
    <w:rsid w:val="00DC36E3"/>
    <w:rsid w:val="00DC4576"/>
    <w:rsid w:val="00DC4F87"/>
    <w:rsid w:val="00DC5583"/>
    <w:rsid w:val="00DD25FA"/>
    <w:rsid w:val="00DD29D9"/>
    <w:rsid w:val="00DD410E"/>
    <w:rsid w:val="00DD4F37"/>
    <w:rsid w:val="00DD4FF3"/>
    <w:rsid w:val="00DD5F14"/>
    <w:rsid w:val="00DD66DB"/>
    <w:rsid w:val="00DD6940"/>
    <w:rsid w:val="00DD7CB8"/>
    <w:rsid w:val="00DE14B7"/>
    <w:rsid w:val="00DE18C1"/>
    <w:rsid w:val="00DE1D9E"/>
    <w:rsid w:val="00DE2A6E"/>
    <w:rsid w:val="00DE3931"/>
    <w:rsid w:val="00DE4A17"/>
    <w:rsid w:val="00DE572D"/>
    <w:rsid w:val="00DE6388"/>
    <w:rsid w:val="00DE70FE"/>
    <w:rsid w:val="00DF1CEA"/>
    <w:rsid w:val="00DF29B9"/>
    <w:rsid w:val="00DF34FE"/>
    <w:rsid w:val="00DF3516"/>
    <w:rsid w:val="00DF5A7F"/>
    <w:rsid w:val="00DF5CC4"/>
    <w:rsid w:val="00DF60B6"/>
    <w:rsid w:val="00DF706B"/>
    <w:rsid w:val="00E00E08"/>
    <w:rsid w:val="00E02430"/>
    <w:rsid w:val="00E02C4D"/>
    <w:rsid w:val="00E05DA3"/>
    <w:rsid w:val="00E06956"/>
    <w:rsid w:val="00E11596"/>
    <w:rsid w:val="00E11BD2"/>
    <w:rsid w:val="00E11C9D"/>
    <w:rsid w:val="00E141E3"/>
    <w:rsid w:val="00E145B5"/>
    <w:rsid w:val="00E14F4F"/>
    <w:rsid w:val="00E14F96"/>
    <w:rsid w:val="00E1503E"/>
    <w:rsid w:val="00E1506F"/>
    <w:rsid w:val="00E17278"/>
    <w:rsid w:val="00E20135"/>
    <w:rsid w:val="00E2014F"/>
    <w:rsid w:val="00E2029C"/>
    <w:rsid w:val="00E20887"/>
    <w:rsid w:val="00E21FB2"/>
    <w:rsid w:val="00E23A51"/>
    <w:rsid w:val="00E26CE7"/>
    <w:rsid w:val="00E33CDA"/>
    <w:rsid w:val="00E33F59"/>
    <w:rsid w:val="00E3538C"/>
    <w:rsid w:val="00E355D8"/>
    <w:rsid w:val="00E36079"/>
    <w:rsid w:val="00E37485"/>
    <w:rsid w:val="00E37D83"/>
    <w:rsid w:val="00E409F4"/>
    <w:rsid w:val="00E40DDB"/>
    <w:rsid w:val="00E42036"/>
    <w:rsid w:val="00E42869"/>
    <w:rsid w:val="00E44318"/>
    <w:rsid w:val="00E44F0F"/>
    <w:rsid w:val="00E45256"/>
    <w:rsid w:val="00E4568B"/>
    <w:rsid w:val="00E47443"/>
    <w:rsid w:val="00E51B82"/>
    <w:rsid w:val="00E51CA3"/>
    <w:rsid w:val="00E524F2"/>
    <w:rsid w:val="00E5387C"/>
    <w:rsid w:val="00E54301"/>
    <w:rsid w:val="00E572A6"/>
    <w:rsid w:val="00E616E6"/>
    <w:rsid w:val="00E6192D"/>
    <w:rsid w:val="00E714D7"/>
    <w:rsid w:val="00E71BAB"/>
    <w:rsid w:val="00E72053"/>
    <w:rsid w:val="00E74382"/>
    <w:rsid w:val="00E74DED"/>
    <w:rsid w:val="00E766DF"/>
    <w:rsid w:val="00E7692E"/>
    <w:rsid w:val="00E809CA"/>
    <w:rsid w:val="00E82214"/>
    <w:rsid w:val="00E824AE"/>
    <w:rsid w:val="00E827D2"/>
    <w:rsid w:val="00E8354B"/>
    <w:rsid w:val="00E87EDD"/>
    <w:rsid w:val="00E92E67"/>
    <w:rsid w:val="00E9344B"/>
    <w:rsid w:val="00E95281"/>
    <w:rsid w:val="00E971A4"/>
    <w:rsid w:val="00E97670"/>
    <w:rsid w:val="00E97D54"/>
    <w:rsid w:val="00EA3934"/>
    <w:rsid w:val="00EA3E66"/>
    <w:rsid w:val="00EA40DB"/>
    <w:rsid w:val="00EA42D5"/>
    <w:rsid w:val="00EA434A"/>
    <w:rsid w:val="00EA4DC5"/>
    <w:rsid w:val="00EA67E9"/>
    <w:rsid w:val="00EB0943"/>
    <w:rsid w:val="00EB20A1"/>
    <w:rsid w:val="00EB3FC5"/>
    <w:rsid w:val="00EB523B"/>
    <w:rsid w:val="00EB5A71"/>
    <w:rsid w:val="00EB63CD"/>
    <w:rsid w:val="00EB6F73"/>
    <w:rsid w:val="00EB74CA"/>
    <w:rsid w:val="00EC1C56"/>
    <w:rsid w:val="00EC5138"/>
    <w:rsid w:val="00EC6A5E"/>
    <w:rsid w:val="00EC7553"/>
    <w:rsid w:val="00ED1BBF"/>
    <w:rsid w:val="00ED2CB5"/>
    <w:rsid w:val="00ED3527"/>
    <w:rsid w:val="00ED49D9"/>
    <w:rsid w:val="00ED7380"/>
    <w:rsid w:val="00EE0873"/>
    <w:rsid w:val="00EE2860"/>
    <w:rsid w:val="00EE5997"/>
    <w:rsid w:val="00EE756C"/>
    <w:rsid w:val="00EF51C1"/>
    <w:rsid w:val="00EF5977"/>
    <w:rsid w:val="00EF6A5A"/>
    <w:rsid w:val="00F00B92"/>
    <w:rsid w:val="00F01784"/>
    <w:rsid w:val="00F01F46"/>
    <w:rsid w:val="00F0323A"/>
    <w:rsid w:val="00F0406A"/>
    <w:rsid w:val="00F0512E"/>
    <w:rsid w:val="00F055CD"/>
    <w:rsid w:val="00F05BDB"/>
    <w:rsid w:val="00F07538"/>
    <w:rsid w:val="00F101C5"/>
    <w:rsid w:val="00F10E82"/>
    <w:rsid w:val="00F10FED"/>
    <w:rsid w:val="00F11E24"/>
    <w:rsid w:val="00F142C4"/>
    <w:rsid w:val="00F149E7"/>
    <w:rsid w:val="00F16AAA"/>
    <w:rsid w:val="00F1715E"/>
    <w:rsid w:val="00F2066E"/>
    <w:rsid w:val="00F21625"/>
    <w:rsid w:val="00F22166"/>
    <w:rsid w:val="00F2315B"/>
    <w:rsid w:val="00F23ABA"/>
    <w:rsid w:val="00F23CF7"/>
    <w:rsid w:val="00F23EE4"/>
    <w:rsid w:val="00F25421"/>
    <w:rsid w:val="00F25C43"/>
    <w:rsid w:val="00F26F97"/>
    <w:rsid w:val="00F30D39"/>
    <w:rsid w:val="00F32B13"/>
    <w:rsid w:val="00F3384A"/>
    <w:rsid w:val="00F36705"/>
    <w:rsid w:val="00F37424"/>
    <w:rsid w:val="00F4398A"/>
    <w:rsid w:val="00F43A0E"/>
    <w:rsid w:val="00F43C31"/>
    <w:rsid w:val="00F44311"/>
    <w:rsid w:val="00F459DD"/>
    <w:rsid w:val="00F45E69"/>
    <w:rsid w:val="00F513F6"/>
    <w:rsid w:val="00F54182"/>
    <w:rsid w:val="00F54709"/>
    <w:rsid w:val="00F54BF6"/>
    <w:rsid w:val="00F54FC0"/>
    <w:rsid w:val="00F5676C"/>
    <w:rsid w:val="00F56D91"/>
    <w:rsid w:val="00F57C1A"/>
    <w:rsid w:val="00F57DD8"/>
    <w:rsid w:val="00F600A2"/>
    <w:rsid w:val="00F61DE2"/>
    <w:rsid w:val="00F6585F"/>
    <w:rsid w:val="00F665D8"/>
    <w:rsid w:val="00F6728D"/>
    <w:rsid w:val="00F70D64"/>
    <w:rsid w:val="00F717C5"/>
    <w:rsid w:val="00F74D66"/>
    <w:rsid w:val="00F7583B"/>
    <w:rsid w:val="00F76F38"/>
    <w:rsid w:val="00F805B4"/>
    <w:rsid w:val="00F80773"/>
    <w:rsid w:val="00F80AE0"/>
    <w:rsid w:val="00F83B39"/>
    <w:rsid w:val="00F83CBE"/>
    <w:rsid w:val="00F903F6"/>
    <w:rsid w:val="00F90AC4"/>
    <w:rsid w:val="00F9108C"/>
    <w:rsid w:val="00F911E7"/>
    <w:rsid w:val="00F9361F"/>
    <w:rsid w:val="00F939FF"/>
    <w:rsid w:val="00F93C4A"/>
    <w:rsid w:val="00F94D77"/>
    <w:rsid w:val="00F94DF1"/>
    <w:rsid w:val="00F95132"/>
    <w:rsid w:val="00F952CA"/>
    <w:rsid w:val="00F9557B"/>
    <w:rsid w:val="00F958AA"/>
    <w:rsid w:val="00F9599F"/>
    <w:rsid w:val="00F964A8"/>
    <w:rsid w:val="00F9721E"/>
    <w:rsid w:val="00F97D76"/>
    <w:rsid w:val="00FA0C22"/>
    <w:rsid w:val="00FA112E"/>
    <w:rsid w:val="00FA3952"/>
    <w:rsid w:val="00FA4A71"/>
    <w:rsid w:val="00FA4FA1"/>
    <w:rsid w:val="00FA4FE0"/>
    <w:rsid w:val="00FA6356"/>
    <w:rsid w:val="00FA77C5"/>
    <w:rsid w:val="00FB15F6"/>
    <w:rsid w:val="00FB1A77"/>
    <w:rsid w:val="00FB1D2F"/>
    <w:rsid w:val="00FB401F"/>
    <w:rsid w:val="00FB637A"/>
    <w:rsid w:val="00FC0820"/>
    <w:rsid w:val="00FC3904"/>
    <w:rsid w:val="00FC5F06"/>
    <w:rsid w:val="00FC66B4"/>
    <w:rsid w:val="00FD14DD"/>
    <w:rsid w:val="00FD2C48"/>
    <w:rsid w:val="00FD42D5"/>
    <w:rsid w:val="00FD4BCE"/>
    <w:rsid w:val="00FE0197"/>
    <w:rsid w:val="00FE0C12"/>
    <w:rsid w:val="00FE112C"/>
    <w:rsid w:val="00FE12BF"/>
    <w:rsid w:val="00FE2F66"/>
    <w:rsid w:val="00FE40BD"/>
    <w:rsid w:val="00FE5AA2"/>
    <w:rsid w:val="00FE628D"/>
    <w:rsid w:val="00FE67BC"/>
    <w:rsid w:val="00FE6BAC"/>
    <w:rsid w:val="00FE73D7"/>
    <w:rsid w:val="00FF11B8"/>
    <w:rsid w:val="00FF30F3"/>
    <w:rsid w:val="00FF3976"/>
    <w:rsid w:val="00FF3BE6"/>
    <w:rsid w:val="00FF44E5"/>
    <w:rsid w:val="00FF4708"/>
    <w:rsid w:val="00FF58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3009">
      <v:textbox inset="5.85pt,.7pt,5.85pt,.7pt"/>
    </o:shapedefaults>
    <o:shapelayout v:ext="edit">
      <o:idmap v:ext="edit" data="1"/>
    </o:shapelayout>
  </w:shapeDefaults>
  <w:decimalSymbol w:val="."/>
  <w:listSeparator w:val=","/>
  <w14:docId w14:val="2AE70ACE"/>
  <w15:chartTrackingRefBased/>
  <w15:docId w15:val="{A33E5753-5A43-4AD8-B47E-38EC9F8453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ＭＳ 明朝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020F49"/>
    <w:rPr>
      <w:rFonts w:cs="ＭＳ 明朝"/>
      <w:color w:val="000000"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F4A10"/>
    <w:pPr>
      <w:tabs>
        <w:tab w:val="center" w:pos="4252"/>
        <w:tab w:val="right" w:pos="8504"/>
      </w:tabs>
      <w:snapToGrid w:val="0"/>
    </w:pPr>
    <w:rPr>
      <w:rFonts w:cs="Times New Roman"/>
      <w:szCs w:val="20"/>
      <w:lang w:val="x-none" w:eastAsia="x-none"/>
    </w:rPr>
  </w:style>
  <w:style w:type="character" w:customStyle="1" w:styleId="a4">
    <w:name w:val="ヘッダー (文字)"/>
    <w:link w:val="a3"/>
    <w:uiPriority w:val="99"/>
    <w:locked/>
    <w:rsid w:val="002F4A10"/>
    <w:rPr>
      <w:rFonts w:cs="ＭＳ 明朝"/>
      <w:color w:val="000000"/>
      <w:kern w:val="0"/>
      <w:sz w:val="22"/>
    </w:rPr>
  </w:style>
  <w:style w:type="paragraph" w:styleId="a5">
    <w:name w:val="footer"/>
    <w:basedOn w:val="a"/>
    <w:link w:val="a6"/>
    <w:uiPriority w:val="99"/>
    <w:unhideWhenUsed/>
    <w:rsid w:val="002F4A10"/>
    <w:pPr>
      <w:tabs>
        <w:tab w:val="center" w:pos="4252"/>
        <w:tab w:val="right" w:pos="8504"/>
      </w:tabs>
      <w:snapToGrid w:val="0"/>
    </w:pPr>
    <w:rPr>
      <w:rFonts w:cs="Times New Roman"/>
      <w:szCs w:val="20"/>
      <w:lang w:val="x-none" w:eastAsia="x-none"/>
    </w:rPr>
  </w:style>
  <w:style w:type="character" w:customStyle="1" w:styleId="a6">
    <w:name w:val="フッター (文字)"/>
    <w:link w:val="a5"/>
    <w:uiPriority w:val="99"/>
    <w:locked/>
    <w:rsid w:val="002F4A10"/>
    <w:rPr>
      <w:rFonts w:cs="ＭＳ 明朝"/>
      <w:color w:val="000000"/>
      <w:kern w:val="0"/>
      <w:sz w:val="22"/>
    </w:rPr>
  </w:style>
  <w:style w:type="paragraph" w:styleId="a7">
    <w:name w:val="Document Map"/>
    <w:basedOn w:val="a"/>
    <w:link w:val="a8"/>
    <w:uiPriority w:val="99"/>
    <w:semiHidden/>
    <w:unhideWhenUsed/>
    <w:rsid w:val="006302BA"/>
    <w:rPr>
      <w:rFonts w:ascii="MS UI Gothic" w:eastAsia="MS UI Gothic" w:cs="Times New Roman"/>
      <w:sz w:val="18"/>
      <w:szCs w:val="18"/>
      <w:lang w:val="x-none" w:eastAsia="x-none"/>
    </w:rPr>
  </w:style>
  <w:style w:type="character" w:customStyle="1" w:styleId="a8">
    <w:name w:val="見出しマップ (文字)"/>
    <w:link w:val="a7"/>
    <w:uiPriority w:val="99"/>
    <w:semiHidden/>
    <w:rsid w:val="006302BA"/>
    <w:rPr>
      <w:rFonts w:ascii="MS UI Gothic" w:eastAsia="MS UI Gothic" w:cs="ＭＳ 明朝"/>
      <w:color w:val="000000"/>
      <w:sz w:val="18"/>
      <w:szCs w:val="18"/>
    </w:rPr>
  </w:style>
  <w:style w:type="character" w:styleId="a9">
    <w:name w:val="line number"/>
    <w:basedOn w:val="a0"/>
    <w:uiPriority w:val="99"/>
    <w:semiHidden/>
    <w:unhideWhenUsed/>
    <w:rsid w:val="00501CDB"/>
  </w:style>
  <w:style w:type="paragraph" w:styleId="aa">
    <w:name w:val="Date"/>
    <w:basedOn w:val="a"/>
    <w:next w:val="a"/>
    <w:link w:val="ab"/>
    <w:uiPriority w:val="99"/>
    <w:semiHidden/>
    <w:unhideWhenUsed/>
    <w:rsid w:val="00D1636F"/>
    <w:rPr>
      <w:rFonts w:cs="Times New Roman"/>
      <w:lang w:val="x-none" w:eastAsia="x-none"/>
    </w:rPr>
  </w:style>
  <w:style w:type="character" w:customStyle="1" w:styleId="ab">
    <w:name w:val="日付 (文字)"/>
    <w:link w:val="aa"/>
    <w:uiPriority w:val="99"/>
    <w:semiHidden/>
    <w:rsid w:val="00D1636F"/>
    <w:rPr>
      <w:rFonts w:cs="ＭＳ 明朝"/>
      <w:color w:val="000000"/>
      <w:sz w:val="22"/>
      <w:szCs w:val="22"/>
    </w:rPr>
  </w:style>
  <w:style w:type="paragraph" w:styleId="ac">
    <w:name w:val="Balloon Text"/>
    <w:basedOn w:val="a"/>
    <w:link w:val="ad"/>
    <w:uiPriority w:val="99"/>
    <w:semiHidden/>
    <w:unhideWhenUsed/>
    <w:rsid w:val="00885A0C"/>
    <w:rPr>
      <w:rFonts w:ascii="Arial" w:eastAsia="ＭＳ ゴシック" w:hAnsi="Arial" w:cs="Times New Roman"/>
      <w:sz w:val="18"/>
      <w:szCs w:val="18"/>
      <w:lang w:val="x-none" w:eastAsia="x-none"/>
    </w:rPr>
  </w:style>
  <w:style w:type="character" w:customStyle="1" w:styleId="ad">
    <w:name w:val="吹き出し (文字)"/>
    <w:link w:val="ac"/>
    <w:uiPriority w:val="99"/>
    <w:semiHidden/>
    <w:rsid w:val="00885A0C"/>
    <w:rPr>
      <w:rFonts w:ascii="Arial" w:eastAsia="ＭＳ ゴシック" w:hAnsi="Arial" w:cs="Times New Roman"/>
      <w:color w:val="000000"/>
      <w:sz w:val="18"/>
      <w:szCs w:val="18"/>
    </w:rPr>
  </w:style>
  <w:style w:type="character" w:styleId="ae">
    <w:name w:val="Hyperlink"/>
    <w:uiPriority w:val="99"/>
    <w:unhideWhenUsed/>
    <w:rsid w:val="00F149E7"/>
    <w:rPr>
      <w:color w:val="0000FF"/>
      <w:u w:val="single"/>
    </w:rPr>
  </w:style>
  <w:style w:type="character" w:styleId="af">
    <w:name w:val="annotation reference"/>
    <w:basedOn w:val="a0"/>
    <w:uiPriority w:val="99"/>
    <w:semiHidden/>
    <w:unhideWhenUsed/>
    <w:rsid w:val="009E0053"/>
    <w:rPr>
      <w:sz w:val="18"/>
      <w:szCs w:val="18"/>
    </w:rPr>
  </w:style>
  <w:style w:type="paragraph" w:styleId="af0">
    <w:name w:val="annotation text"/>
    <w:basedOn w:val="a"/>
    <w:link w:val="af1"/>
    <w:uiPriority w:val="99"/>
    <w:unhideWhenUsed/>
    <w:rsid w:val="009E0053"/>
  </w:style>
  <w:style w:type="character" w:customStyle="1" w:styleId="af1">
    <w:name w:val="コメント文字列 (文字)"/>
    <w:basedOn w:val="a0"/>
    <w:link w:val="af0"/>
    <w:uiPriority w:val="99"/>
    <w:rsid w:val="009E0053"/>
    <w:rPr>
      <w:rFonts w:cs="ＭＳ 明朝"/>
      <w:color w:val="000000"/>
      <w:sz w:val="22"/>
      <w:szCs w:val="22"/>
    </w:rPr>
  </w:style>
  <w:style w:type="paragraph" w:styleId="af2">
    <w:name w:val="annotation subject"/>
    <w:basedOn w:val="af0"/>
    <w:next w:val="af0"/>
    <w:link w:val="af3"/>
    <w:uiPriority w:val="99"/>
    <w:semiHidden/>
    <w:unhideWhenUsed/>
    <w:rsid w:val="009E0053"/>
    <w:rPr>
      <w:b/>
      <w:bCs/>
    </w:rPr>
  </w:style>
  <w:style w:type="character" w:customStyle="1" w:styleId="af3">
    <w:name w:val="コメント内容 (文字)"/>
    <w:basedOn w:val="af1"/>
    <w:link w:val="af2"/>
    <w:uiPriority w:val="99"/>
    <w:semiHidden/>
    <w:rsid w:val="009E0053"/>
    <w:rPr>
      <w:rFonts w:cs="ＭＳ 明朝"/>
      <w:b/>
      <w:bCs/>
      <w:color w:val="000000"/>
      <w:sz w:val="22"/>
      <w:szCs w:val="22"/>
    </w:rPr>
  </w:style>
  <w:style w:type="paragraph" w:styleId="af4">
    <w:name w:val="Revision"/>
    <w:hidden/>
    <w:uiPriority w:val="99"/>
    <w:semiHidden/>
    <w:rsid w:val="00031FA0"/>
    <w:rPr>
      <w:rFonts w:cs="ＭＳ 明朝"/>
      <w:color w:val="000000"/>
      <w:sz w:val="22"/>
      <w:szCs w:val="22"/>
    </w:rPr>
  </w:style>
  <w:style w:type="paragraph" w:styleId="af5">
    <w:name w:val="List Paragraph"/>
    <w:basedOn w:val="a"/>
    <w:uiPriority w:val="34"/>
    <w:qFormat/>
    <w:rsid w:val="00032962"/>
    <w:pPr>
      <w:ind w:leftChars="400" w:left="840"/>
    </w:pPr>
    <w:rPr>
      <w:rFonts w:asciiTheme="minorHAnsi" w:eastAsiaTheme="minorEastAsia" w:hAnsiTheme="minorHAnsi" w:cstheme="minorBidi"/>
      <w:color w:val="auto"/>
      <w:kern w:val="2"/>
      <w:sz w:val="21"/>
    </w:rPr>
  </w:style>
  <w:style w:type="paragraph" w:customStyle="1" w:styleId="Ver8">
    <w:name w:val="一太郎Ver8"/>
    <w:rsid w:val="00F2066E"/>
    <w:pPr>
      <w:widowControl w:val="0"/>
      <w:wordWrap w:val="0"/>
      <w:autoSpaceDE w:val="0"/>
      <w:autoSpaceDN w:val="0"/>
      <w:adjustRightInd w:val="0"/>
      <w:spacing w:line="357" w:lineRule="exact"/>
      <w:jc w:val="both"/>
    </w:pPr>
    <w:rPr>
      <w:rFonts w:ascii="ＭＳ 明朝" w:hAnsi="Century"/>
      <w:spacing w:val="-5"/>
      <w:sz w:val="22"/>
      <w:szCs w:val="22"/>
    </w:rPr>
  </w:style>
  <w:style w:type="table" w:styleId="af6">
    <w:name w:val="Table Grid"/>
    <w:basedOn w:val="a1"/>
    <w:uiPriority w:val="59"/>
    <w:rsid w:val="009B02A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Web">
    <w:name w:val="Normal (Web)"/>
    <w:basedOn w:val="a"/>
    <w:uiPriority w:val="99"/>
    <w:unhideWhenUsed/>
    <w:rsid w:val="004F54A3"/>
    <w:pPr>
      <w:spacing w:before="100" w:beforeAutospacing="1" w:after="100" w:afterAutospacing="1"/>
    </w:pPr>
    <w:rPr>
      <w:rFonts w:ascii="ＭＳ Ｐゴシック" w:eastAsia="ＭＳ Ｐゴシック" w:hAnsi="ＭＳ Ｐゴシック" w:cs="ＭＳ Ｐゴシック"/>
      <w:color w:val="auto"/>
      <w:sz w:val="24"/>
      <w:szCs w:val="24"/>
    </w:rPr>
  </w:style>
  <w:style w:type="paragraph" w:styleId="af7">
    <w:name w:val="No Spacing"/>
    <w:uiPriority w:val="1"/>
    <w:qFormat/>
    <w:rsid w:val="00052CAF"/>
    <w:rPr>
      <w:rFonts w:cs="ＭＳ 明朝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665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13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63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microsoft.com/office/2018/08/relationships/commentsExtensible" Target="commentsExtensi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3DEA7E8-3E3E-4D58-BE11-FB1C997662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5</Pages>
  <Words>425</Words>
  <Characters>2605</Characters>
  <Application>Microsoft Office Word</Application>
  <DocSecurity>0</DocSecurity>
  <Lines>63</Lines>
  <Paragraphs>44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平成１９年度　九州大学教育研究プログラム　　　　　　　　　　　　　　　　　　　　　　　　　　　・</vt:lpstr>
      <vt:lpstr>平成１９年度　九州大学教育研究プログラム　　　　　　　　　　　　　　　　　　　　　　　　　　　・</vt:lpstr>
    </vt:vector>
  </TitlesOfParts>
  <Company>九州大学総務部</Company>
  <LinksUpToDate>false</LinksUpToDate>
  <CharactersWithSpaces>2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平成１９年度　九州大学教育研究プログラム　　　　　　　　　　　　　　　　　　　　　　　　　　　・</dc:title>
  <dc:subject/>
  <dc:creator>研究協力課</dc:creator>
  <cp:keywords/>
  <dc:description/>
  <cp:lastModifiedBy>KASHIWAGI AYAKO</cp:lastModifiedBy>
  <cp:revision>3</cp:revision>
  <cp:lastPrinted>2024-11-12T02:08:00Z</cp:lastPrinted>
  <dcterms:created xsi:type="dcterms:W3CDTF">2025-06-02T02:57:00Z</dcterms:created>
  <dcterms:modified xsi:type="dcterms:W3CDTF">2026-06-17T02:20:00Z</dcterms:modified>
</cp:coreProperties>
</file>